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1F60" w:rsidRPr="009148C1" w:rsidRDefault="009A1F60" w:rsidP="009A1F60">
      <w:pPr>
        <w:rPr>
          <w:b/>
          <w:sz w:val="28"/>
        </w:rPr>
      </w:pPr>
      <w:r w:rsidRPr="009148C1">
        <w:rPr>
          <w:b/>
          <w:sz w:val="28"/>
        </w:rPr>
        <w:t>Assessment Breakout</w:t>
      </w:r>
    </w:p>
    <w:p w:rsidR="009A1F60" w:rsidRDefault="009A1F60" w:rsidP="009A1F60">
      <w:pPr>
        <w:pStyle w:val="ListParagraph"/>
        <w:numPr>
          <w:ilvl w:val="0"/>
          <w:numId w:val="7"/>
        </w:numPr>
      </w:pPr>
      <w:r>
        <w:t>Identify two SLOs for your program and write you</w:t>
      </w:r>
      <w:r w:rsidR="00D76AE5">
        <w:t>r</w:t>
      </w:r>
      <w:r>
        <w:t xml:space="preserve"> measures and targets for each.  </w:t>
      </w:r>
    </w:p>
    <w:p w:rsidR="009A1F60" w:rsidRDefault="009A1F60" w:rsidP="009A1F60">
      <w:pPr>
        <w:pStyle w:val="ListParagraph"/>
        <w:numPr>
          <w:ilvl w:val="1"/>
          <w:numId w:val="7"/>
        </w:numPr>
      </w:pPr>
      <w:r>
        <w:t>Discuss any feedback you may have received about these SLOs before moving on.</w:t>
      </w:r>
    </w:p>
    <w:p w:rsidR="009A1F60" w:rsidRDefault="009A1F60" w:rsidP="009A1F60">
      <w:pPr>
        <w:pStyle w:val="ListParagraph"/>
        <w:numPr>
          <w:ilvl w:val="1"/>
          <w:numId w:val="7"/>
        </w:numPr>
      </w:pPr>
      <w:r>
        <w:t xml:space="preserve">Any changes recommended are potential changes not requested changes.  I am not an expert in your fields of study and may have suggested something that is not easily measurable or does not make sense in your field.  </w:t>
      </w:r>
      <w:bookmarkStart w:id="0" w:name="_GoBack"/>
      <w:bookmarkEnd w:id="0"/>
      <w:r>
        <w:br/>
        <w:t xml:space="preserve">Please reach out if you have questions.  </w:t>
      </w:r>
    </w:p>
    <w:p w:rsidR="009A1F60" w:rsidRDefault="009A1F60" w:rsidP="009A1F60">
      <w:pPr>
        <w:pStyle w:val="ListParagraph"/>
        <w:numPr>
          <w:ilvl w:val="0"/>
          <w:numId w:val="7"/>
        </w:numPr>
      </w:pPr>
      <w:r>
        <w:t>Consider using the assessment plan template that works for your program(s) to begin mapping out your 5-year plan.</w:t>
      </w:r>
    </w:p>
    <w:p w:rsidR="009A1F60" w:rsidRDefault="009A1F60" w:rsidP="009A1F60">
      <w:pPr>
        <w:pStyle w:val="ListParagraph"/>
        <w:numPr>
          <w:ilvl w:val="1"/>
          <w:numId w:val="7"/>
        </w:numPr>
      </w:pPr>
      <w:r>
        <w:t>List your SLOs in the first table.</w:t>
      </w:r>
    </w:p>
    <w:p w:rsidR="009A1F60" w:rsidRDefault="009A1F60" w:rsidP="009A1F60">
      <w:pPr>
        <w:pStyle w:val="ListParagraph"/>
        <w:numPr>
          <w:ilvl w:val="1"/>
          <w:numId w:val="7"/>
        </w:numPr>
      </w:pPr>
      <w:r>
        <w:t>Very briefly identify your measures and which SLO or SLOs they will be used to assess.</w:t>
      </w:r>
    </w:p>
    <w:p w:rsidR="009A1F60" w:rsidRDefault="009A1F60" w:rsidP="009A1F60">
      <w:pPr>
        <w:pStyle w:val="ListParagraph"/>
        <w:numPr>
          <w:ilvl w:val="1"/>
          <w:numId w:val="7"/>
        </w:numPr>
      </w:pPr>
      <w:r>
        <w:t>If possible, identify when artifacts or data may be collected for each measure.</w:t>
      </w:r>
    </w:p>
    <w:p w:rsidR="009A1F60" w:rsidRDefault="009A1F60" w:rsidP="009A1F60">
      <w:pPr>
        <w:pStyle w:val="ListParagraph"/>
        <w:numPr>
          <w:ilvl w:val="1"/>
          <w:numId w:val="7"/>
        </w:numPr>
      </w:pPr>
      <w:r>
        <w:t>Your first two SLOs will undergo initial assessment next year.</w:t>
      </w:r>
    </w:p>
    <w:p w:rsidR="009A1F60" w:rsidRDefault="009A1F60" w:rsidP="009A1F60">
      <w:pPr>
        <w:pStyle w:val="ListParagraph"/>
        <w:numPr>
          <w:ilvl w:val="1"/>
          <w:numId w:val="7"/>
        </w:numPr>
      </w:pPr>
      <w:r>
        <w:t>Plan out when the remaining SLOs will be assessed initially as well as their follow-up assessment in the final table.</w:t>
      </w:r>
    </w:p>
    <w:p w:rsidR="009A1F60" w:rsidRDefault="009A1F60" w:rsidP="009A1F60">
      <w:pPr>
        <w:pStyle w:val="ListParagraph"/>
        <w:numPr>
          <w:ilvl w:val="0"/>
          <w:numId w:val="7"/>
        </w:numPr>
      </w:pPr>
      <w:r>
        <w:t>Use any remaining time to being designing and writing direct and indirect measures and targets for your remaining SLOs.</w:t>
      </w:r>
    </w:p>
    <w:p w:rsidR="009A1F60" w:rsidRDefault="009A1F60" w:rsidP="009A1F60">
      <w:pPr>
        <w:pStyle w:val="ListParagraph"/>
        <w:numPr>
          <w:ilvl w:val="0"/>
          <w:numId w:val="7"/>
        </w:numPr>
      </w:pPr>
      <w:r>
        <w:t xml:space="preserve">Send your list of SLOs with any written measures and targets to </w:t>
      </w:r>
      <w:hyperlink r:id="rId7" w:history="1">
        <w:r w:rsidRPr="00436176">
          <w:rPr>
            <w:rStyle w:val="Hyperlink"/>
          </w:rPr>
          <w:t>assessment@austincollege.edu</w:t>
        </w:r>
      </w:hyperlink>
      <w:r>
        <w:t>.</w:t>
      </w:r>
      <w:r>
        <w:br/>
      </w:r>
    </w:p>
    <w:p w:rsidR="009A1F60" w:rsidRDefault="009A1F60" w:rsidP="009A1F60">
      <w:pPr>
        <w:pStyle w:val="ListParagraph"/>
      </w:pPr>
    </w:p>
    <w:p w:rsidR="009A1F60" w:rsidRPr="009148C1" w:rsidRDefault="009A1F60" w:rsidP="009A1F60">
      <w:pPr>
        <w:rPr>
          <w:b/>
          <w:sz w:val="28"/>
        </w:rPr>
      </w:pPr>
      <w:r w:rsidRPr="009148C1">
        <w:rPr>
          <w:b/>
          <w:sz w:val="28"/>
        </w:rPr>
        <w:t>After the Breakout</w:t>
      </w:r>
    </w:p>
    <w:p w:rsidR="009A1F60" w:rsidRDefault="009A1F60" w:rsidP="009A1F60">
      <w:pPr>
        <w:pStyle w:val="ListParagraph"/>
        <w:numPr>
          <w:ilvl w:val="0"/>
          <w:numId w:val="8"/>
        </w:numPr>
      </w:pPr>
      <w:r>
        <w:t xml:space="preserve">Although we are starting this new assessment cycle, AY 23-24,  this coming year, please prepare and submit your assessment for this past academic year, AY22-23, as usual at the beginning of next semester.  </w:t>
      </w:r>
    </w:p>
    <w:p w:rsidR="009A1F60" w:rsidRDefault="009A1F60" w:rsidP="009A1F60">
      <w:pPr>
        <w:pStyle w:val="ListParagraph"/>
        <w:numPr>
          <w:ilvl w:val="1"/>
          <w:numId w:val="8"/>
        </w:numPr>
      </w:pPr>
      <w:r>
        <w:t>This will be the last assessment report using your previously identified SLOs.</w:t>
      </w:r>
    </w:p>
    <w:p w:rsidR="009A1F60" w:rsidRDefault="009A1F60" w:rsidP="009A1F60">
      <w:pPr>
        <w:pStyle w:val="ListParagraph"/>
        <w:numPr>
          <w:ilvl w:val="1"/>
          <w:numId w:val="8"/>
        </w:numPr>
      </w:pPr>
      <w:r>
        <w:t>This process continues to be very important to document.</w:t>
      </w:r>
    </w:p>
    <w:p w:rsidR="009A1F60" w:rsidRDefault="009A1F60" w:rsidP="009A1F60">
      <w:pPr>
        <w:pStyle w:val="ListParagraph"/>
        <w:numPr>
          <w:ilvl w:val="1"/>
          <w:numId w:val="8"/>
        </w:numPr>
      </w:pPr>
      <w:r>
        <w:t>Please highlight any changes that have been made in your program over the last 3-5 years that are linked to what you are assessing and if you have any evidence (direct or indirect) that those changes have positively impacted student learning.</w:t>
      </w:r>
    </w:p>
    <w:p w:rsidR="009A1F60" w:rsidRDefault="009A1F60" w:rsidP="009A1F60">
      <w:pPr>
        <w:pStyle w:val="ListParagraph"/>
        <w:numPr>
          <w:ilvl w:val="0"/>
          <w:numId w:val="8"/>
        </w:numPr>
      </w:pPr>
      <w:r>
        <w:t>Continue to build out your program(s) assessment plans over the next year and plan to collect artifacts and/or data.</w:t>
      </w:r>
    </w:p>
    <w:p w:rsidR="009A1F60" w:rsidRDefault="009A1F60" w:rsidP="009A1F60">
      <w:pPr>
        <w:ind w:left="360"/>
      </w:pPr>
    </w:p>
    <w:p w:rsidR="009A1F60" w:rsidRPr="009A1F60" w:rsidRDefault="009A1F60" w:rsidP="009A1F60">
      <w:pPr>
        <w:pStyle w:val="ListParagraph"/>
        <w:numPr>
          <w:ilvl w:val="0"/>
          <w:numId w:val="8"/>
        </w:numPr>
      </w:pPr>
      <w:r w:rsidRPr="009A1F60">
        <w:rPr>
          <w:i/>
        </w:rPr>
        <w:br w:type="page"/>
      </w:r>
    </w:p>
    <w:p w:rsidR="0045214B" w:rsidRPr="003C5D77" w:rsidRDefault="0045214B" w:rsidP="0045214B">
      <w:pPr>
        <w:rPr>
          <w:i/>
        </w:rPr>
      </w:pPr>
      <w:r w:rsidRPr="003C5D77">
        <w:rPr>
          <w:i/>
        </w:rPr>
        <w:lastRenderedPageBreak/>
        <w:t>Example 1: Single program</w:t>
      </w:r>
      <w:r>
        <w:rPr>
          <w:i/>
        </w:rPr>
        <w:t xml:space="preserve"> assessment</w:t>
      </w:r>
      <w:r w:rsidRPr="003C5D77">
        <w:rPr>
          <w:i/>
        </w:rPr>
        <w:t xml:space="preserve"> plan.</w:t>
      </w:r>
    </w:p>
    <w:tbl>
      <w:tblPr>
        <w:tblStyle w:val="PlainTable1"/>
        <w:tblW w:w="0" w:type="auto"/>
        <w:tblLook w:val="04A0" w:firstRow="1" w:lastRow="0" w:firstColumn="1" w:lastColumn="0" w:noHBand="0" w:noVBand="1"/>
      </w:tblPr>
      <w:tblGrid>
        <w:gridCol w:w="4856"/>
        <w:gridCol w:w="1694"/>
        <w:gridCol w:w="1405"/>
        <w:gridCol w:w="1395"/>
      </w:tblGrid>
      <w:tr w:rsidR="0045214B" w:rsidTr="00E6166C">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5606" w:type="dxa"/>
          </w:tcPr>
          <w:p w:rsidR="0045214B" w:rsidRDefault="0045214B" w:rsidP="00E6166C">
            <w:r>
              <w:t>Student Learning Outcomes</w:t>
            </w:r>
          </w:p>
        </w:tc>
        <w:tc>
          <w:tcPr>
            <w:tcW w:w="1834"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Program 1</w:t>
            </w:r>
          </w:p>
        </w:tc>
        <w:tc>
          <w:tcPr>
            <w:tcW w:w="1645"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p>
        </w:tc>
        <w:tc>
          <w:tcPr>
            <w:tcW w:w="1633"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p>
        </w:tc>
      </w:tr>
      <w:tr w:rsidR="0045214B" w:rsidTr="00E6166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5606" w:type="dxa"/>
          </w:tcPr>
          <w:p w:rsidR="0045214B" w:rsidRPr="003C5D77" w:rsidRDefault="0045214B" w:rsidP="00E6166C">
            <w:pPr>
              <w:rPr>
                <w:sz w:val="20"/>
              </w:rPr>
            </w:pPr>
            <w:r w:rsidRPr="003C5D77">
              <w:rPr>
                <w:sz w:val="20"/>
              </w:rPr>
              <w:t>Students will…1</w:t>
            </w:r>
          </w:p>
        </w:tc>
        <w:tc>
          <w:tcPr>
            <w:tcW w:w="1834"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1645"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633"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r>
      <w:tr w:rsidR="0045214B" w:rsidTr="00E6166C">
        <w:trPr>
          <w:trHeight w:val="258"/>
        </w:trPr>
        <w:tc>
          <w:tcPr>
            <w:cnfStyle w:val="001000000000" w:firstRow="0" w:lastRow="0" w:firstColumn="1" w:lastColumn="0" w:oddVBand="0" w:evenVBand="0" w:oddHBand="0" w:evenHBand="0" w:firstRowFirstColumn="0" w:firstRowLastColumn="0" w:lastRowFirstColumn="0" w:lastRowLastColumn="0"/>
            <w:tcW w:w="5606" w:type="dxa"/>
          </w:tcPr>
          <w:p w:rsidR="0045214B" w:rsidRPr="003C5D77" w:rsidRDefault="0045214B" w:rsidP="00E6166C">
            <w:pPr>
              <w:rPr>
                <w:sz w:val="20"/>
              </w:rPr>
            </w:pPr>
            <w:r w:rsidRPr="003C5D77">
              <w:rPr>
                <w:sz w:val="20"/>
              </w:rPr>
              <w:t>Students will…2</w:t>
            </w:r>
          </w:p>
        </w:tc>
        <w:tc>
          <w:tcPr>
            <w:tcW w:w="1834"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1645"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633"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r>
      <w:tr w:rsidR="0045214B" w:rsidTr="00E6166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5606" w:type="dxa"/>
          </w:tcPr>
          <w:p w:rsidR="0045214B" w:rsidRPr="003C5D77" w:rsidRDefault="0045214B" w:rsidP="00E6166C">
            <w:pPr>
              <w:rPr>
                <w:sz w:val="20"/>
              </w:rPr>
            </w:pPr>
            <w:r w:rsidRPr="003C5D77">
              <w:rPr>
                <w:sz w:val="20"/>
              </w:rPr>
              <w:t>Students will…3</w:t>
            </w:r>
          </w:p>
        </w:tc>
        <w:tc>
          <w:tcPr>
            <w:tcW w:w="1834"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1645"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633"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r>
      <w:tr w:rsidR="0045214B" w:rsidTr="00E6166C">
        <w:trPr>
          <w:trHeight w:val="258"/>
        </w:trPr>
        <w:tc>
          <w:tcPr>
            <w:cnfStyle w:val="001000000000" w:firstRow="0" w:lastRow="0" w:firstColumn="1" w:lastColumn="0" w:oddVBand="0" w:evenVBand="0" w:oddHBand="0" w:evenHBand="0" w:firstRowFirstColumn="0" w:firstRowLastColumn="0" w:lastRowFirstColumn="0" w:lastRowLastColumn="0"/>
            <w:tcW w:w="5606" w:type="dxa"/>
          </w:tcPr>
          <w:p w:rsidR="0045214B" w:rsidRPr="003C5D77" w:rsidRDefault="0045214B" w:rsidP="00E6166C">
            <w:pPr>
              <w:rPr>
                <w:sz w:val="20"/>
              </w:rPr>
            </w:pPr>
            <w:r w:rsidRPr="003C5D77">
              <w:rPr>
                <w:sz w:val="20"/>
              </w:rPr>
              <w:t>Students will…4</w:t>
            </w:r>
          </w:p>
        </w:tc>
        <w:tc>
          <w:tcPr>
            <w:tcW w:w="1834"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1645"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633"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r>
      <w:tr w:rsidR="0045214B" w:rsidTr="00E6166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5606" w:type="dxa"/>
          </w:tcPr>
          <w:p w:rsidR="0045214B" w:rsidRPr="003C5D77" w:rsidRDefault="0045214B" w:rsidP="00E6166C">
            <w:pPr>
              <w:rPr>
                <w:sz w:val="20"/>
              </w:rPr>
            </w:pPr>
            <w:r w:rsidRPr="003C5D77">
              <w:rPr>
                <w:sz w:val="20"/>
              </w:rPr>
              <w:t>Students will…5</w:t>
            </w:r>
          </w:p>
        </w:tc>
        <w:tc>
          <w:tcPr>
            <w:tcW w:w="1834"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1645"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633"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r>
      <w:tr w:rsidR="0045214B" w:rsidTr="00E6166C">
        <w:trPr>
          <w:trHeight w:val="245"/>
        </w:trPr>
        <w:tc>
          <w:tcPr>
            <w:cnfStyle w:val="001000000000" w:firstRow="0" w:lastRow="0" w:firstColumn="1" w:lastColumn="0" w:oddVBand="0" w:evenVBand="0" w:oddHBand="0" w:evenHBand="0" w:firstRowFirstColumn="0" w:firstRowLastColumn="0" w:lastRowFirstColumn="0" w:lastRowLastColumn="0"/>
            <w:tcW w:w="5606" w:type="dxa"/>
          </w:tcPr>
          <w:p w:rsidR="0045214B" w:rsidRPr="003C5D77" w:rsidRDefault="0045214B" w:rsidP="00E6166C">
            <w:pPr>
              <w:rPr>
                <w:sz w:val="20"/>
              </w:rPr>
            </w:pPr>
          </w:p>
        </w:tc>
        <w:tc>
          <w:tcPr>
            <w:tcW w:w="1834"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645"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633"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r>
    </w:tbl>
    <w:p w:rsidR="0045214B" w:rsidRDefault="0045214B" w:rsidP="0045214B"/>
    <w:tbl>
      <w:tblPr>
        <w:tblStyle w:val="PlainTable1"/>
        <w:tblW w:w="0" w:type="auto"/>
        <w:tblLook w:val="04A0" w:firstRow="1" w:lastRow="0" w:firstColumn="1" w:lastColumn="0" w:noHBand="0" w:noVBand="1"/>
      </w:tblPr>
      <w:tblGrid>
        <w:gridCol w:w="1301"/>
        <w:gridCol w:w="3609"/>
        <w:gridCol w:w="2220"/>
        <w:gridCol w:w="2220"/>
      </w:tblGrid>
      <w:tr w:rsidR="0045214B" w:rsidTr="00E6166C">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71" w:type="dxa"/>
          </w:tcPr>
          <w:p w:rsidR="0045214B" w:rsidRDefault="0045214B" w:rsidP="00E6166C">
            <w:pPr>
              <w:jc w:val="center"/>
            </w:pPr>
            <w:r>
              <w:t>Program</w:t>
            </w:r>
          </w:p>
        </w:tc>
        <w:tc>
          <w:tcPr>
            <w:tcW w:w="4241" w:type="dxa"/>
          </w:tcPr>
          <w:p w:rsidR="0045214B" w:rsidRDefault="0045214B" w:rsidP="00E6166C">
            <w:pPr>
              <w:cnfStyle w:val="100000000000" w:firstRow="1" w:lastRow="0" w:firstColumn="0" w:lastColumn="0" w:oddVBand="0" w:evenVBand="0" w:oddHBand="0" w:evenHBand="0" w:firstRowFirstColumn="0" w:firstRowLastColumn="0" w:lastRowFirstColumn="0" w:lastRowLastColumn="0"/>
            </w:pPr>
            <w:r>
              <w:t>Name</w:t>
            </w:r>
          </w:p>
        </w:tc>
        <w:tc>
          <w:tcPr>
            <w:tcW w:w="2560"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Major</w:t>
            </w:r>
          </w:p>
        </w:tc>
        <w:tc>
          <w:tcPr>
            <w:tcW w:w="2559"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Minor</w:t>
            </w:r>
          </w:p>
        </w:tc>
      </w:tr>
      <w:tr w:rsidR="0045214B" w:rsidTr="00E6166C">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371" w:type="dxa"/>
          </w:tcPr>
          <w:p w:rsidR="0045214B" w:rsidRPr="003C5D77" w:rsidRDefault="0045214B" w:rsidP="00E6166C">
            <w:pPr>
              <w:jc w:val="center"/>
              <w:rPr>
                <w:sz w:val="20"/>
              </w:rPr>
            </w:pPr>
            <w:r w:rsidRPr="003C5D77">
              <w:rPr>
                <w:sz w:val="20"/>
              </w:rPr>
              <w:t>1</w:t>
            </w:r>
          </w:p>
        </w:tc>
        <w:tc>
          <w:tcPr>
            <w:tcW w:w="4241"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r>
              <w:rPr>
                <w:sz w:val="20"/>
              </w:rPr>
              <w:t>Program 1</w:t>
            </w:r>
          </w:p>
        </w:tc>
        <w:tc>
          <w:tcPr>
            <w:tcW w:w="256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2559"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r>
      <w:tr w:rsidR="0045214B" w:rsidTr="00E6166C">
        <w:trPr>
          <w:trHeight w:val="261"/>
        </w:trPr>
        <w:tc>
          <w:tcPr>
            <w:cnfStyle w:val="001000000000" w:firstRow="0" w:lastRow="0" w:firstColumn="1" w:lastColumn="0" w:oddVBand="0" w:evenVBand="0" w:oddHBand="0" w:evenHBand="0" w:firstRowFirstColumn="0" w:firstRowLastColumn="0" w:lastRowFirstColumn="0" w:lastRowLastColumn="0"/>
            <w:tcW w:w="1371" w:type="dxa"/>
          </w:tcPr>
          <w:p w:rsidR="0045214B" w:rsidRPr="003C5D77" w:rsidRDefault="0045214B" w:rsidP="00E6166C">
            <w:pPr>
              <w:jc w:val="center"/>
              <w:rPr>
                <w:sz w:val="20"/>
              </w:rPr>
            </w:pPr>
          </w:p>
        </w:tc>
        <w:tc>
          <w:tcPr>
            <w:tcW w:w="4241"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256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2559"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r>
    </w:tbl>
    <w:p w:rsidR="0045214B" w:rsidRDefault="0045214B" w:rsidP="0045214B"/>
    <w:tbl>
      <w:tblPr>
        <w:tblStyle w:val="PlainTable1"/>
        <w:tblW w:w="0" w:type="auto"/>
        <w:tblLook w:val="04A0" w:firstRow="1" w:lastRow="0" w:firstColumn="1" w:lastColumn="0" w:noHBand="0" w:noVBand="1"/>
      </w:tblPr>
      <w:tblGrid>
        <w:gridCol w:w="1481"/>
        <w:gridCol w:w="659"/>
        <w:gridCol w:w="620"/>
        <w:gridCol w:w="659"/>
        <w:gridCol w:w="620"/>
        <w:gridCol w:w="680"/>
        <w:gridCol w:w="661"/>
        <w:gridCol w:w="680"/>
        <w:gridCol w:w="661"/>
        <w:gridCol w:w="680"/>
        <w:gridCol w:w="661"/>
        <w:gridCol w:w="1288"/>
      </w:tblGrid>
      <w:tr w:rsidR="0045214B" w:rsidTr="009A1F60">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481" w:type="dxa"/>
            <w:vAlign w:val="center"/>
          </w:tcPr>
          <w:p w:rsidR="0045214B" w:rsidRDefault="0045214B" w:rsidP="00E6166C">
            <w:r>
              <w:t>Measures</w:t>
            </w:r>
          </w:p>
        </w:tc>
        <w:tc>
          <w:tcPr>
            <w:tcW w:w="659"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1 </w:t>
            </w:r>
            <w:r>
              <w:br/>
              <w:t>Dir.</w:t>
            </w:r>
          </w:p>
        </w:tc>
        <w:tc>
          <w:tcPr>
            <w:tcW w:w="620"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1 </w:t>
            </w:r>
            <w:r>
              <w:br/>
              <w:t>In.</w:t>
            </w:r>
          </w:p>
        </w:tc>
        <w:tc>
          <w:tcPr>
            <w:tcW w:w="659"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2 </w:t>
            </w:r>
            <w:r>
              <w:br/>
              <w:t>Dir.</w:t>
            </w:r>
          </w:p>
        </w:tc>
        <w:tc>
          <w:tcPr>
            <w:tcW w:w="620"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2 </w:t>
            </w:r>
            <w:r>
              <w:br/>
              <w:t>In.</w:t>
            </w:r>
          </w:p>
        </w:tc>
        <w:tc>
          <w:tcPr>
            <w:tcW w:w="680"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3 </w:t>
            </w:r>
            <w:r>
              <w:br/>
              <w:t>Dir.</w:t>
            </w:r>
          </w:p>
        </w:tc>
        <w:tc>
          <w:tcPr>
            <w:tcW w:w="661"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3 </w:t>
            </w:r>
            <w:r>
              <w:br/>
              <w:t>In.</w:t>
            </w:r>
          </w:p>
        </w:tc>
        <w:tc>
          <w:tcPr>
            <w:tcW w:w="680"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4 </w:t>
            </w:r>
            <w:r>
              <w:br/>
              <w:t>Dir.</w:t>
            </w:r>
          </w:p>
        </w:tc>
        <w:tc>
          <w:tcPr>
            <w:tcW w:w="661"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4 </w:t>
            </w:r>
            <w:r>
              <w:br/>
              <w:t>In.</w:t>
            </w:r>
          </w:p>
        </w:tc>
        <w:tc>
          <w:tcPr>
            <w:tcW w:w="680"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5 </w:t>
            </w:r>
            <w:r>
              <w:br/>
              <w:t>Dir.</w:t>
            </w:r>
          </w:p>
        </w:tc>
        <w:tc>
          <w:tcPr>
            <w:tcW w:w="661"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5 </w:t>
            </w:r>
            <w:r>
              <w:br/>
              <w:t>In.</w:t>
            </w:r>
          </w:p>
        </w:tc>
        <w:tc>
          <w:tcPr>
            <w:tcW w:w="1288" w:type="dxa"/>
          </w:tcPr>
          <w:p w:rsidR="0045214B" w:rsidRDefault="0045214B" w:rsidP="00E6166C">
            <w:pPr>
              <w:cnfStyle w:val="100000000000" w:firstRow="1" w:lastRow="0" w:firstColumn="0" w:lastColumn="0" w:oddVBand="0" w:evenVBand="0" w:oddHBand="0" w:evenHBand="0" w:firstRowFirstColumn="0" w:firstRowLastColumn="0" w:lastRowFirstColumn="0" w:lastRowLastColumn="0"/>
            </w:pPr>
            <w:r>
              <w:t>Timing</w:t>
            </w:r>
          </w:p>
        </w:tc>
      </w:tr>
      <w:tr w:rsidR="0045214B" w:rsidTr="009A1F60">
        <w:trPr>
          <w:cnfStyle w:val="000000100000" w:firstRow="0" w:lastRow="0" w:firstColumn="0" w:lastColumn="0" w:oddVBand="0" w:evenVBand="0" w:oddHBand="1" w:evenHBand="0" w:firstRowFirstColumn="0" w:firstRowLastColumn="0" w:lastRowFirstColumn="0" w:lastRowLastColumn="0"/>
          <w:trHeight w:val="799"/>
        </w:trPr>
        <w:tc>
          <w:tcPr>
            <w:cnfStyle w:val="001000000000" w:firstRow="0" w:lastRow="0" w:firstColumn="1" w:lastColumn="0" w:oddVBand="0" w:evenVBand="0" w:oddHBand="0" w:evenHBand="0" w:firstRowFirstColumn="0" w:firstRowLastColumn="0" w:lastRowFirstColumn="0" w:lastRowLastColumn="0"/>
            <w:tcW w:w="1481" w:type="dxa"/>
            <w:vAlign w:val="center"/>
          </w:tcPr>
          <w:p w:rsidR="0045214B" w:rsidRPr="003C5D77" w:rsidRDefault="0045214B" w:rsidP="00E6166C">
            <w:pPr>
              <w:rPr>
                <w:sz w:val="20"/>
              </w:rPr>
            </w:pPr>
            <w:r w:rsidRPr="003C5D77">
              <w:rPr>
                <w:sz w:val="20"/>
              </w:rPr>
              <w:t>Writing assignment in 3xx</w:t>
            </w:r>
          </w:p>
        </w:tc>
        <w:tc>
          <w:tcPr>
            <w:tcW w:w="65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140597">
              <w:rPr>
                <w:rFonts w:cstheme="minorHAnsi"/>
                <w:b/>
                <w:sz w:val="24"/>
                <w:szCs w:val="24"/>
              </w:rPr>
              <w:t>X</w:t>
            </w:r>
          </w:p>
        </w:tc>
        <w:tc>
          <w:tcPr>
            <w:tcW w:w="62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5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2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8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140597">
              <w:rPr>
                <w:rFonts w:cstheme="minorHAnsi"/>
                <w:b/>
                <w:sz w:val="24"/>
                <w:szCs w:val="24"/>
              </w:rPr>
              <w:t>X</w:t>
            </w:r>
          </w:p>
        </w:tc>
        <w:tc>
          <w:tcPr>
            <w:tcW w:w="661"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8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61"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8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61"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1288" w:type="dxa"/>
            <w:vAlign w:val="center"/>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r w:rsidRPr="003C5D77">
              <w:rPr>
                <w:sz w:val="20"/>
              </w:rPr>
              <w:t>Fall</w:t>
            </w:r>
          </w:p>
        </w:tc>
      </w:tr>
      <w:tr w:rsidR="0045214B" w:rsidTr="009A1F60">
        <w:trPr>
          <w:trHeight w:val="541"/>
        </w:trPr>
        <w:tc>
          <w:tcPr>
            <w:cnfStyle w:val="001000000000" w:firstRow="0" w:lastRow="0" w:firstColumn="1" w:lastColumn="0" w:oddVBand="0" w:evenVBand="0" w:oddHBand="0" w:evenHBand="0" w:firstRowFirstColumn="0" w:firstRowLastColumn="0" w:lastRowFirstColumn="0" w:lastRowLastColumn="0"/>
            <w:tcW w:w="1481" w:type="dxa"/>
            <w:vAlign w:val="center"/>
          </w:tcPr>
          <w:p w:rsidR="0045214B" w:rsidRPr="003C5D77" w:rsidRDefault="0045214B" w:rsidP="00E6166C">
            <w:pPr>
              <w:rPr>
                <w:sz w:val="20"/>
              </w:rPr>
            </w:pPr>
            <w:r w:rsidRPr="003C5D77">
              <w:rPr>
                <w:sz w:val="20"/>
              </w:rPr>
              <w:t>Senior exit interview</w:t>
            </w:r>
          </w:p>
        </w:tc>
        <w:tc>
          <w:tcPr>
            <w:tcW w:w="659"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20"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140597">
              <w:rPr>
                <w:rFonts w:cstheme="minorHAnsi"/>
                <w:b/>
                <w:sz w:val="24"/>
                <w:szCs w:val="24"/>
              </w:rPr>
              <w:t>X</w:t>
            </w:r>
          </w:p>
        </w:tc>
        <w:tc>
          <w:tcPr>
            <w:tcW w:w="659"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20"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140597">
              <w:rPr>
                <w:rFonts w:cstheme="minorHAnsi"/>
                <w:b/>
                <w:sz w:val="24"/>
                <w:szCs w:val="24"/>
              </w:rPr>
              <w:t>X</w:t>
            </w:r>
          </w:p>
        </w:tc>
        <w:tc>
          <w:tcPr>
            <w:tcW w:w="680"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61"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140597">
              <w:rPr>
                <w:rFonts w:cstheme="minorHAnsi"/>
                <w:b/>
                <w:sz w:val="24"/>
                <w:szCs w:val="24"/>
              </w:rPr>
              <w:t>X</w:t>
            </w:r>
          </w:p>
        </w:tc>
        <w:tc>
          <w:tcPr>
            <w:tcW w:w="680"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61"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140597">
              <w:rPr>
                <w:rFonts w:cstheme="minorHAnsi"/>
                <w:b/>
                <w:sz w:val="24"/>
                <w:szCs w:val="24"/>
              </w:rPr>
              <w:t>X</w:t>
            </w:r>
          </w:p>
        </w:tc>
        <w:tc>
          <w:tcPr>
            <w:tcW w:w="680"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61"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140597">
              <w:rPr>
                <w:rFonts w:cstheme="minorHAnsi"/>
                <w:b/>
                <w:sz w:val="24"/>
                <w:szCs w:val="24"/>
              </w:rPr>
              <w:t>X</w:t>
            </w:r>
          </w:p>
        </w:tc>
        <w:tc>
          <w:tcPr>
            <w:tcW w:w="1288" w:type="dxa"/>
            <w:vAlign w:val="center"/>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r w:rsidRPr="003C5D77">
              <w:rPr>
                <w:sz w:val="20"/>
              </w:rPr>
              <w:t>Spring</w:t>
            </w:r>
          </w:p>
        </w:tc>
      </w:tr>
      <w:tr w:rsidR="0045214B" w:rsidTr="009A1F60">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481" w:type="dxa"/>
            <w:vAlign w:val="center"/>
          </w:tcPr>
          <w:p w:rsidR="0045214B" w:rsidRPr="003C5D77" w:rsidRDefault="0045214B" w:rsidP="00E6166C">
            <w:pPr>
              <w:rPr>
                <w:sz w:val="20"/>
              </w:rPr>
            </w:pPr>
            <w:r w:rsidRPr="003C5D77">
              <w:rPr>
                <w:sz w:val="20"/>
              </w:rPr>
              <w:t xml:space="preserve">Report </w:t>
            </w:r>
          </w:p>
        </w:tc>
        <w:tc>
          <w:tcPr>
            <w:tcW w:w="65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2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5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sz w:val="32"/>
                <w:szCs w:val="24"/>
              </w:rPr>
            </w:pPr>
            <w:r w:rsidRPr="00140597">
              <w:rPr>
                <w:rFonts w:cstheme="minorHAnsi"/>
                <w:sz w:val="32"/>
                <w:szCs w:val="24"/>
              </w:rPr>
              <w:t>x</w:t>
            </w:r>
          </w:p>
        </w:tc>
        <w:tc>
          <w:tcPr>
            <w:tcW w:w="62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sz w:val="32"/>
                <w:szCs w:val="24"/>
              </w:rPr>
            </w:pPr>
          </w:p>
        </w:tc>
        <w:tc>
          <w:tcPr>
            <w:tcW w:w="68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sz w:val="32"/>
                <w:szCs w:val="24"/>
              </w:rPr>
            </w:pPr>
          </w:p>
        </w:tc>
        <w:tc>
          <w:tcPr>
            <w:tcW w:w="661"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sz w:val="32"/>
                <w:szCs w:val="24"/>
              </w:rPr>
            </w:pPr>
          </w:p>
        </w:tc>
        <w:tc>
          <w:tcPr>
            <w:tcW w:w="68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61"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8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61"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1288" w:type="dxa"/>
            <w:vAlign w:val="center"/>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r w:rsidRPr="003C5D77">
              <w:rPr>
                <w:sz w:val="20"/>
              </w:rPr>
              <w:t>Fall/Spring</w:t>
            </w:r>
          </w:p>
        </w:tc>
      </w:tr>
      <w:tr w:rsidR="0045214B" w:rsidTr="009A1F60">
        <w:trPr>
          <w:trHeight w:val="799"/>
        </w:trPr>
        <w:tc>
          <w:tcPr>
            <w:cnfStyle w:val="001000000000" w:firstRow="0" w:lastRow="0" w:firstColumn="1" w:lastColumn="0" w:oddVBand="0" w:evenVBand="0" w:oddHBand="0" w:evenHBand="0" w:firstRowFirstColumn="0" w:firstRowLastColumn="0" w:lastRowFirstColumn="0" w:lastRowLastColumn="0"/>
            <w:tcW w:w="1481" w:type="dxa"/>
            <w:vAlign w:val="center"/>
          </w:tcPr>
          <w:p w:rsidR="0045214B" w:rsidRPr="003C5D77" w:rsidRDefault="0045214B" w:rsidP="00E6166C">
            <w:pPr>
              <w:rPr>
                <w:sz w:val="20"/>
              </w:rPr>
            </w:pPr>
            <w:r w:rsidRPr="003C5D77">
              <w:rPr>
                <w:sz w:val="20"/>
              </w:rPr>
              <w:t xml:space="preserve">Oral presentation </w:t>
            </w:r>
          </w:p>
        </w:tc>
        <w:tc>
          <w:tcPr>
            <w:tcW w:w="659"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20"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59"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20"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80"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sz w:val="32"/>
                <w:szCs w:val="24"/>
              </w:rPr>
            </w:pPr>
            <w:r w:rsidRPr="00140597">
              <w:rPr>
                <w:rFonts w:cstheme="minorHAnsi"/>
                <w:sz w:val="32"/>
                <w:szCs w:val="24"/>
              </w:rPr>
              <w:t>x</w:t>
            </w:r>
          </w:p>
        </w:tc>
        <w:tc>
          <w:tcPr>
            <w:tcW w:w="661"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80"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61"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80"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Pr>
                <w:rFonts w:cstheme="minorHAnsi"/>
                <w:b/>
                <w:sz w:val="24"/>
                <w:szCs w:val="24"/>
              </w:rPr>
              <w:t>X</w:t>
            </w:r>
          </w:p>
        </w:tc>
        <w:tc>
          <w:tcPr>
            <w:tcW w:w="661"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1288" w:type="dxa"/>
            <w:vAlign w:val="center"/>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r w:rsidRPr="003C5D77">
              <w:rPr>
                <w:sz w:val="20"/>
              </w:rPr>
              <w:t>Fall/Spring</w:t>
            </w:r>
          </w:p>
        </w:tc>
      </w:tr>
      <w:tr w:rsidR="0045214B" w:rsidTr="009A1F60">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481" w:type="dxa"/>
            <w:vAlign w:val="center"/>
          </w:tcPr>
          <w:p w:rsidR="0045214B" w:rsidRPr="003C5D77" w:rsidRDefault="0045214B" w:rsidP="00E6166C">
            <w:pPr>
              <w:rPr>
                <w:sz w:val="20"/>
              </w:rPr>
            </w:pPr>
            <w:r w:rsidRPr="003C5D77">
              <w:rPr>
                <w:sz w:val="20"/>
              </w:rPr>
              <w:t>Capstone Project</w:t>
            </w:r>
          </w:p>
        </w:tc>
        <w:tc>
          <w:tcPr>
            <w:tcW w:w="65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2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5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2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8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61"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8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Pr>
                <w:rFonts w:cstheme="minorHAnsi"/>
                <w:b/>
                <w:sz w:val="24"/>
                <w:szCs w:val="24"/>
              </w:rPr>
              <w:t>X</w:t>
            </w:r>
          </w:p>
        </w:tc>
        <w:tc>
          <w:tcPr>
            <w:tcW w:w="661"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80"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61"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1288" w:type="dxa"/>
            <w:vAlign w:val="center"/>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r>
              <w:rPr>
                <w:sz w:val="20"/>
              </w:rPr>
              <w:t>Spring</w:t>
            </w:r>
          </w:p>
        </w:tc>
      </w:tr>
      <w:tr w:rsidR="0045214B" w:rsidTr="009A1F60">
        <w:trPr>
          <w:trHeight w:val="271"/>
        </w:trPr>
        <w:tc>
          <w:tcPr>
            <w:cnfStyle w:val="001000000000" w:firstRow="0" w:lastRow="0" w:firstColumn="1" w:lastColumn="0" w:oddVBand="0" w:evenVBand="0" w:oddHBand="0" w:evenHBand="0" w:firstRowFirstColumn="0" w:firstRowLastColumn="0" w:lastRowFirstColumn="0" w:lastRowLastColumn="0"/>
            <w:tcW w:w="1481" w:type="dxa"/>
            <w:vAlign w:val="center"/>
          </w:tcPr>
          <w:p w:rsidR="0045214B" w:rsidRDefault="0045214B" w:rsidP="00E6166C">
            <w:r>
              <w:t>…</w:t>
            </w:r>
          </w:p>
        </w:tc>
        <w:tc>
          <w:tcPr>
            <w:tcW w:w="659"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20"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59"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20"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80"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61"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80"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61"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80"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61"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288" w:type="dxa"/>
            <w:vAlign w:val="center"/>
          </w:tcPr>
          <w:p w:rsidR="0045214B" w:rsidRDefault="0045214B" w:rsidP="00E6166C">
            <w:pPr>
              <w:cnfStyle w:val="000000000000" w:firstRow="0" w:lastRow="0" w:firstColumn="0" w:lastColumn="0" w:oddVBand="0" w:evenVBand="0" w:oddHBand="0" w:evenHBand="0" w:firstRowFirstColumn="0" w:firstRowLastColumn="0" w:lastRowFirstColumn="0" w:lastRowLastColumn="0"/>
            </w:pPr>
          </w:p>
        </w:tc>
      </w:tr>
      <w:tr w:rsidR="009A1F60" w:rsidTr="009A1F60">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481" w:type="dxa"/>
          </w:tcPr>
          <w:p w:rsidR="0045214B" w:rsidRDefault="0045214B" w:rsidP="00E6166C"/>
        </w:tc>
        <w:tc>
          <w:tcPr>
            <w:tcW w:w="659"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620"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659"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620"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680"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661"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680" w:type="dxa"/>
          </w:tcPr>
          <w:p w:rsidR="0045214B" w:rsidRDefault="0045214B" w:rsidP="00E6166C">
            <w:pPr>
              <w:cnfStyle w:val="000000100000" w:firstRow="0" w:lastRow="0" w:firstColumn="0" w:lastColumn="0" w:oddVBand="0" w:evenVBand="0" w:oddHBand="1" w:evenHBand="0" w:firstRowFirstColumn="0" w:firstRowLastColumn="0" w:lastRowFirstColumn="0" w:lastRowLastColumn="0"/>
            </w:pPr>
          </w:p>
        </w:tc>
        <w:tc>
          <w:tcPr>
            <w:tcW w:w="661" w:type="dxa"/>
          </w:tcPr>
          <w:p w:rsidR="0045214B" w:rsidRDefault="0045214B" w:rsidP="00E6166C">
            <w:pPr>
              <w:cnfStyle w:val="000000100000" w:firstRow="0" w:lastRow="0" w:firstColumn="0" w:lastColumn="0" w:oddVBand="0" w:evenVBand="0" w:oddHBand="1" w:evenHBand="0" w:firstRowFirstColumn="0" w:firstRowLastColumn="0" w:lastRowFirstColumn="0" w:lastRowLastColumn="0"/>
            </w:pPr>
          </w:p>
        </w:tc>
        <w:tc>
          <w:tcPr>
            <w:tcW w:w="680" w:type="dxa"/>
          </w:tcPr>
          <w:p w:rsidR="0045214B" w:rsidRDefault="0045214B" w:rsidP="00E6166C">
            <w:pPr>
              <w:cnfStyle w:val="000000100000" w:firstRow="0" w:lastRow="0" w:firstColumn="0" w:lastColumn="0" w:oddVBand="0" w:evenVBand="0" w:oddHBand="1" w:evenHBand="0" w:firstRowFirstColumn="0" w:firstRowLastColumn="0" w:lastRowFirstColumn="0" w:lastRowLastColumn="0"/>
            </w:pPr>
          </w:p>
        </w:tc>
        <w:tc>
          <w:tcPr>
            <w:tcW w:w="661" w:type="dxa"/>
          </w:tcPr>
          <w:p w:rsidR="0045214B" w:rsidRDefault="0045214B" w:rsidP="00E6166C">
            <w:pPr>
              <w:cnfStyle w:val="000000100000" w:firstRow="0" w:lastRow="0" w:firstColumn="0" w:lastColumn="0" w:oddVBand="0" w:evenVBand="0" w:oddHBand="1" w:evenHBand="0" w:firstRowFirstColumn="0" w:firstRowLastColumn="0" w:lastRowFirstColumn="0" w:lastRowLastColumn="0"/>
            </w:pPr>
          </w:p>
        </w:tc>
        <w:tc>
          <w:tcPr>
            <w:tcW w:w="1288" w:type="dxa"/>
            <w:vAlign w:val="center"/>
          </w:tcPr>
          <w:p w:rsidR="0045214B" w:rsidRDefault="0045214B" w:rsidP="00E6166C">
            <w:pPr>
              <w:cnfStyle w:val="000000100000" w:firstRow="0" w:lastRow="0" w:firstColumn="0" w:lastColumn="0" w:oddVBand="0" w:evenVBand="0" w:oddHBand="1" w:evenHBand="0" w:firstRowFirstColumn="0" w:firstRowLastColumn="0" w:lastRowFirstColumn="0" w:lastRowLastColumn="0"/>
            </w:pPr>
          </w:p>
        </w:tc>
      </w:tr>
    </w:tbl>
    <w:p w:rsidR="0045214B" w:rsidRDefault="0045214B" w:rsidP="0045214B"/>
    <w:tbl>
      <w:tblPr>
        <w:tblStyle w:val="PlainTable1"/>
        <w:tblW w:w="0" w:type="auto"/>
        <w:tblLook w:val="04A0" w:firstRow="1" w:lastRow="0" w:firstColumn="1" w:lastColumn="0" w:noHBand="0" w:noVBand="1"/>
      </w:tblPr>
      <w:tblGrid>
        <w:gridCol w:w="1635"/>
        <w:gridCol w:w="1543"/>
        <w:gridCol w:w="1543"/>
        <w:gridCol w:w="1543"/>
        <w:gridCol w:w="1543"/>
        <w:gridCol w:w="1543"/>
      </w:tblGrid>
      <w:tr w:rsidR="0045214B" w:rsidTr="00E6166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786" w:type="dxa"/>
          </w:tcPr>
          <w:p w:rsidR="0045214B" w:rsidRDefault="0045214B" w:rsidP="00E6166C">
            <w:r>
              <w:t>Example Map</w:t>
            </w:r>
          </w:p>
        </w:tc>
        <w:tc>
          <w:tcPr>
            <w:tcW w:w="1786"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3-24</w:t>
            </w:r>
          </w:p>
        </w:tc>
        <w:tc>
          <w:tcPr>
            <w:tcW w:w="1786"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4-25</w:t>
            </w:r>
          </w:p>
        </w:tc>
        <w:tc>
          <w:tcPr>
            <w:tcW w:w="1786"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5-26</w:t>
            </w:r>
          </w:p>
        </w:tc>
        <w:tc>
          <w:tcPr>
            <w:tcW w:w="1787"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6-27</w:t>
            </w:r>
          </w:p>
        </w:tc>
        <w:tc>
          <w:tcPr>
            <w:tcW w:w="1787"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7-28</w:t>
            </w:r>
          </w:p>
        </w:tc>
      </w:tr>
      <w:tr w:rsidR="0045214B" w:rsidTr="00E6166C">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786" w:type="dxa"/>
          </w:tcPr>
          <w:p w:rsidR="0045214B" w:rsidRDefault="0045214B" w:rsidP="00E6166C">
            <w:r>
              <w:t>SLO 1</w:t>
            </w:r>
          </w:p>
        </w:tc>
        <w:tc>
          <w:tcPr>
            <w:tcW w:w="1786"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r>
              <w:t>I</w:t>
            </w:r>
          </w:p>
        </w:tc>
        <w:tc>
          <w:tcPr>
            <w:tcW w:w="1786"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786"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787"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r>
              <w:t>F</w:t>
            </w:r>
          </w:p>
        </w:tc>
        <w:tc>
          <w:tcPr>
            <w:tcW w:w="1787"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r>
      <w:tr w:rsidR="0045214B" w:rsidTr="00E6166C">
        <w:trPr>
          <w:trHeight w:val="266"/>
        </w:trPr>
        <w:tc>
          <w:tcPr>
            <w:cnfStyle w:val="001000000000" w:firstRow="0" w:lastRow="0" w:firstColumn="1" w:lastColumn="0" w:oddVBand="0" w:evenVBand="0" w:oddHBand="0" w:evenHBand="0" w:firstRowFirstColumn="0" w:firstRowLastColumn="0" w:lastRowFirstColumn="0" w:lastRowLastColumn="0"/>
            <w:tcW w:w="1786" w:type="dxa"/>
          </w:tcPr>
          <w:p w:rsidR="0045214B" w:rsidRDefault="0045214B" w:rsidP="00E6166C">
            <w:r>
              <w:t>SLO 2</w:t>
            </w:r>
          </w:p>
        </w:tc>
        <w:tc>
          <w:tcPr>
            <w:tcW w:w="1786"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r>
              <w:t>I</w:t>
            </w:r>
          </w:p>
        </w:tc>
        <w:tc>
          <w:tcPr>
            <w:tcW w:w="1786"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786"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r>
              <w:t>F</w:t>
            </w:r>
          </w:p>
        </w:tc>
        <w:tc>
          <w:tcPr>
            <w:tcW w:w="1787"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787"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r>
      <w:tr w:rsidR="0045214B" w:rsidTr="00E6166C">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786" w:type="dxa"/>
          </w:tcPr>
          <w:p w:rsidR="0045214B" w:rsidRDefault="0045214B" w:rsidP="00E6166C">
            <w:r>
              <w:t>SLO 3</w:t>
            </w:r>
          </w:p>
        </w:tc>
        <w:tc>
          <w:tcPr>
            <w:tcW w:w="1786"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786"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786"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r>
              <w:t>I</w:t>
            </w:r>
          </w:p>
        </w:tc>
        <w:tc>
          <w:tcPr>
            <w:tcW w:w="1787"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787"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r>
              <w:t>F</w:t>
            </w:r>
          </w:p>
        </w:tc>
      </w:tr>
      <w:tr w:rsidR="0045214B" w:rsidTr="00E6166C">
        <w:trPr>
          <w:trHeight w:val="266"/>
        </w:trPr>
        <w:tc>
          <w:tcPr>
            <w:cnfStyle w:val="001000000000" w:firstRow="0" w:lastRow="0" w:firstColumn="1" w:lastColumn="0" w:oddVBand="0" w:evenVBand="0" w:oddHBand="0" w:evenHBand="0" w:firstRowFirstColumn="0" w:firstRowLastColumn="0" w:lastRowFirstColumn="0" w:lastRowLastColumn="0"/>
            <w:tcW w:w="1786" w:type="dxa"/>
          </w:tcPr>
          <w:p w:rsidR="0045214B" w:rsidRDefault="0045214B" w:rsidP="00E6166C">
            <w:r>
              <w:t>SLO 4</w:t>
            </w:r>
          </w:p>
        </w:tc>
        <w:tc>
          <w:tcPr>
            <w:tcW w:w="1786"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786"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r>
              <w:t>I</w:t>
            </w:r>
          </w:p>
        </w:tc>
        <w:tc>
          <w:tcPr>
            <w:tcW w:w="1786"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787"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r>
              <w:t>F</w:t>
            </w:r>
          </w:p>
        </w:tc>
        <w:tc>
          <w:tcPr>
            <w:tcW w:w="1787"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r>
      <w:tr w:rsidR="0045214B" w:rsidTr="00E6166C">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786" w:type="dxa"/>
          </w:tcPr>
          <w:p w:rsidR="0045214B" w:rsidRDefault="0045214B" w:rsidP="00E6166C">
            <w:r>
              <w:t>SLO 5</w:t>
            </w:r>
          </w:p>
        </w:tc>
        <w:tc>
          <w:tcPr>
            <w:tcW w:w="1786"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786"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r>
              <w:t>I</w:t>
            </w:r>
          </w:p>
        </w:tc>
        <w:tc>
          <w:tcPr>
            <w:tcW w:w="1786"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787"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787"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r>
              <w:t>F</w:t>
            </w:r>
          </w:p>
        </w:tc>
      </w:tr>
      <w:tr w:rsidR="0045214B" w:rsidTr="00E6166C">
        <w:trPr>
          <w:trHeight w:val="266"/>
        </w:trPr>
        <w:tc>
          <w:tcPr>
            <w:cnfStyle w:val="001000000000" w:firstRow="0" w:lastRow="0" w:firstColumn="1" w:lastColumn="0" w:oddVBand="0" w:evenVBand="0" w:oddHBand="0" w:evenHBand="0" w:firstRowFirstColumn="0" w:firstRowLastColumn="0" w:lastRowFirstColumn="0" w:lastRowLastColumn="0"/>
            <w:tcW w:w="1786" w:type="dxa"/>
          </w:tcPr>
          <w:p w:rsidR="0045214B" w:rsidRDefault="0045214B" w:rsidP="00E6166C"/>
        </w:tc>
        <w:tc>
          <w:tcPr>
            <w:tcW w:w="1786"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786"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786"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787"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787"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r>
    </w:tbl>
    <w:p w:rsidR="0045214B" w:rsidRPr="003C5D77" w:rsidRDefault="0045214B" w:rsidP="0045214B">
      <w:pPr>
        <w:rPr>
          <w:sz w:val="18"/>
        </w:rPr>
      </w:pPr>
      <w:r w:rsidRPr="003C5D77">
        <w:rPr>
          <w:b/>
          <w:sz w:val="18"/>
        </w:rPr>
        <w:t>Initial Assessment (I)</w:t>
      </w:r>
      <w:r w:rsidRPr="003C5D77">
        <w:rPr>
          <w:sz w:val="18"/>
        </w:rPr>
        <w:t xml:space="preserve"> takes a baseline measure of student achievement.  Results are used to suggest changes in curricular material, structure, and/or delivery that demonstrate the program is seeking improvement.  Changes should be inspired by the assessment results and discussions within the program.</w:t>
      </w:r>
    </w:p>
    <w:p w:rsidR="0045214B" w:rsidRPr="00360C7A" w:rsidRDefault="0045214B" w:rsidP="0045214B">
      <w:pPr>
        <w:rPr>
          <w:sz w:val="18"/>
        </w:rPr>
      </w:pPr>
      <w:r w:rsidRPr="003C5D77">
        <w:rPr>
          <w:b/>
          <w:sz w:val="18"/>
        </w:rPr>
        <w:t>Follow-up Assessment (F)</w:t>
      </w:r>
      <w:r w:rsidRPr="003C5D77">
        <w:rPr>
          <w:sz w:val="18"/>
        </w:rPr>
        <w:t xml:space="preserve"> collects data 2-3 years later to determine if the improvements made helped promote student success.  This assessment would “close the loop” and determine if the changes improved student learning.  The result does not have to be that it improved learning.  It is ok to determine that a change was not effective.</w:t>
      </w:r>
      <w:r>
        <w:br w:type="page"/>
      </w:r>
    </w:p>
    <w:p w:rsidR="0045214B" w:rsidRPr="003C5D77" w:rsidRDefault="0045214B" w:rsidP="0045214B">
      <w:pPr>
        <w:rPr>
          <w:i/>
        </w:rPr>
      </w:pPr>
      <w:r w:rsidRPr="003C5D77">
        <w:rPr>
          <w:i/>
        </w:rPr>
        <w:lastRenderedPageBreak/>
        <w:t xml:space="preserve">Example 2: </w:t>
      </w:r>
      <w:r>
        <w:rPr>
          <w:i/>
        </w:rPr>
        <w:t>Assessment plan</w:t>
      </w:r>
      <w:r w:rsidRPr="003C5D77">
        <w:rPr>
          <w:i/>
        </w:rPr>
        <w:t xml:space="preserve"> for multiple related</w:t>
      </w:r>
      <w:r>
        <w:rPr>
          <w:i/>
        </w:rPr>
        <w:t xml:space="preserve"> programs</w:t>
      </w:r>
      <w:r w:rsidRPr="003C5D77">
        <w:rPr>
          <w:i/>
        </w:rPr>
        <w:t>.</w:t>
      </w:r>
    </w:p>
    <w:tbl>
      <w:tblPr>
        <w:tblStyle w:val="PlainTable1"/>
        <w:tblW w:w="0" w:type="auto"/>
        <w:tblLook w:val="04A0" w:firstRow="1" w:lastRow="0" w:firstColumn="1" w:lastColumn="0" w:noHBand="0" w:noVBand="1"/>
      </w:tblPr>
      <w:tblGrid>
        <w:gridCol w:w="4822"/>
        <w:gridCol w:w="1128"/>
        <w:gridCol w:w="1128"/>
        <w:gridCol w:w="1128"/>
        <w:gridCol w:w="1144"/>
      </w:tblGrid>
      <w:tr w:rsidR="0045214B" w:rsidTr="00E6166C">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6025" w:type="dxa"/>
          </w:tcPr>
          <w:p w:rsidR="0045214B" w:rsidRDefault="0045214B" w:rsidP="00E6166C">
            <w:r>
              <w:t>Student Learning Outcomes</w:t>
            </w:r>
          </w:p>
        </w:tc>
        <w:tc>
          <w:tcPr>
            <w:tcW w:w="1170"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Program 1</w:t>
            </w:r>
          </w:p>
        </w:tc>
        <w:tc>
          <w:tcPr>
            <w:tcW w:w="1170"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Program 2</w:t>
            </w:r>
          </w:p>
        </w:tc>
        <w:tc>
          <w:tcPr>
            <w:tcW w:w="1170"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Program 3</w:t>
            </w:r>
          </w:p>
        </w:tc>
        <w:tc>
          <w:tcPr>
            <w:tcW w:w="1191"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Program 4</w:t>
            </w:r>
          </w:p>
        </w:tc>
      </w:tr>
      <w:tr w:rsidR="0045214B" w:rsidRPr="003C5D77" w:rsidTr="00E6166C">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6025" w:type="dxa"/>
          </w:tcPr>
          <w:p w:rsidR="0045214B" w:rsidRPr="003C5D77" w:rsidRDefault="0045214B" w:rsidP="00E6166C">
            <w:pPr>
              <w:rPr>
                <w:sz w:val="20"/>
              </w:rPr>
            </w:pPr>
            <w:r w:rsidRPr="003C5D77">
              <w:rPr>
                <w:sz w:val="20"/>
              </w:rPr>
              <w:t>Students will…1</w:t>
            </w:r>
          </w:p>
        </w:tc>
        <w:tc>
          <w:tcPr>
            <w:tcW w:w="117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117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117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11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r>
      <w:tr w:rsidR="0045214B" w:rsidRPr="003C5D77" w:rsidTr="00E6166C">
        <w:trPr>
          <w:trHeight w:val="265"/>
        </w:trPr>
        <w:tc>
          <w:tcPr>
            <w:cnfStyle w:val="001000000000" w:firstRow="0" w:lastRow="0" w:firstColumn="1" w:lastColumn="0" w:oddVBand="0" w:evenVBand="0" w:oddHBand="0" w:evenHBand="0" w:firstRowFirstColumn="0" w:firstRowLastColumn="0" w:lastRowFirstColumn="0" w:lastRowLastColumn="0"/>
            <w:tcW w:w="6025" w:type="dxa"/>
          </w:tcPr>
          <w:p w:rsidR="0045214B" w:rsidRPr="003C5D77" w:rsidRDefault="0045214B" w:rsidP="00E6166C">
            <w:pPr>
              <w:rPr>
                <w:sz w:val="20"/>
              </w:rPr>
            </w:pPr>
            <w:r w:rsidRPr="003C5D77">
              <w:rPr>
                <w:sz w:val="20"/>
              </w:rPr>
              <w:t>Students will…2</w:t>
            </w:r>
          </w:p>
        </w:tc>
        <w:tc>
          <w:tcPr>
            <w:tcW w:w="117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117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117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1191"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r>
      <w:tr w:rsidR="0045214B" w:rsidRPr="003C5D77" w:rsidTr="00E6166C">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6025" w:type="dxa"/>
          </w:tcPr>
          <w:p w:rsidR="0045214B" w:rsidRPr="003C5D77" w:rsidRDefault="0045214B" w:rsidP="00E6166C">
            <w:pPr>
              <w:rPr>
                <w:sz w:val="20"/>
              </w:rPr>
            </w:pPr>
            <w:r w:rsidRPr="003C5D77">
              <w:rPr>
                <w:sz w:val="20"/>
              </w:rPr>
              <w:t>Students will…3</w:t>
            </w:r>
          </w:p>
        </w:tc>
        <w:tc>
          <w:tcPr>
            <w:tcW w:w="117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117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117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11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r>
      <w:tr w:rsidR="0045214B" w:rsidRPr="003C5D77" w:rsidTr="00E6166C">
        <w:trPr>
          <w:trHeight w:val="265"/>
        </w:trPr>
        <w:tc>
          <w:tcPr>
            <w:cnfStyle w:val="001000000000" w:firstRow="0" w:lastRow="0" w:firstColumn="1" w:lastColumn="0" w:oddVBand="0" w:evenVBand="0" w:oddHBand="0" w:evenHBand="0" w:firstRowFirstColumn="0" w:firstRowLastColumn="0" w:lastRowFirstColumn="0" w:lastRowLastColumn="0"/>
            <w:tcW w:w="6025" w:type="dxa"/>
          </w:tcPr>
          <w:p w:rsidR="0045214B" w:rsidRPr="003C5D77" w:rsidRDefault="0045214B" w:rsidP="00E6166C">
            <w:pPr>
              <w:rPr>
                <w:sz w:val="20"/>
              </w:rPr>
            </w:pPr>
            <w:r w:rsidRPr="003C5D77">
              <w:rPr>
                <w:sz w:val="20"/>
              </w:rPr>
              <w:t>Students will…4</w:t>
            </w:r>
          </w:p>
        </w:tc>
        <w:tc>
          <w:tcPr>
            <w:tcW w:w="117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17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117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1191"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r>
      <w:tr w:rsidR="0045214B" w:rsidRPr="003C5D77" w:rsidTr="00E6166C">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6025" w:type="dxa"/>
          </w:tcPr>
          <w:p w:rsidR="0045214B" w:rsidRPr="003C5D77" w:rsidRDefault="0045214B" w:rsidP="00E6166C">
            <w:pPr>
              <w:rPr>
                <w:sz w:val="20"/>
              </w:rPr>
            </w:pPr>
            <w:r w:rsidRPr="003C5D77">
              <w:rPr>
                <w:sz w:val="20"/>
              </w:rPr>
              <w:t>Students will…5</w:t>
            </w:r>
          </w:p>
        </w:tc>
        <w:tc>
          <w:tcPr>
            <w:tcW w:w="117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117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17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11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r>
      <w:tr w:rsidR="0045214B" w:rsidRPr="003C5D77" w:rsidTr="00E6166C">
        <w:trPr>
          <w:trHeight w:val="251"/>
        </w:trPr>
        <w:tc>
          <w:tcPr>
            <w:cnfStyle w:val="001000000000" w:firstRow="0" w:lastRow="0" w:firstColumn="1" w:lastColumn="0" w:oddVBand="0" w:evenVBand="0" w:oddHBand="0" w:evenHBand="0" w:firstRowFirstColumn="0" w:firstRowLastColumn="0" w:lastRowFirstColumn="0" w:lastRowLastColumn="0"/>
            <w:tcW w:w="6025" w:type="dxa"/>
          </w:tcPr>
          <w:p w:rsidR="0045214B" w:rsidRPr="003C5D77" w:rsidRDefault="0045214B" w:rsidP="00E6166C">
            <w:pPr>
              <w:rPr>
                <w:sz w:val="20"/>
              </w:rPr>
            </w:pPr>
            <w:r w:rsidRPr="003C5D77">
              <w:rPr>
                <w:sz w:val="20"/>
              </w:rPr>
              <w:t>Students will…6</w:t>
            </w:r>
          </w:p>
        </w:tc>
        <w:tc>
          <w:tcPr>
            <w:tcW w:w="117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117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117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191"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r>
    </w:tbl>
    <w:p w:rsidR="0045214B" w:rsidRPr="003C5D77" w:rsidRDefault="0045214B" w:rsidP="0045214B">
      <w:pPr>
        <w:rPr>
          <w:sz w:val="10"/>
        </w:rPr>
      </w:pPr>
    </w:p>
    <w:tbl>
      <w:tblPr>
        <w:tblStyle w:val="PlainTable1"/>
        <w:tblW w:w="0" w:type="auto"/>
        <w:tblLook w:val="04A0" w:firstRow="1" w:lastRow="0" w:firstColumn="1" w:lastColumn="0" w:noHBand="0" w:noVBand="1"/>
      </w:tblPr>
      <w:tblGrid>
        <w:gridCol w:w="1302"/>
        <w:gridCol w:w="3608"/>
        <w:gridCol w:w="2220"/>
        <w:gridCol w:w="2220"/>
      </w:tblGrid>
      <w:tr w:rsidR="0045214B" w:rsidTr="00E6166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374" w:type="dxa"/>
          </w:tcPr>
          <w:p w:rsidR="0045214B" w:rsidRDefault="0045214B" w:rsidP="00E6166C">
            <w:pPr>
              <w:jc w:val="center"/>
            </w:pPr>
            <w:r>
              <w:t>Program</w:t>
            </w:r>
          </w:p>
        </w:tc>
        <w:tc>
          <w:tcPr>
            <w:tcW w:w="4252" w:type="dxa"/>
          </w:tcPr>
          <w:p w:rsidR="0045214B" w:rsidRDefault="0045214B" w:rsidP="00E6166C">
            <w:pPr>
              <w:cnfStyle w:val="100000000000" w:firstRow="1" w:lastRow="0" w:firstColumn="0" w:lastColumn="0" w:oddVBand="0" w:evenVBand="0" w:oddHBand="0" w:evenHBand="0" w:firstRowFirstColumn="0" w:firstRowLastColumn="0" w:lastRowFirstColumn="0" w:lastRowLastColumn="0"/>
            </w:pPr>
            <w:r>
              <w:t>Name</w:t>
            </w:r>
          </w:p>
        </w:tc>
        <w:tc>
          <w:tcPr>
            <w:tcW w:w="2566"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Major</w:t>
            </w:r>
          </w:p>
        </w:tc>
        <w:tc>
          <w:tcPr>
            <w:tcW w:w="2565"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Minor</w:t>
            </w:r>
          </w:p>
        </w:tc>
      </w:tr>
      <w:tr w:rsidR="0045214B" w:rsidTr="00E6166C">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374" w:type="dxa"/>
          </w:tcPr>
          <w:p w:rsidR="0045214B" w:rsidRPr="003C5D77" w:rsidRDefault="0045214B" w:rsidP="00E6166C">
            <w:pPr>
              <w:jc w:val="center"/>
              <w:rPr>
                <w:sz w:val="20"/>
              </w:rPr>
            </w:pPr>
            <w:r w:rsidRPr="003C5D77">
              <w:rPr>
                <w:sz w:val="20"/>
              </w:rPr>
              <w:t>1</w:t>
            </w:r>
          </w:p>
        </w:tc>
        <w:tc>
          <w:tcPr>
            <w:tcW w:w="4252"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r w:rsidRPr="003C5D77">
              <w:rPr>
                <w:sz w:val="20"/>
              </w:rPr>
              <w:t>Program 1</w:t>
            </w:r>
          </w:p>
        </w:tc>
        <w:tc>
          <w:tcPr>
            <w:tcW w:w="2566"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2565"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r>
      <w:tr w:rsidR="0045214B" w:rsidTr="00E6166C">
        <w:trPr>
          <w:trHeight w:val="266"/>
        </w:trPr>
        <w:tc>
          <w:tcPr>
            <w:cnfStyle w:val="001000000000" w:firstRow="0" w:lastRow="0" w:firstColumn="1" w:lastColumn="0" w:oddVBand="0" w:evenVBand="0" w:oddHBand="0" w:evenHBand="0" w:firstRowFirstColumn="0" w:firstRowLastColumn="0" w:lastRowFirstColumn="0" w:lastRowLastColumn="0"/>
            <w:tcW w:w="1374" w:type="dxa"/>
          </w:tcPr>
          <w:p w:rsidR="0045214B" w:rsidRPr="003C5D77" w:rsidRDefault="0045214B" w:rsidP="00E6166C">
            <w:pPr>
              <w:jc w:val="center"/>
              <w:rPr>
                <w:sz w:val="20"/>
              </w:rPr>
            </w:pPr>
            <w:r w:rsidRPr="003C5D77">
              <w:rPr>
                <w:sz w:val="20"/>
              </w:rPr>
              <w:t>2</w:t>
            </w:r>
          </w:p>
        </w:tc>
        <w:tc>
          <w:tcPr>
            <w:tcW w:w="4252"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r w:rsidRPr="003C5D77">
              <w:rPr>
                <w:sz w:val="20"/>
              </w:rPr>
              <w:t xml:space="preserve">Program 2 </w:t>
            </w:r>
          </w:p>
        </w:tc>
        <w:tc>
          <w:tcPr>
            <w:tcW w:w="2566"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2565"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r>
      <w:tr w:rsidR="0045214B" w:rsidTr="00E6166C">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374" w:type="dxa"/>
          </w:tcPr>
          <w:p w:rsidR="0045214B" w:rsidRPr="003C5D77" w:rsidRDefault="0045214B" w:rsidP="00E6166C">
            <w:pPr>
              <w:jc w:val="center"/>
              <w:rPr>
                <w:sz w:val="20"/>
              </w:rPr>
            </w:pPr>
            <w:r w:rsidRPr="003C5D77">
              <w:rPr>
                <w:sz w:val="20"/>
              </w:rPr>
              <w:t>3</w:t>
            </w:r>
          </w:p>
        </w:tc>
        <w:tc>
          <w:tcPr>
            <w:tcW w:w="4252"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r w:rsidRPr="003C5D77">
              <w:rPr>
                <w:sz w:val="20"/>
              </w:rPr>
              <w:t>Program 3</w:t>
            </w:r>
          </w:p>
        </w:tc>
        <w:tc>
          <w:tcPr>
            <w:tcW w:w="2566"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2565"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r>
      <w:tr w:rsidR="0045214B" w:rsidTr="00E6166C">
        <w:trPr>
          <w:trHeight w:val="252"/>
        </w:trPr>
        <w:tc>
          <w:tcPr>
            <w:cnfStyle w:val="001000000000" w:firstRow="0" w:lastRow="0" w:firstColumn="1" w:lastColumn="0" w:oddVBand="0" w:evenVBand="0" w:oddHBand="0" w:evenHBand="0" w:firstRowFirstColumn="0" w:firstRowLastColumn="0" w:lastRowFirstColumn="0" w:lastRowLastColumn="0"/>
            <w:tcW w:w="1374" w:type="dxa"/>
          </w:tcPr>
          <w:p w:rsidR="0045214B" w:rsidRPr="003C5D77" w:rsidRDefault="0045214B" w:rsidP="00E6166C">
            <w:pPr>
              <w:jc w:val="center"/>
              <w:rPr>
                <w:sz w:val="20"/>
              </w:rPr>
            </w:pPr>
            <w:r w:rsidRPr="003C5D77">
              <w:rPr>
                <w:sz w:val="20"/>
              </w:rPr>
              <w:t>4</w:t>
            </w:r>
          </w:p>
        </w:tc>
        <w:tc>
          <w:tcPr>
            <w:tcW w:w="4252"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r w:rsidRPr="003C5D77">
              <w:rPr>
                <w:sz w:val="20"/>
              </w:rPr>
              <w:t>Program 4</w:t>
            </w:r>
          </w:p>
        </w:tc>
        <w:tc>
          <w:tcPr>
            <w:tcW w:w="2566"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2565"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r>
    </w:tbl>
    <w:p w:rsidR="0045214B" w:rsidRPr="003C5D77" w:rsidRDefault="0045214B" w:rsidP="0045214B">
      <w:pPr>
        <w:rPr>
          <w:sz w:val="10"/>
        </w:rPr>
      </w:pPr>
    </w:p>
    <w:tbl>
      <w:tblPr>
        <w:tblStyle w:val="PlainTable1"/>
        <w:tblW w:w="0" w:type="auto"/>
        <w:tblLook w:val="04A0" w:firstRow="1" w:lastRow="0" w:firstColumn="1" w:lastColumn="0" w:noHBand="0" w:noVBand="1"/>
      </w:tblPr>
      <w:tblGrid>
        <w:gridCol w:w="2092"/>
        <w:gridCol w:w="546"/>
        <w:gridCol w:w="498"/>
        <w:gridCol w:w="546"/>
        <w:gridCol w:w="477"/>
        <w:gridCol w:w="549"/>
        <w:gridCol w:w="479"/>
        <w:gridCol w:w="547"/>
        <w:gridCol w:w="486"/>
        <w:gridCol w:w="546"/>
        <w:gridCol w:w="477"/>
        <w:gridCol w:w="546"/>
        <w:gridCol w:w="50"/>
        <w:gridCol w:w="426"/>
        <w:gridCol w:w="1085"/>
      </w:tblGrid>
      <w:tr w:rsidR="0045214B" w:rsidTr="00E6166C">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3415" w:type="dxa"/>
            <w:vAlign w:val="center"/>
          </w:tcPr>
          <w:p w:rsidR="0045214B" w:rsidRDefault="0045214B" w:rsidP="00E6166C">
            <w:r>
              <w:t>Measures</w:t>
            </w:r>
          </w:p>
        </w:tc>
        <w:tc>
          <w:tcPr>
            <w:tcW w:w="360"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1 </w:t>
            </w:r>
            <w:r>
              <w:br/>
              <w:t>Dir.</w:t>
            </w:r>
          </w:p>
        </w:tc>
        <w:tc>
          <w:tcPr>
            <w:tcW w:w="574"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1 </w:t>
            </w:r>
            <w:r>
              <w:br/>
              <w:t>In.</w:t>
            </w:r>
          </w:p>
        </w:tc>
        <w:tc>
          <w:tcPr>
            <w:tcW w:w="546"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2 </w:t>
            </w:r>
            <w:r>
              <w:br/>
              <w:t>Dir.</w:t>
            </w:r>
          </w:p>
        </w:tc>
        <w:tc>
          <w:tcPr>
            <w:tcW w:w="517"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2 </w:t>
            </w:r>
            <w:r>
              <w:br/>
              <w:t>In.</w:t>
            </w:r>
          </w:p>
        </w:tc>
        <w:tc>
          <w:tcPr>
            <w:tcW w:w="555"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3 </w:t>
            </w:r>
            <w:r>
              <w:br/>
              <w:t>Dir.</w:t>
            </w:r>
          </w:p>
        </w:tc>
        <w:tc>
          <w:tcPr>
            <w:tcW w:w="523"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3 </w:t>
            </w:r>
            <w:r>
              <w:br/>
              <w:t>In.</w:t>
            </w:r>
          </w:p>
        </w:tc>
        <w:tc>
          <w:tcPr>
            <w:tcW w:w="549"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4 </w:t>
            </w:r>
            <w:r>
              <w:br/>
              <w:t>Dir.</w:t>
            </w:r>
          </w:p>
        </w:tc>
        <w:tc>
          <w:tcPr>
            <w:tcW w:w="541"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4 </w:t>
            </w:r>
            <w:r>
              <w:br/>
              <w:t>In.</w:t>
            </w:r>
          </w:p>
        </w:tc>
        <w:tc>
          <w:tcPr>
            <w:tcW w:w="546"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5 </w:t>
            </w:r>
            <w:r>
              <w:br/>
              <w:t>Dir.</w:t>
            </w:r>
          </w:p>
        </w:tc>
        <w:tc>
          <w:tcPr>
            <w:tcW w:w="519"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5 </w:t>
            </w:r>
            <w:r>
              <w:br/>
              <w:t>In.</w:t>
            </w:r>
          </w:p>
        </w:tc>
        <w:tc>
          <w:tcPr>
            <w:tcW w:w="546"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6 </w:t>
            </w:r>
            <w:r>
              <w:br/>
              <w:t>Dir.</w:t>
            </w:r>
          </w:p>
        </w:tc>
        <w:tc>
          <w:tcPr>
            <w:tcW w:w="514" w:type="dxa"/>
            <w:gridSpan w:val="2"/>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6 </w:t>
            </w:r>
            <w:r>
              <w:br/>
              <w:t>In.</w:t>
            </w:r>
          </w:p>
        </w:tc>
        <w:tc>
          <w:tcPr>
            <w:tcW w:w="1085" w:type="dxa"/>
          </w:tcPr>
          <w:p w:rsidR="0045214B" w:rsidRDefault="0045214B" w:rsidP="00E6166C">
            <w:pPr>
              <w:cnfStyle w:val="100000000000" w:firstRow="1" w:lastRow="0" w:firstColumn="0" w:lastColumn="0" w:oddVBand="0" w:evenVBand="0" w:oddHBand="0" w:evenHBand="0" w:firstRowFirstColumn="0" w:firstRowLastColumn="0" w:lastRowFirstColumn="0" w:lastRowLastColumn="0"/>
            </w:pPr>
            <w:r>
              <w:t>Timing</w:t>
            </w:r>
          </w:p>
        </w:tc>
      </w:tr>
      <w:tr w:rsidR="0045214B" w:rsidTr="00E6166C">
        <w:trPr>
          <w:cnfStyle w:val="000000100000" w:firstRow="0" w:lastRow="0" w:firstColumn="0" w:lastColumn="0" w:oddVBand="0" w:evenVBand="0" w:oddHBand="1" w:evenHBand="0" w:firstRowFirstColumn="0" w:firstRowLastColumn="0" w:lastRowFirstColumn="0" w:lastRowLastColumn="0"/>
          <w:trHeight w:val="799"/>
        </w:trPr>
        <w:tc>
          <w:tcPr>
            <w:cnfStyle w:val="001000000000" w:firstRow="0" w:lastRow="0" w:firstColumn="1" w:lastColumn="0" w:oddVBand="0" w:evenVBand="0" w:oddHBand="0" w:evenHBand="0" w:firstRowFirstColumn="0" w:firstRowLastColumn="0" w:lastRowFirstColumn="0" w:lastRowLastColumn="0"/>
            <w:tcW w:w="3415" w:type="dxa"/>
          </w:tcPr>
          <w:p w:rsidR="0045214B" w:rsidRPr="003C5D77" w:rsidRDefault="0045214B" w:rsidP="00E6166C">
            <w:pPr>
              <w:rPr>
                <w:sz w:val="20"/>
              </w:rPr>
            </w:pPr>
            <w:r w:rsidRPr="003C5D77">
              <w:rPr>
                <w:sz w:val="20"/>
              </w:rPr>
              <w:t>Writing assignment in 3xx</w:t>
            </w:r>
          </w:p>
        </w:tc>
        <w:tc>
          <w:tcPr>
            <w:tcW w:w="36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574"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46"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17"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55"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23"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549"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541"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546"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519"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616" w:type="dxa"/>
            <w:gridSpan w:val="2"/>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444"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1085"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r w:rsidRPr="003C5D77">
              <w:rPr>
                <w:sz w:val="20"/>
              </w:rPr>
              <w:t>Fall</w:t>
            </w:r>
          </w:p>
        </w:tc>
      </w:tr>
      <w:tr w:rsidR="0045214B" w:rsidTr="00E6166C">
        <w:trPr>
          <w:trHeight w:val="541"/>
        </w:trPr>
        <w:tc>
          <w:tcPr>
            <w:cnfStyle w:val="001000000000" w:firstRow="0" w:lastRow="0" w:firstColumn="1" w:lastColumn="0" w:oddVBand="0" w:evenVBand="0" w:oddHBand="0" w:evenHBand="0" w:firstRowFirstColumn="0" w:firstRowLastColumn="0" w:lastRowFirstColumn="0" w:lastRowLastColumn="0"/>
            <w:tcW w:w="3415" w:type="dxa"/>
          </w:tcPr>
          <w:p w:rsidR="0045214B" w:rsidRPr="003C5D77" w:rsidRDefault="0045214B" w:rsidP="00E6166C">
            <w:pPr>
              <w:rPr>
                <w:sz w:val="20"/>
              </w:rPr>
            </w:pPr>
            <w:r w:rsidRPr="003C5D77">
              <w:rPr>
                <w:sz w:val="20"/>
              </w:rPr>
              <w:t>Senior exit interview</w:t>
            </w:r>
          </w:p>
        </w:tc>
        <w:tc>
          <w:tcPr>
            <w:tcW w:w="36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74"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546"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17"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555"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23"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549"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541"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546"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519"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616" w:type="dxa"/>
            <w:gridSpan w:val="2"/>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444"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1085"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r w:rsidRPr="003C5D77">
              <w:rPr>
                <w:sz w:val="20"/>
              </w:rPr>
              <w:t>Spring</w:t>
            </w:r>
          </w:p>
        </w:tc>
      </w:tr>
      <w:tr w:rsidR="0045214B" w:rsidTr="00E6166C">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3415" w:type="dxa"/>
          </w:tcPr>
          <w:p w:rsidR="0045214B" w:rsidRPr="003C5D77" w:rsidRDefault="0045214B" w:rsidP="00E6166C">
            <w:pPr>
              <w:rPr>
                <w:sz w:val="20"/>
              </w:rPr>
            </w:pPr>
            <w:r w:rsidRPr="003C5D77">
              <w:rPr>
                <w:sz w:val="20"/>
              </w:rPr>
              <w:t xml:space="preserve">Report </w:t>
            </w:r>
          </w:p>
        </w:tc>
        <w:tc>
          <w:tcPr>
            <w:tcW w:w="36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74"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46"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517"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55"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23"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549"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541"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546"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519"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616" w:type="dxa"/>
            <w:gridSpan w:val="2"/>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444"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1085"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r w:rsidRPr="003C5D77">
              <w:rPr>
                <w:sz w:val="20"/>
              </w:rPr>
              <w:t>Fall/Spring</w:t>
            </w:r>
          </w:p>
        </w:tc>
      </w:tr>
      <w:tr w:rsidR="0045214B" w:rsidTr="00E6166C">
        <w:trPr>
          <w:trHeight w:val="799"/>
        </w:trPr>
        <w:tc>
          <w:tcPr>
            <w:cnfStyle w:val="001000000000" w:firstRow="0" w:lastRow="0" w:firstColumn="1" w:lastColumn="0" w:oddVBand="0" w:evenVBand="0" w:oddHBand="0" w:evenHBand="0" w:firstRowFirstColumn="0" w:firstRowLastColumn="0" w:lastRowFirstColumn="0" w:lastRowLastColumn="0"/>
            <w:tcW w:w="3415" w:type="dxa"/>
          </w:tcPr>
          <w:p w:rsidR="0045214B" w:rsidRPr="003C5D77" w:rsidRDefault="0045214B" w:rsidP="00E6166C">
            <w:pPr>
              <w:rPr>
                <w:sz w:val="20"/>
              </w:rPr>
            </w:pPr>
            <w:r w:rsidRPr="003C5D77">
              <w:rPr>
                <w:sz w:val="20"/>
              </w:rPr>
              <w:t xml:space="preserve">Oral presentation </w:t>
            </w:r>
          </w:p>
        </w:tc>
        <w:tc>
          <w:tcPr>
            <w:tcW w:w="36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74"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46"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17"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55"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523"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49"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541"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546"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519"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616" w:type="dxa"/>
            <w:gridSpan w:val="2"/>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444"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1085"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r w:rsidRPr="003C5D77">
              <w:rPr>
                <w:sz w:val="20"/>
              </w:rPr>
              <w:t>Fall/Spring</w:t>
            </w:r>
          </w:p>
        </w:tc>
      </w:tr>
      <w:tr w:rsidR="0045214B" w:rsidTr="00E6166C">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3415" w:type="dxa"/>
          </w:tcPr>
          <w:p w:rsidR="0045214B" w:rsidRPr="003C5D77" w:rsidRDefault="0045214B" w:rsidP="00E6166C">
            <w:pPr>
              <w:rPr>
                <w:sz w:val="20"/>
              </w:rPr>
            </w:pPr>
            <w:r w:rsidRPr="003C5D77">
              <w:rPr>
                <w:sz w:val="20"/>
              </w:rPr>
              <w:t>Capstone Project</w:t>
            </w:r>
          </w:p>
        </w:tc>
        <w:tc>
          <w:tcPr>
            <w:tcW w:w="36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74"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46"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17"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55"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23"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49"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541"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546"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519"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616" w:type="dxa"/>
            <w:gridSpan w:val="2"/>
          </w:tcPr>
          <w:p w:rsidR="0045214B"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444" w:type="dxa"/>
          </w:tcPr>
          <w:p w:rsidR="0045214B"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1085"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r>
              <w:rPr>
                <w:sz w:val="20"/>
              </w:rPr>
              <w:t>Spring</w:t>
            </w:r>
          </w:p>
        </w:tc>
      </w:tr>
      <w:tr w:rsidR="0045214B" w:rsidTr="00E6166C">
        <w:trPr>
          <w:trHeight w:val="271"/>
        </w:trPr>
        <w:tc>
          <w:tcPr>
            <w:cnfStyle w:val="001000000000" w:firstRow="0" w:lastRow="0" w:firstColumn="1" w:lastColumn="0" w:oddVBand="0" w:evenVBand="0" w:oddHBand="0" w:evenHBand="0" w:firstRowFirstColumn="0" w:firstRowLastColumn="0" w:lastRowFirstColumn="0" w:lastRowLastColumn="0"/>
            <w:tcW w:w="3415" w:type="dxa"/>
          </w:tcPr>
          <w:p w:rsidR="0045214B" w:rsidRPr="003C5D77" w:rsidRDefault="0045214B" w:rsidP="00E6166C">
            <w:pPr>
              <w:rPr>
                <w:sz w:val="20"/>
              </w:rPr>
            </w:pPr>
            <w:r w:rsidRPr="003C5D77">
              <w:rPr>
                <w:sz w:val="20"/>
              </w:rPr>
              <w:t>Exam 3 question subset</w:t>
            </w:r>
            <w:r>
              <w:rPr>
                <w:sz w:val="20"/>
              </w:rPr>
              <w:t xml:space="preserve"> in 3xx</w:t>
            </w:r>
          </w:p>
        </w:tc>
        <w:tc>
          <w:tcPr>
            <w:tcW w:w="36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74"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46"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17"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55"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23"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49"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541"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546"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519"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616" w:type="dxa"/>
            <w:gridSpan w:val="2"/>
          </w:tcPr>
          <w:p w:rsidR="0045214B"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444" w:type="dxa"/>
          </w:tcPr>
          <w:p w:rsidR="0045214B"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1085"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r>
              <w:rPr>
                <w:sz w:val="20"/>
              </w:rPr>
              <w:t>Fall</w:t>
            </w:r>
          </w:p>
        </w:tc>
      </w:tr>
      <w:tr w:rsidR="0045214B" w:rsidTr="00E6166C">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3415" w:type="dxa"/>
          </w:tcPr>
          <w:p w:rsidR="0045214B" w:rsidRPr="003C5D77" w:rsidRDefault="0045214B" w:rsidP="00E6166C">
            <w:pPr>
              <w:rPr>
                <w:sz w:val="20"/>
              </w:rPr>
            </w:pPr>
            <w:r w:rsidRPr="003C5D77">
              <w:rPr>
                <w:sz w:val="20"/>
              </w:rPr>
              <w:t>…</w:t>
            </w:r>
          </w:p>
        </w:tc>
        <w:tc>
          <w:tcPr>
            <w:tcW w:w="36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74"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46"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17"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55"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23"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549"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541"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546"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519"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616" w:type="dxa"/>
            <w:gridSpan w:val="2"/>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444"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c>
          <w:tcPr>
            <w:tcW w:w="1085"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p>
        </w:tc>
      </w:tr>
      <w:tr w:rsidR="0045214B" w:rsidTr="00E6166C">
        <w:trPr>
          <w:trHeight w:val="271"/>
        </w:trPr>
        <w:tc>
          <w:tcPr>
            <w:cnfStyle w:val="001000000000" w:firstRow="0" w:lastRow="0" w:firstColumn="1" w:lastColumn="0" w:oddVBand="0" w:evenVBand="0" w:oddHBand="0" w:evenHBand="0" w:firstRowFirstColumn="0" w:firstRowLastColumn="0" w:lastRowFirstColumn="0" w:lastRowLastColumn="0"/>
            <w:tcW w:w="3415" w:type="dxa"/>
          </w:tcPr>
          <w:p w:rsidR="0045214B" w:rsidRPr="003C5D77" w:rsidRDefault="0045214B" w:rsidP="00E6166C">
            <w:pPr>
              <w:rPr>
                <w:sz w:val="20"/>
              </w:rPr>
            </w:pPr>
            <w:r w:rsidRPr="003C5D77">
              <w:rPr>
                <w:sz w:val="20"/>
              </w:rPr>
              <w:t>…</w:t>
            </w:r>
          </w:p>
        </w:tc>
        <w:tc>
          <w:tcPr>
            <w:tcW w:w="36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74"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46"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17"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55"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23"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549"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541"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546"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519"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616" w:type="dxa"/>
            <w:gridSpan w:val="2"/>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444"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1085"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r>
    </w:tbl>
    <w:p w:rsidR="0045214B" w:rsidRPr="003C5D77" w:rsidRDefault="0045214B" w:rsidP="0045214B">
      <w:pPr>
        <w:rPr>
          <w:sz w:val="8"/>
        </w:rPr>
      </w:pPr>
    </w:p>
    <w:tbl>
      <w:tblPr>
        <w:tblStyle w:val="PlainTable1"/>
        <w:tblW w:w="0" w:type="auto"/>
        <w:tblLook w:val="04A0" w:firstRow="1" w:lastRow="0" w:firstColumn="1" w:lastColumn="0" w:noHBand="0" w:noVBand="1"/>
      </w:tblPr>
      <w:tblGrid>
        <w:gridCol w:w="1638"/>
        <w:gridCol w:w="1542"/>
        <w:gridCol w:w="1542"/>
        <w:gridCol w:w="1542"/>
        <w:gridCol w:w="1543"/>
        <w:gridCol w:w="1543"/>
      </w:tblGrid>
      <w:tr w:rsidR="0045214B" w:rsidTr="00E6166C">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91" w:type="dxa"/>
          </w:tcPr>
          <w:p w:rsidR="0045214B" w:rsidRDefault="0045214B" w:rsidP="00E6166C">
            <w:r>
              <w:t>Example Map</w:t>
            </w:r>
          </w:p>
        </w:tc>
        <w:tc>
          <w:tcPr>
            <w:tcW w:w="1791"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3-24</w:t>
            </w:r>
          </w:p>
        </w:tc>
        <w:tc>
          <w:tcPr>
            <w:tcW w:w="1791"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4-25</w:t>
            </w:r>
          </w:p>
        </w:tc>
        <w:tc>
          <w:tcPr>
            <w:tcW w:w="1791"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5-26</w:t>
            </w:r>
          </w:p>
        </w:tc>
        <w:tc>
          <w:tcPr>
            <w:tcW w:w="1792"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6-27</w:t>
            </w:r>
          </w:p>
        </w:tc>
        <w:tc>
          <w:tcPr>
            <w:tcW w:w="1792"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7-28</w:t>
            </w:r>
          </w:p>
        </w:tc>
      </w:tr>
      <w:tr w:rsidR="0045214B" w:rsidTr="00E6166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91" w:type="dxa"/>
          </w:tcPr>
          <w:p w:rsidR="0045214B" w:rsidRPr="003C5D77" w:rsidRDefault="0045214B" w:rsidP="00E6166C">
            <w:pPr>
              <w:rPr>
                <w:sz w:val="20"/>
              </w:rPr>
            </w:pPr>
            <w:r w:rsidRPr="003C5D77">
              <w:rPr>
                <w:sz w:val="20"/>
              </w:rPr>
              <w:t>SLO 1</w:t>
            </w:r>
          </w:p>
        </w:tc>
        <w:tc>
          <w:tcPr>
            <w:tcW w:w="17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I</w:t>
            </w:r>
          </w:p>
        </w:tc>
        <w:tc>
          <w:tcPr>
            <w:tcW w:w="17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7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F</w:t>
            </w:r>
          </w:p>
        </w:tc>
        <w:tc>
          <w:tcPr>
            <w:tcW w:w="1792"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792"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r>
      <w:tr w:rsidR="0045214B" w:rsidTr="00E6166C">
        <w:trPr>
          <w:trHeight w:val="268"/>
        </w:trPr>
        <w:tc>
          <w:tcPr>
            <w:cnfStyle w:val="001000000000" w:firstRow="0" w:lastRow="0" w:firstColumn="1" w:lastColumn="0" w:oddVBand="0" w:evenVBand="0" w:oddHBand="0" w:evenHBand="0" w:firstRowFirstColumn="0" w:firstRowLastColumn="0" w:lastRowFirstColumn="0" w:lastRowLastColumn="0"/>
            <w:tcW w:w="1791" w:type="dxa"/>
          </w:tcPr>
          <w:p w:rsidR="0045214B" w:rsidRPr="003C5D77" w:rsidRDefault="0045214B" w:rsidP="00E6166C">
            <w:pPr>
              <w:rPr>
                <w:sz w:val="20"/>
              </w:rPr>
            </w:pPr>
            <w:r w:rsidRPr="003C5D77">
              <w:rPr>
                <w:sz w:val="20"/>
              </w:rPr>
              <w:t>SLO 2</w:t>
            </w:r>
          </w:p>
        </w:tc>
        <w:tc>
          <w:tcPr>
            <w:tcW w:w="1791"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I</w:t>
            </w:r>
          </w:p>
        </w:tc>
        <w:tc>
          <w:tcPr>
            <w:tcW w:w="1791"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791"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F</w:t>
            </w:r>
          </w:p>
        </w:tc>
        <w:tc>
          <w:tcPr>
            <w:tcW w:w="1792"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792"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r>
      <w:tr w:rsidR="0045214B" w:rsidTr="00E6166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91" w:type="dxa"/>
          </w:tcPr>
          <w:p w:rsidR="0045214B" w:rsidRPr="003C5D77" w:rsidRDefault="0045214B" w:rsidP="00E6166C">
            <w:pPr>
              <w:rPr>
                <w:sz w:val="20"/>
              </w:rPr>
            </w:pPr>
            <w:r w:rsidRPr="003C5D77">
              <w:rPr>
                <w:sz w:val="20"/>
              </w:rPr>
              <w:t>SLO 3</w:t>
            </w:r>
          </w:p>
        </w:tc>
        <w:tc>
          <w:tcPr>
            <w:tcW w:w="17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7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I</w:t>
            </w:r>
          </w:p>
        </w:tc>
        <w:tc>
          <w:tcPr>
            <w:tcW w:w="17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792"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F</w:t>
            </w:r>
          </w:p>
        </w:tc>
        <w:tc>
          <w:tcPr>
            <w:tcW w:w="1792"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r>
      <w:tr w:rsidR="0045214B" w:rsidTr="00E6166C">
        <w:trPr>
          <w:trHeight w:val="268"/>
        </w:trPr>
        <w:tc>
          <w:tcPr>
            <w:cnfStyle w:val="001000000000" w:firstRow="0" w:lastRow="0" w:firstColumn="1" w:lastColumn="0" w:oddVBand="0" w:evenVBand="0" w:oddHBand="0" w:evenHBand="0" w:firstRowFirstColumn="0" w:firstRowLastColumn="0" w:lastRowFirstColumn="0" w:lastRowLastColumn="0"/>
            <w:tcW w:w="1791" w:type="dxa"/>
          </w:tcPr>
          <w:p w:rsidR="0045214B" w:rsidRPr="003C5D77" w:rsidRDefault="0045214B" w:rsidP="00E6166C">
            <w:pPr>
              <w:rPr>
                <w:sz w:val="20"/>
              </w:rPr>
            </w:pPr>
            <w:r w:rsidRPr="003C5D77">
              <w:rPr>
                <w:sz w:val="20"/>
              </w:rPr>
              <w:t>SLO 4</w:t>
            </w:r>
          </w:p>
        </w:tc>
        <w:tc>
          <w:tcPr>
            <w:tcW w:w="1791"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791"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I</w:t>
            </w:r>
          </w:p>
        </w:tc>
        <w:tc>
          <w:tcPr>
            <w:tcW w:w="1791"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792"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F</w:t>
            </w:r>
          </w:p>
        </w:tc>
        <w:tc>
          <w:tcPr>
            <w:tcW w:w="1792"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r>
      <w:tr w:rsidR="0045214B" w:rsidTr="00E6166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91" w:type="dxa"/>
          </w:tcPr>
          <w:p w:rsidR="0045214B" w:rsidRPr="003C5D77" w:rsidRDefault="0045214B" w:rsidP="00E6166C">
            <w:pPr>
              <w:rPr>
                <w:sz w:val="20"/>
              </w:rPr>
            </w:pPr>
            <w:r w:rsidRPr="003C5D77">
              <w:rPr>
                <w:sz w:val="20"/>
              </w:rPr>
              <w:t>SLO 5</w:t>
            </w:r>
          </w:p>
        </w:tc>
        <w:tc>
          <w:tcPr>
            <w:tcW w:w="17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7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I</w:t>
            </w:r>
          </w:p>
        </w:tc>
        <w:tc>
          <w:tcPr>
            <w:tcW w:w="17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792"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792"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F</w:t>
            </w:r>
          </w:p>
        </w:tc>
      </w:tr>
      <w:tr w:rsidR="0045214B" w:rsidTr="00E6166C">
        <w:trPr>
          <w:trHeight w:val="268"/>
        </w:trPr>
        <w:tc>
          <w:tcPr>
            <w:cnfStyle w:val="001000000000" w:firstRow="0" w:lastRow="0" w:firstColumn="1" w:lastColumn="0" w:oddVBand="0" w:evenVBand="0" w:oddHBand="0" w:evenHBand="0" w:firstRowFirstColumn="0" w:firstRowLastColumn="0" w:lastRowFirstColumn="0" w:lastRowLastColumn="0"/>
            <w:tcW w:w="1791" w:type="dxa"/>
          </w:tcPr>
          <w:p w:rsidR="0045214B" w:rsidRPr="003C5D77" w:rsidRDefault="0045214B" w:rsidP="00E6166C">
            <w:pPr>
              <w:rPr>
                <w:sz w:val="20"/>
              </w:rPr>
            </w:pPr>
            <w:r w:rsidRPr="003C5D77">
              <w:rPr>
                <w:sz w:val="20"/>
              </w:rPr>
              <w:t>SLO 6</w:t>
            </w:r>
          </w:p>
        </w:tc>
        <w:tc>
          <w:tcPr>
            <w:tcW w:w="1791"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791"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791"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I</w:t>
            </w:r>
          </w:p>
        </w:tc>
        <w:tc>
          <w:tcPr>
            <w:tcW w:w="1792"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792"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F</w:t>
            </w:r>
          </w:p>
        </w:tc>
      </w:tr>
      <w:tr w:rsidR="0045214B" w:rsidTr="00E6166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91" w:type="dxa"/>
          </w:tcPr>
          <w:p w:rsidR="0045214B" w:rsidRPr="003C5D77" w:rsidRDefault="0045214B" w:rsidP="00E6166C">
            <w:pPr>
              <w:rPr>
                <w:sz w:val="20"/>
              </w:rPr>
            </w:pPr>
            <w:r>
              <w:rPr>
                <w:sz w:val="20"/>
              </w:rPr>
              <w:t>…</w:t>
            </w:r>
          </w:p>
        </w:tc>
        <w:tc>
          <w:tcPr>
            <w:tcW w:w="17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7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791"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792"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792"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r>
    </w:tbl>
    <w:p w:rsidR="0045214B" w:rsidRPr="003C5D77" w:rsidRDefault="0045214B" w:rsidP="0045214B">
      <w:pPr>
        <w:rPr>
          <w:sz w:val="18"/>
        </w:rPr>
      </w:pPr>
      <w:r w:rsidRPr="003C5D77">
        <w:rPr>
          <w:b/>
          <w:sz w:val="18"/>
        </w:rPr>
        <w:t>Initial Assessment (I)</w:t>
      </w:r>
      <w:r w:rsidRPr="003C5D77">
        <w:rPr>
          <w:sz w:val="18"/>
        </w:rPr>
        <w:t xml:space="preserve"> takes a baseline measure of student achievement.  Results are used to suggest changes in curricular material, structure, and/or delivery that demonstrate the program is seeking improvement.  Changes should be inspired by the assessment results and discussions within the program.</w:t>
      </w:r>
    </w:p>
    <w:p w:rsidR="0045214B" w:rsidRDefault="0045214B" w:rsidP="0045214B">
      <w:pPr>
        <w:rPr>
          <w:sz w:val="18"/>
        </w:rPr>
      </w:pPr>
      <w:r w:rsidRPr="003C5D77">
        <w:rPr>
          <w:b/>
          <w:sz w:val="18"/>
        </w:rPr>
        <w:t>Follow-up Assessment (F)</w:t>
      </w:r>
      <w:r w:rsidRPr="003C5D77">
        <w:rPr>
          <w:sz w:val="18"/>
        </w:rPr>
        <w:t xml:space="preserve"> collects data 2-3 years later to determine if the improvements made helped promote student success.  This assessment would “close the loop” and determine if the changes improved student learning.  The result does not have to be that it improved learning.  It is ok to determine that a change was not effective.</w:t>
      </w:r>
    </w:p>
    <w:p w:rsidR="0045214B" w:rsidRDefault="0045214B" w:rsidP="0045214B">
      <w:pPr>
        <w:rPr>
          <w:sz w:val="18"/>
        </w:rPr>
      </w:pPr>
    </w:p>
    <w:p w:rsidR="0045214B" w:rsidRPr="003C5D77" w:rsidRDefault="0045214B" w:rsidP="0045214B">
      <w:pPr>
        <w:rPr>
          <w:i/>
        </w:rPr>
      </w:pPr>
      <w:r w:rsidRPr="003C5D77">
        <w:rPr>
          <w:i/>
        </w:rPr>
        <w:lastRenderedPageBreak/>
        <w:t xml:space="preserve">Example 1: Single </w:t>
      </w:r>
      <w:r>
        <w:rPr>
          <w:i/>
        </w:rPr>
        <w:t xml:space="preserve">MINOR </w:t>
      </w:r>
      <w:r w:rsidRPr="003C5D77">
        <w:rPr>
          <w:i/>
        </w:rPr>
        <w:t>program</w:t>
      </w:r>
      <w:r>
        <w:rPr>
          <w:i/>
        </w:rPr>
        <w:t xml:space="preserve"> assessment</w:t>
      </w:r>
      <w:r w:rsidRPr="003C5D77">
        <w:rPr>
          <w:i/>
        </w:rPr>
        <w:t xml:space="preserve"> plan.</w:t>
      </w:r>
    </w:p>
    <w:tbl>
      <w:tblPr>
        <w:tblStyle w:val="PlainTable1"/>
        <w:tblW w:w="0" w:type="auto"/>
        <w:tblLook w:val="04A0" w:firstRow="1" w:lastRow="0" w:firstColumn="1" w:lastColumn="0" w:noHBand="0" w:noVBand="1"/>
      </w:tblPr>
      <w:tblGrid>
        <w:gridCol w:w="4856"/>
        <w:gridCol w:w="1694"/>
        <w:gridCol w:w="1405"/>
        <w:gridCol w:w="1395"/>
      </w:tblGrid>
      <w:tr w:rsidR="0045214B" w:rsidTr="00E6166C">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5606" w:type="dxa"/>
          </w:tcPr>
          <w:p w:rsidR="0045214B" w:rsidRDefault="0045214B" w:rsidP="00E6166C">
            <w:r>
              <w:t>Student Learning Outcomes</w:t>
            </w:r>
          </w:p>
        </w:tc>
        <w:tc>
          <w:tcPr>
            <w:tcW w:w="1834"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Program 1</w:t>
            </w:r>
          </w:p>
        </w:tc>
        <w:tc>
          <w:tcPr>
            <w:tcW w:w="1645"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p>
        </w:tc>
        <w:tc>
          <w:tcPr>
            <w:tcW w:w="1633"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p>
        </w:tc>
      </w:tr>
      <w:tr w:rsidR="0045214B" w:rsidTr="00E6166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5606" w:type="dxa"/>
          </w:tcPr>
          <w:p w:rsidR="0045214B" w:rsidRPr="003C5D77" w:rsidRDefault="0045214B" w:rsidP="00E6166C">
            <w:pPr>
              <w:rPr>
                <w:sz w:val="20"/>
              </w:rPr>
            </w:pPr>
            <w:r w:rsidRPr="003C5D77">
              <w:rPr>
                <w:sz w:val="20"/>
              </w:rPr>
              <w:t>Students will…1</w:t>
            </w:r>
          </w:p>
        </w:tc>
        <w:tc>
          <w:tcPr>
            <w:tcW w:w="1834"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1645"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633"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r>
      <w:tr w:rsidR="0045214B" w:rsidTr="00E6166C">
        <w:trPr>
          <w:trHeight w:val="258"/>
        </w:trPr>
        <w:tc>
          <w:tcPr>
            <w:cnfStyle w:val="001000000000" w:firstRow="0" w:lastRow="0" w:firstColumn="1" w:lastColumn="0" w:oddVBand="0" w:evenVBand="0" w:oddHBand="0" w:evenHBand="0" w:firstRowFirstColumn="0" w:firstRowLastColumn="0" w:lastRowFirstColumn="0" w:lastRowLastColumn="0"/>
            <w:tcW w:w="5606" w:type="dxa"/>
          </w:tcPr>
          <w:p w:rsidR="0045214B" w:rsidRPr="003C5D77" w:rsidRDefault="0045214B" w:rsidP="00E6166C">
            <w:pPr>
              <w:rPr>
                <w:sz w:val="20"/>
              </w:rPr>
            </w:pPr>
            <w:r w:rsidRPr="003C5D77">
              <w:rPr>
                <w:sz w:val="20"/>
              </w:rPr>
              <w:t>Students will…2</w:t>
            </w:r>
          </w:p>
        </w:tc>
        <w:tc>
          <w:tcPr>
            <w:tcW w:w="1834"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sidRPr="003C5D77">
              <w:rPr>
                <w:sz w:val="20"/>
              </w:rPr>
              <w:t>X</w:t>
            </w:r>
          </w:p>
        </w:tc>
        <w:tc>
          <w:tcPr>
            <w:tcW w:w="1645"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633"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r>
      <w:tr w:rsidR="0045214B" w:rsidTr="00E6166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5606" w:type="dxa"/>
          </w:tcPr>
          <w:p w:rsidR="0045214B" w:rsidRPr="003C5D77" w:rsidRDefault="0045214B" w:rsidP="00E6166C">
            <w:pPr>
              <w:rPr>
                <w:sz w:val="20"/>
              </w:rPr>
            </w:pPr>
            <w:r w:rsidRPr="003C5D77">
              <w:rPr>
                <w:sz w:val="20"/>
              </w:rPr>
              <w:t>Students will…3</w:t>
            </w:r>
          </w:p>
        </w:tc>
        <w:tc>
          <w:tcPr>
            <w:tcW w:w="1834"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c>
          <w:tcPr>
            <w:tcW w:w="1645"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633"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r>
      <w:tr w:rsidR="0045214B" w:rsidTr="00E6166C">
        <w:trPr>
          <w:trHeight w:val="258"/>
        </w:trPr>
        <w:tc>
          <w:tcPr>
            <w:cnfStyle w:val="001000000000" w:firstRow="0" w:lastRow="0" w:firstColumn="1" w:lastColumn="0" w:oddVBand="0" w:evenVBand="0" w:oddHBand="0" w:evenHBand="0" w:firstRowFirstColumn="0" w:firstRowLastColumn="0" w:lastRowFirstColumn="0" w:lastRowLastColumn="0"/>
            <w:tcW w:w="5606" w:type="dxa"/>
          </w:tcPr>
          <w:p w:rsidR="0045214B" w:rsidRPr="003C5D77" w:rsidRDefault="0045214B" w:rsidP="00E6166C">
            <w:pPr>
              <w:rPr>
                <w:sz w:val="20"/>
              </w:rPr>
            </w:pPr>
            <w:r w:rsidRPr="003C5D77">
              <w:rPr>
                <w:sz w:val="20"/>
              </w:rPr>
              <w:t>Students will…4</w:t>
            </w:r>
          </w:p>
        </w:tc>
        <w:tc>
          <w:tcPr>
            <w:tcW w:w="1834"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r>
              <w:rPr>
                <w:sz w:val="20"/>
              </w:rPr>
              <w:t>(x)</w:t>
            </w:r>
          </w:p>
        </w:tc>
        <w:tc>
          <w:tcPr>
            <w:tcW w:w="1645"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633"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r>
      <w:tr w:rsidR="0045214B" w:rsidTr="00E6166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5606" w:type="dxa"/>
          </w:tcPr>
          <w:p w:rsidR="0045214B" w:rsidRPr="003C5D77" w:rsidRDefault="0045214B" w:rsidP="00E6166C">
            <w:pPr>
              <w:rPr>
                <w:sz w:val="20"/>
              </w:rPr>
            </w:pPr>
            <w:r w:rsidRPr="003C5D77">
              <w:rPr>
                <w:sz w:val="20"/>
              </w:rPr>
              <w:t>Students will…5</w:t>
            </w:r>
          </w:p>
        </w:tc>
        <w:tc>
          <w:tcPr>
            <w:tcW w:w="1834"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Pr>
                <w:sz w:val="20"/>
              </w:rPr>
              <w:t>(x)</w:t>
            </w:r>
          </w:p>
        </w:tc>
        <w:tc>
          <w:tcPr>
            <w:tcW w:w="1645"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1633"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r>
      <w:tr w:rsidR="0045214B" w:rsidTr="00E6166C">
        <w:trPr>
          <w:trHeight w:val="245"/>
        </w:trPr>
        <w:tc>
          <w:tcPr>
            <w:cnfStyle w:val="001000000000" w:firstRow="0" w:lastRow="0" w:firstColumn="1" w:lastColumn="0" w:oddVBand="0" w:evenVBand="0" w:oddHBand="0" w:evenHBand="0" w:firstRowFirstColumn="0" w:firstRowLastColumn="0" w:lastRowFirstColumn="0" w:lastRowLastColumn="0"/>
            <w:tcW w:w="5606" w:type="dxa"/>
          </w:tcPr>
          <w:p w:rsidR="0045214B" w:rsidRPr="003C5D77" w:rsidRDefault="0045214B" w:rsidP="00E6166C">
            <w:pPr>
              <w:rPr>
                <w:sz w:val="20"/>
              </w:rPr>
            </w:pPr>
          </w:p>
        </w:tc>
        <w:tc>
          <w:tcPr>
            <w:tcW w:w="1834"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645"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1633"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r>
    </w:tbl>
    <w:p w:rsidR="0045214B" w:rsidRDefault="0045214B" w:rsidP="0045214B"/>
    <w:tbl>
      <w:tblPr>
        <w:tblStyle w:val="PlainTable1"/>
        <w:tblW w:w="0" w:type="auto"/>
        <w:tblLook w:val="04A0" w:firstRow="1" w:lastRow="0" w:firstColumn="1" w:lastColumn="0" w:noHBand="0" w:noVBand="1"/>
      </w:tblPr>
      <w:tblGrid>
        <w:gridCol w:w="1301"/>
        <w:gridCol w:w="3609"/>
        <w:gridCol w:w="2220"/>
        <w:gridCol w:w="2220"/>
      </w:tblGrid>
      <w:tr w:rsidR="0045214B" w:rsidTr="00E6166C">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371" w:type="dxa"/>
          </w:tcPr>
          <w:p w:rsidR="0045214B" w:rsidRDefault="0045214B" w:rsidP="00E6166C">
            <w:pPr>
              <w:jc w:val="center"/>
            </w:pPr>
            <w:r>
              <w:t>Program</w:t>
            </w:r>
          </w:p>
        </w:tc>
        <w:tc>
          <w:tcPr>
            <w:tcW w:w="4241" w:type="dxa"/>
          </w:tcPr>
          <w:p w:rsidR="0045214B" w:rsidRDefault="0045214B" w:rsidP="00E6166C">
            <w:pPr>
              <w:cnfStyle w:val="100000000000" w:firstRow="1" w:lastRow="0" w:firstColumn="0" w:lastColumn="0" w:oddVBand="0" w:evenVBand="0" w:oddHBand="0" w:evenHBand="0" w:firstRowFirstColumn="0" w:firstRowLastColumn="0" w:lastRowFirstColumn="0" w:lastRowLastColumn="0"/>
            </w:pPr>
            <w:r>
              <w:t>Name</w:t>
            </w:r>
          </w:p>
        </w:tc>
        <w:tc>
          <w:tcPr>
            <w:tcW w:w="2560"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Major</w:t>
            </w:r>
          </w:p>
        </w:tc>
        <w:tc>
          <w:tcPr>
            <w:tcW w:w="2559"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Minor</w:t>
            </w:r>
          </w:p>
        </w:tc>
      </w:tr>
      <w:tr w:rsidR="0045214B" w:rsidTr="00E6166C">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371" w:type="dxa"/>
          </w:tcPr>
          <w:p w:rsidR="0045214B" w:rsidRPr="003C5D77" w:rsidRDefault="0045214B" w:rsidP="00E6166C">
            <w:pPr>
              <w:jc w:val="center"/>
              <w:rPr>
                <w:sz w:val="20"/>
              </w:rPr>
            </w:pPr>
            <w:r w:rsidRPr="003C5D77">
              <w:rPr>
                <w:sz w:val="20"/>
              </w:rPr>
              <w:t>1</w:t>
            </w:r>
          </w:p>
        </w:tc>
        <w:tc>
          <w:tcPr>
            <w:tcW w:w="4241" w:type="dxa"/>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r>
              <w:rPr>
                <w:sz w:val="20"/>
              </w:rPr>
              <w:t>Program 1</w:t>
            </w:r>
          </w:p>
        </w:tc>
        <w:tc>
          <w:tcPr>
            <w:tcW w:w="2560"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p>
        </w:tc>
        <w:tc>
          <w:tcPr>
            <w:tcW w:w="2559" w:type="dxa"/>
          </w:tcPr>
          <w:p w:rsidR="0045214B" w:rsidRPr="003C5D77" w:rsidRDefault="0045214B" w:rsidP="00E6166C">
            <w:pPr>
              <w:jc w:val="center"/>
              <w:cnfStyle w:val="000000100000" w:firstRow="0" w:lastRow="0" w:firstColumn="0" w:lastColumn="0" w:oddVBand="0" w:evenVBand="0" w:oddHBand="1" w:evenHBand="0" w:firstRowFirstColumn="0" w:firstRowLastColumn="0" w:lastRowFirstColumn="0" w:lastRowLastColumn="0"/>
              <w:rPr>
                <w:sz w:val="20"/>
              </w:rPr>
            </w:pPr>
            <w:r w:rsidRPr="003C5D77">
              <w:rPr>
                <w:sz w:val="20"/>
              </w:rPr>
              <w:t>X</w:t>
            </w:r>
          </w:p>
        </w:tc>
      </w:tr>
      <w:tr w:rsidR="0045214B" w:rsidTr="00E6166C">
        <w:trPr>
          <w:trHeight w:val="261"/>
        </w:trPr>
        <w:tc>
          <w:tcPr>
            <w:cnfStyle w:val="001000000000" w:firstRow="0" w:lastRow="0" w:firstColumn="1" w:lastColumn="0" w:oddVBand="0" w:evenVBand="0" w:oddHBand="0" w:evenHBand="0" w:firstRowFirstColumn="0" w:firstRowLastColumn="0" w:lastRowFirstColumn="0" w:lastRowLastColumn="0"/>
            <w:tcW w:w="1371" w:type="dxa"/>
          </w:tcPr>
          <w:p w:rsidR="0045214B" w:rsidRPr="003C5D77" w:rsidRDefault="0045214B" w:rsidP="00E6166C">
            <w:pPr>
              <w:jc w:val="center"/>
              <w:rPr>
                <w:sz w:val="20"/>
              </w:rPr>
            </w:pPr>
          </w:p>
        </w:tc>
        <w:tc>
          <w:tcPr>
            <w:tcW w:w="4241" w:type="dxa"/>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p>
        </w:tc>
        <w:tc>
          <w:tcPr>
            <w:tcW w:w="2560"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c>
          <w:tcPr>
            <w:tcW w:w="2559" w:type="dxa"/>
          </w:tcPr>
          <w:p w:rsidR="0045214B" w:rsidRPr="003C5D77" w:rsidRDefault="0045214B" w:rsidP="00E6166C">
            <w:pPr>
              <w:jc w:val="center"/>
              <w:cnfStyle w:val="000000000000" w:firstRow="0" w:lastRow="0" w:firstColumn="0" w:lastColumn="0" w:oddVBand="0" w:evenVBand="0" w:oddHBand="0" w:evenHBand="0" w:firstRowFirstColumn="0" w:firstRowLastColumn="0" w:lastRowFirstColumn="0" w:lastRowLastColumn="0"/>
              <w:rPr>
                <w:sz w:val="20"/>
              </w:rPr>
            </w:pPr>
          </w:p>
        </w:tc>
      </w:tr>
    </w:tbl>
    <w:p w:rsidR="0045214B" w:rsidRDefault="0045214B" w:rsidP="0045214B"/>
    <w:tbl>
      <w:tblPr>
        <w:tblStyle w:val="PlainTable1"/>
        <w:tblW w:w="0" w:type="auto"/>
        <w:tblLook w:val="04A0" w:firstRow="1" w:lastRow="0" w:firstColumn="1" w:lastColumn="0" w:noHBand="0" w:noVBand="1"/>
      </w:tblPr>
      <w:tblGrid>
        <w:gridCol w:w="1515"/>
        <w:gridCol w:w="679"/>
        <w:gridCol w:w="649"/>
        <w:gridCol w:w="679"/>
        <w:gridCol w:w="649"/>
        <w:gridCol w:w="703"/>
        <w:gridCol w:w="696"/>
        <w:gridCol w:w="603"/>
        <w:gridCol w:w="626"/>
        <w:gridCol w:w="603"/>
        <w:gridCol w:w="626"/>
        <w:gridCol w:w="1322"/>
      </w:tblGrid>
      <w:tr w:rsidR="0045214B" w:rsidTr="009A1F60">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515" w:type="dxa"/>
            <w:vAlign w:val="center"/>
          </w:tcPr>
          <w:p w:rsidR="0045214B" w:rsidRDefault="0045214B" w:rsidP="00E6166C">
            <w:r>
              <w:t>Measures</w:t>
            </w:r>
          </w:p>
        </w:tc>
        <w:tc>
          <w:tcPr>
            <w:tcW w:w="679"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1 </w:t>
            </w:r>
            <w:r>
              <w:br/>
              <w:t>Dir.</w:t>
            </w:r>
          </w:p>
        </w:tc>
        <w:tc>
          <w:tcPr>
            <w:tcW w:w="649"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1 </w:t>
            </w:r>
            <w:r>
              <w:br/>
              <w:t>In.</w:t>
            </w:r>
          </w:p>
        </w:tc>
        <w:tc>
          <w:tcPr>
            <w:tcW w:w="679"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2 </w:t>
            </w:r>
            <w:r>
              <w:br/>
              <w:t>Dir.</w:t>
            </w:r>
          </w:p>
        </w:tc>
        <w:tc>
          <w:tcPr>
            <w:tcW w:w="649"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2 </w:t>
            </w:r>
            <w:r>
              <w:br/>
              <w:t>In.</w:t>
            </w:r>
          </w:p>
        </w:tc>
        <w:tc>
          <w:tcPr>
            <w:tcW w:w="703"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3 </w:t>
            </w:r>
            <w:r>
              <w:br/>
              <w:t>Dir.</w:t>
            </w:r>
          </w:p>
        </w:tc>
        <w:tc>
          <w:tcPr>
            <w:tcW w:w="696"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 xml:space="preserve">3 </w:t>
            </w:r>
            <w:r>
              <w:br/>
              <w:t>In.</w:t>
            </w:r>
          </w:p>
        </w:tc>
        <w:tc>
          <w:tcPr>
            <w:tcW w:w="603"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p>
        </w:tc>
        <w:tc>
          <w:tcPr>
            <w:tcW w:w="626"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p>
        </w:tc>
        <w:tc>
          <w:tcPr>
            <w:tcW w:w="603"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p>
        </w:tc>
        <w:tc>
          <w:tcPr>
            <w:tcW w:w="626"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p>
        </w:tc>
        <w:tc>
          <w:tcPr>
            <w:tcW w:w="1322" w:type="dxa"/>
          </w:tcPr>
          <w:p w:rsidR="0045214B" w:rsidRDefault="0045214B" w:rsidP="00E6166C">
            <w:pPr>
              <w:cnfStyle w:val="100000000000" w:firstRow="1" w:lastRow="0" w:firstColumn="0" w:lastColumn="0" w:oddVBand="0" w:evenVBand="0" w:oddHBand="0" w:evenHBand="0" w:firstRowFirstColumn="0" w:firstRowLastColumn="0" w:lastRowFirstColumn="0" w:lastRowLastColumn="0"/>
            </w:pPr>
            <w:r>
              <w:t>Timing</w:t>
            </w:r>
          </w:p>
        </w:tc>
      </w:tr>
      <w:tr w:rsidR="0045214B" w:rsidTr="009A1F60">
        <w:trPr>
          <w:cnfStyle w:val="000000100000" w:firstRow="0" w:lastRow="0" w:firstColumn="0" w:lastColumn="0" w:oddVBand="0" w:evenVBand="0" w:oddHBand="1" w:evenHBand="0" w:firstRowFirstColumn="0" w:firstRowLastColumn="0" w:lastRowFirstColumn="0" w:lastRowLastColumn="0"/>
          <w:trHeight w:val="799"/>
        </w:trPr>
        <w:tc>
          <w:tcPr>
            <w:cnfStyle w:val="001000000000" w:firstRow="0" w:lastRow="0" w:firstColumn="1" w:lastColumn="0" w:oddVBand="0" w:evenVBand="0" w:oddHBand="0" w:evenHBand="0" w:firstRowFirstColumn="0" w:firstRowLastColumn="0" w:lastRowFirstColumn="0" w:lastRowLastColumn="0"/>
            <w:tcW w:w="1515" w:type="dxa"/>
            <w:vAlign w:val="center"/>
          </w:tcPr>
          <w:p w:rsidR="0045214B" w:rsidRPr="003C5D77" w:rsidRDefault="0045214B" w:rsidP="00E6166C">
            <w:pPr>
              <w:rPr>
                <w:sz w:val="20"/>
              </w:rPr>
            </w:pPr>
            <w:r w:rsidRPr="003C5D77">
              <w:rPr>
                <w:sz w:val="20"/>
              </w:rPr>
              <w:t>Writing assignment in 3xx</w:t>
            </w:r>
          </w:p>
        </w:tc>
        <w:tc>
          <w:tcPr>
            <w:tcW w:w="67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140597">
              <w:rPr>
                <w:rFonts w:cstheme="minorHAnsi"/>
                <w:b/>
                <w:sz w:val="24"/>
                <w:szCs w:val="24"/>
              </w:rPr>
              <w:t>X</w:t>
            </w:r>
          </w:p>
        </w:tc>
        <w:tc>
          <w:tcPr>
            <w:tcW w:w="64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7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4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703"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140597">
              <w:rPr>
                <w:rFonts w:cstheme="minorHAnsi"/>
                <w:b/>
                <w:sz w:val="24"/>
                <w:szCs w:val="24"/>
              </w:rPr>
              <w:t>X</w:t>
            </w:r>
          </w:p>
        </w:tc>
        <w:tc>
          <w:tcPr>
            <w:tcW w:w="696"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03"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26"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03"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26"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1322" w:type="dxa"/>
            <w:vAlign w:val="center"/>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r w:rsidRPr="003C5D77">
              <w:rPr>
                <w:sz w:val="20"/>
              </w:rPr>
              <w:t>Fall</w:t>
            </w:r>
          </w:p>
        </w:tc>
      </w:tr>
      <w:tr w:rsidR="0045214B" w:rsidTr="009A1F60">
        <w:trPr>
          <w:trHeight w:val="541"/>
        </w:trPr>
        <w:tc>
          <w:tcPr>
            <w:cnfStyle w:val="001000000000" w:firstRow="0" w:lastRow="0" w:firstColumn="1" w:lastColumn="0" w:oddVBand="0" w:evenVBand="0" w:oddHBand="0" w:evenHBand="0" w:firstRowFirstColumn="0" w:firstRowLastColumn="0" w:lastRowFirstColumn="0" w:lastRowLastColumn="0"/>
            <w:tcW w:w="1515" w:type="dxa"/>
            <w:vAlign w:val="center"/>
          </w:tcPr>
          <w:p w:rsidR="0045214B" w:rsidRPr="003C5D77" w:rsidRDefault="0045214B" w:rsidP="00E6166C">
            <w:pPr>
              <w:rPr>
                <w:sz w:val="20"/>
              </w:rPr>
            </w:pPr>
            <w:r w:rsidRPr="003C5D77">
              <w:rPr>
                <w:sz w:val="20"/>
              </w:rPr>
              <w:t>Senior exit interview</w:t>
            </w:r>
          </w:p>
        </w:tc>
        <w:tc>
          <w:tcPr>
            <w:tcW w:w="679"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49"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140597">
              <w:rPr>
                <w:rFonts w:cstheme="minorHAnsi"/>
                <w:b/>
                <w:sz w:val="24"/>
                <w:szCs w:val="24"/>
              </w:rPr>
              <w:t>X</w:t>
            </w:r>
          </w:p>
        </w:tc>
        <w:tc>
          <w:tcPr>
            <w:tcW w:w="679"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49"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140597">
              <w:rPr>
                <w:rFonts w:cstheme="minorHAnsi"/>
                <w:b/>
                <w:sz w:val="24"/>
                <w:szCs w:val="24"/>
              </w:rPr>
              <w:t>X</w:t>
            </w:r>
          </w:p>
        </w:tc>
        <w:tc>
          <w:tcPr>
            <w:tcW w:w="703"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96"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140597">
              <w:rPr>
                <w:rFonts w:cstheme="minorHAnsi"/>
                <w:b/>
                <w:sz w:val="24"/>
                <w:szCs w:val="24"/>
              </w:rPr>
              <w:t>X</w:t>
            </w:r>
          </w:p>
        </w:tc>
        <w:tc>
          <w:tcPr>
            <w:tcW w:w="603"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26"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03"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26"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1322" w:type="dxa"/>
            <w:vAlign w:val="center"/>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r w:rsidRPr="003C5D77">
              <w:rPr>
                <w:sz w:val="20"/>
              </w:rPr>
              <w:t>Spring</w:t>
            </w:r>
          </w:p>
        </w:tc>
      </w:tr>
      <w:tr w:rsidR="0045214B" w:rsidTr="009A1F60">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515" w:type="dxa"/>
            <w:vAlign w:val="center"/>
          </w:tcPr>
          <w:p w:rsidR="0045214B" w:rsidRPr="003C5D77" w:rsidRDefault="0045214B" w:rsidP="00E6166C">
            <w:pPr>
              <w:rPr>
                <w:sz w:val="20"/>
              </w:rPr>
            </w:pPr>
            <w:r w:rsidRPr="003C5D77">
              <w:rPr>
                <w:sz w:val="20"/>
              </w:rPr>
              <w:t xml:space="preserve">Report </w:t>
            </w:r>
          </w:p>
        </w:tc>
        <w:tc>
          <w:tcPr>
            <w:tcW w:w="67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4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7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sz w:val="32"/>
                <w:szCs w:val="24"/>
              </w:rPr>
            </w:pPr>
            <w:r w:rsidRPr="00140597">
              <w:rPr>
                <w:rFonts w:cstheme="minorHAnsi"/>
                <w:sz w:val="32"/>
                <w:szCs w:val="24"/>
              </w:rPr>
              <w:t>x</w:t>
            </w:r>
          </w:p>
        </w:tc>
        <w:tc>
          <w:tcPr>
            <w:tcW w:w="64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sz w:val="32"/>
                <w:szCs w:val="24"/>
              </w:rPr>
            </w:pPr>
          </w:p>
        </w:tc>
        <w:tc>
          <w:tcPr>
            <w:tcW w:w="703"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sz w:val="32"/>
                <w:szCs w:val="24"/>
              </w:rPr>
            </w:pPr>
          </w:p>
        </w:tc>
        <w:tc>
          <w:tcPr>
            <w:tcW w:w="696"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sz w:val="32"/>
                <w:szCs w:val="24"/>
              </w:rPr>
            </w:pPr>
          </w:p>
        </w:tc>
        <w:tc>
          <w:tcPr>
            <w:tcW w:w="603"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26"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03"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26"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1322" w:type="dxa"/>
            <w:vAlign w:val="center"/>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r w:rsidRPr="003C5D77">
              <w:rPr>
                <w:sz w:val="20"/>
              </w:rPr>
              <w:t>Fall/Spring</w:t>
            </w:r>
          </w:p>
        </w:tc>
      </w:tr>
      <w:tr w:rsidR="0045214B" w:rsidTr="009A1F60">
        <w:trPr>
          <w:trHeight w:val="799"/>
        </w:trPr>
        <w:tc>
          <w:tcPr>
            <w:cnfStyle w:val="001000000000" w:firstRow="0" w:lastRow="0" w:firstColumn="1" w:lastColumn="0" w:oddVBand="0" w:evenVBand="0" w:oddHBand="0" w:evenHBand="0" w:firstRowFirstColumn="0" w:firstRowLastColumn="0" w:lastRowFirstColumn="0" w:lastRowLastColumn="0"/>
            <w:tcW w:w="1515" w:type="dxa"/>
            <w:vAlign w:val="center"/>
          </w:tcPr>
          <w:p w:rsidR="0045214B" w:rsidRPr="003C5D77" w:rsidRDefault="0045214B" w:rsidP="00E6166C">
            <w:pPr>
              <w:rPr>
                <w:sz w:val="20"/>
              </w:rPr>
            </w:pPr>
            <w:r w:rsidRPr="003C5D77">
              <w:rPr>
                <w:sz w:val="20"/>
              </w:rPr>
              <w:t xml:space="preserve">Oral presentation </w:t>
            </w:r>
          </w:p>
        </w:tc>
        <w:tc>
          <w:tcPr>
            <w:tcW w:w="679"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49"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79"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49"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703"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sz w:val="32"/>
                <w:szCs w:val="24"/>
              </w:rPr>
            </w:pPr>
            <w:r w:rsidRPr="00140597">
              <w:rPr>
                <w:rFonts w:cstheme="minorHAnsi"/>
                <w:sz w:val="32"/>
                <w:szCs w:val="24"/>
              </w:rPr>
              <w:t>x</w:t>
            </w:r>
          </w:p>
        </w:tc>
        <w:tc>
          <w:tcPr>
            <w:tcW w:w="696"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03"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26"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03"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626" w:type="dxa"/>
            <w:vAlign w:val="center"/>
          </w:tcPr>
          <w:p w:rsidR="0045214B" w:rsidRPr="00140597" w:rsidRDefault="0045214B" w:rsidP="00E6166C">
            <w:pPr>
              <w:jc w:val="center"/>
              <w:cnfStyle w:val="000000000000" w:firstRow="0" w:lastRow="0" w:firstColumn="0" w:lastColumn="0" w:oddVBand="0" w:evenVBand="0" w:oddHBand="0" w:evenHBand="0" w:firstRowFirstColumn="0" w:firstRowLastColumn="0" w:lastRowFirstColumn="0" w:lastRowLastColumn="0"/>
              <w:rPr>
                <w:rFonts w:cstheme="minorHAnsi"/>
                <w:b/>
                <w:sz w:val="24"/>
                <w:szCs w:val="24"/>
              </w:rPr>
            </w:pPr>
          </w:p>
        </w:tc>
        <w:tc>
          <w:tcPr>
            <w:tcW w:w="1322" w:type="dxa"/>
            <w:vAlign w:val="center"/>
          </w:tcPr>
          <w:p w:rsidR="0045214B" w:rsidRPr="003C5D77" w:rsidRDefault="0045214B" w:rsidP="00E6166C">
            <w:pPr>
              <w:cnfStyle w:val="000000000000" w:firstRow="0" w:lastRow="0" w:firstColumn="0" w:lastColumn="0" w:oddVBand="0" w:evenVBand="0" w:oddHBand="0" w:evenHBand="0" w:firstRowFirstColumn="0" w:firstRowLastColumn="0" w:lastRowFirstColumn="0" w:lastRowLastColumn="0"/>
              <w:rPr>
                <w:sz w:val="20"/>
              </w:rPr>
            </w:pPr>
            <w:r w:rsidRPr="003C5D77">
              <w:rPr>
                <w:sz w:val="20"/>
              </w:rPr>
              <w:t>Fall/Spring</w:t>
            </w:r>
          </w:p>
        </w:tc>
      </w:tr>
      <w:tr w:rsidR="0045214B" w:rsidTr="009A1F60">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515" w:type="dxa"/>
            <w:vAlign w:val="center"/>
          </w:tcPr>
          <w:p w:rsidR="0045214B" w:rsidRPr="003C5D77" w:rsidRDefault="0045214B" w:rsidP="00E6166C">
            <w:pPr>
              <w:rPr>
                <w:sz w:val="20"/>
              </w:rPr>
            </w:pPr>
            <w:r w:rsidRPr="003C5D77">
              <w:rPr>
                <w:sz w:val="20"/>
              </w:rPr>
              <w:t>Capstone Project</w:t>
            </w:r>
          </w:p>
        </w:tc>
        <w:tc>
          <w:tcPr>
            <w:tcW w:w="67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4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7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49"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703"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96"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03"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26"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03"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626" w:type="dxa"/>
            <w:vAlign w:val="center"/>
          </w:tcPr>
          <w:p w:rsidR="0045214B" w:rsidRPr="00140597" w:rsidRDefault="0045214B" w:rsidP="00E6166C">
            <w:pPr>
              <w:jc w:val="center"/>
              <w:cnfStyle w:val="000000100000" w:firstRow="0" w:lastRow="0" w:firstColumn="0" w:lastColumn="0" w:oddVBand="0" w:evenVBand="0" w:oddHBand="1" w:evenHBand="0" w:firstRowFirstColumn="0" w:firstRowLastColumn="0" w:lastRowFirstColumn="0" w:lastRowLastColumn="0"/>
              <w:rPr>
                <w:rFonts w:cstheme="minorHAnsi"/>
                <w:b/>
                <w:sz w:val="24"/>
                <w:szCs w:val="24"/>
              </w:rPr>
            </w:pPr>
          </w:p>
        </w:tc>
        <w:tc>
          <w:tcPr>
            <w:tcW w:w="1322" w:type="dxa"/>
            <w:vAlign w:val="center"/>
          </w:tcPr>
          <w:p w:rsidR="0045214B" w:rsidRPr="003C5D77" w:rsidRDefault="0045214B" w:rsidP="00E6166C">
            <w:pPr>
              <w:cnfStyle w:val="000000100000" w:firstRow="0" w:lastRow="0" w:firstColumn="0" w:lastColumn="0" w:oddVBand="0" w:evenVBand="0" w:oddHBand="1" w:evenHBand="0" w:firstRowFirstColumn="0" w:firstRowLastColumn="0" w:lastRowFirstColumn="0" w:lastRowLastColumn="0"/>
              <w:rPr>
                <w:sz w:val="20"/>
              </w:rPr>
            </w:pPr>
            <w:r>
              <w:rPr>
                <w:sz w:val="20"/>
              </w:rPr>
              <w:t>Spring</w:t>
            </w:r>
          </w:p>
        </w:tc>
      </w:tr>
      <w:tr w:rsidR="0045214B" w:rsidTr="009A1F60">
        <w:trPr>
          <w:trHeight w:val="271"/>
        </w:trPr>
        <w:tc>
          <w:tcPr>
            <w:cnfStyle w:val="001000000000" w:firstRow="0" w:lastRow="0" w:firstColumn="1" w:lastColumn="0" w:oddVBand="0" w:evenVBand="0" w:oddHBand="0" w:evenHBand="0" w:firstRowFirstColumn="0" w:firstRowLastColumn="0" w:lastRowFirstColumn="0" w:lastRowLastColumn="0"/>
            <w:tcW w:w="1515" w:type="dxa"/>
            <w:vAlign w:val="center"/>
          </w:tcPr>
          <w:p w:rsidR="0045214B" w:rsidRDefault="0045214B" w:rsidP="00E6166C">
            <w:r>
              <w:t>…</w:t>
            </w:r>
          </w:p>
        </w:tc>
        <w:tc>
          <w:tcPr>
            <w:tcW w:w="679"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49"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79"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49"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703"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96"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03"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26"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03"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626" w:type="dxa"/>
            <w:vAlign w:val="center"/>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322" w:type="dxa"/>
            <w:vAlign w:val="center"/>
          </w:tcPr>
          <w:p w:rsidR="0045214B" w:rsidRDefault="0045214B" w:rsidP="00E6166C">
            <w:pPr>
              <w:cnfStyle w:val="000000000000" w:firstRow="0" w:lastRow="0" w:firstColumn="0" w:lastColumn="0" w:oddVBand="0" w:evenVBand="0" w:oddHBand="0" w:evenHBand="0" w:firstRowFirstColumn="0" w:firstRowLastColumn="0" w:lastRowFirstColumn="0" w:lastRowLastColumn="0"/>
            </w:pPr>
          </w:p>
        </w:tc>
      </w:tr>
    </w:tbl>
    <w:p w:rsidR="0045214B" w:rsidRDefault="0045214B" w:rsidP="0045214B"/>
    <w:tbl>
      <w:tblPr>
        <w:tblStyle w:val="PlainTable1"/>
        <w:tblW w:w="0" w:type="auto"/>
        <w:tblLook w:val="04A0" w:firstRow="1" w:lastRow="0" w:firstColumn="1" w:lastColumn="0" w:noHBand="0" w:noVBand="1"/>
      </w:tblPr>
      <w:tblGrid>
        <w:gridCol w:w="1635"/>
        <w:gridCol w:w="1543"/>
        <w:gridCol w:w="1543"/>
        <w:gridCol w:w="1543"/>
        <w:gridCol w:w="1543"/>
        <w:gridCol w:w="1543"/>
      </w:tblGrid>
      <w:tr w:rsidR="0045214B" w:rsidTr="009A1F60">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635" w:type="dxa"/>
          </w:tcPr>
          <w:p w:rsidR="0045214B" w:rsidRDefault="0045214B" w:rsidP="00E6166C">
            <w:r>
              <w:t>Example Map</w:t>
            </w:r>
          </w:p>
        </w:tc>
        <w:tc>
          <w:tcPr>
            <w:tcW w:w="1543"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3-24</w:t>
            </w:r>
          </w:p>
        </w:tc>
        <w:tc>
          <w:tcPr>
            <w:tcW w:w="1543"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4-25</w:t>
            </w:r>
          </w:p>
        </w:tc>
        <w:tc>
          <w:tcPr>
            <w:tcW w:w="1543"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5-26</w:t>
            </w:r>
          </w:p>
        </w:tc>
        <w:tc>
          <w:tcPr>
            <w:tcW w:w="1543"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6-27</w:t>
            </w:r>
          </w:p>
        </w:tc>
        <w:tc>
          <w:tcPr>
            <w:tcW w:w="1543" w:type="dxa"/>
          </w:tcPr>
          <w:p w:rsidR="0045214B" w:rsidRDefault="0045214B" w:rsidP="00E6166C">
            <w:pPr>
              <w:jc w:val="center"/>
              <w:cnfStyle w:val="100000000000" w:firstRow="1" w:lastRow="0" w:firstColumn="0" w:lastColumn="0" w:oddVBand="0" w:evenVBand="0" w:oddHBand="0" w:evenHBand="0" w:firstRowFirstColumn="0" w:firstRowLastColumn="0" w:lastRowFirstColumn="0" w:lastRowLastColumn="0"/>
            </w:pPr>
            <w:r>
              <w:t>AY 27-28</w:t>
            </w:r>
          </w:p>
        </w:tc>
      </w:tr>
      <w:tr w:rsidR="0045214B" w:rsidTr="009A1F60">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635" w:type="dxa"/>
          </w:tcPr>
          <w:p w:rsidR="0045214B" w:rsidRDefault="0045214B" w:rsidP="00E6166C">
            <w:r>
              <w:t>SLO 1</w:t>
            </w:r>
          </w:p>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r>
              <w:t>I</w:t>
            </w:r>
          </w:p>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r>
              <w:t>F</w:t>
            </w:r>
          </w:p>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r>
      <w:tr w:rsidR="0045214B" w:rsidTr="009A1F60">
        <w:trPr>
          <w:trHeight w:val="266"/>
        </w:trPr>
        <w:tc>
          <w:tcPr>
            <w:cnfStyle w:val="001000000000" w:firstRow="0" w:lastRow="0" w:firstColumn="1" w:lastColumn="0" w:oddVBand="0" w:evenVBand="0" w:oddHBand="0" w:evenHBand="0" w:firstRowFirstColumn="0" w:firstRowLastColumn="0" w:lastRowFirstColumn="0" w:lastRowLastColumn="0"/>
            <w:tcW w:w="1635" w:type="dxa"/>
          </w:tcPr>
          <w:p w:rsidR="0045214B" w:rsidRDefault="0045214B" w:rsidP="00E6166C">
            <w:r>
              <w:t>SLO 2</w:t>
            </w:r>
          </w:p>
        </w:tc>
        <w:tc>
          <w:tcPr>
            <w:tcW w:w="1543"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r>
              <w:t>I</w:t>
            </w:r>
          </w:p>
        </w:tc>
        <w:tc>
          <w:tcPr>
            <w:tcW w:w="1543"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543"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543"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r>
              <w:t>F</w:t>
            </w:r>
          </w:p>
        </w:tc>
        <w:tc>
          <w:tcPr>
            <w:tcW w:w="1543"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r>
      <w:tr w:rsidR="0045214B" w:rsidTr="009A1F60">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635" w:type="dxa"/>
          </w:tcPr>
          <w:p w:rsidR="0045214B" w:rsidRDefault="0045214B" w:rsidP="00E6166C">
            <w:r>
              <w:t>SLO 3</w:t>
            </w:r>
          </w:p>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r>
              <w:t>I</w:t>
            </w:r>
          </w:p>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r>
              <w:t>F</w:t>
            </w:r>
          </w:p>
        </w:tc>
      </w:tr>
      <w:tr w:rsidR="0045214B" w:rsidTr="009A1F60">
        <w:trPr>
          <w:trHeight w:val="266"/>
        </w:trPr>
        <w:tc>
          <w:tcPr>
            <w:cnfStyle w:val="001000000000" w:firstRow="0" w:lastRow="0" w:firstColumn="1" w:lastColumn="0" w:oddVBand="0" w:evenVBand="0" w:oddHBand="0" w:evenHBand="0" w:firstRowFirstColumn="0" w:firstRowLastColumn="0" w:lastRowFirstColumn="0" w:lastRowLastColumn="0"/>
            <w:tcW w:w="1635" w:type="dxa"/>
          </w:tcPr>
          <w:p w:rsidR="0045214B" w:rsidRDefault="0045214B" w:rsidP="00E6166C"/>
        </w:tc>
        <w:tc>
          <w:tcPr>
            <w:tcW w:w="1543"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543"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543"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543"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c>
          <w:tcPr>
            <w:tcW w:w="1543" w:type="dxa"/>
          </w:tcPr>
          <w:p w:rsidR="0045214B" w:rsidRDefault="0045214B" w:rsidP="00E6166C">
            <w:pPr>
              <w:jc w:val="center"/>
              <w:cnfStyle w:val="000000000000" w:firstRow="0" w:lastRow="0" w:firstColumn="0" w:lastColumn="0" w:oddVBand="0" w:evenVBand="0" w:oddHBand="0" w:evenHBand="0" w:firstRowFirstColumn="0" w:firstRowLastColumn="0" w:lastRowFirstColumn="0" w:lastRowLastColumn="0"/>
            </w:pPr>
          </w:p>
        </w:tc>
      </w:tr>
      <w:tr w:rsidR="0045214B" w:rsidTr="009A1F60">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635" w:type="dxa"/>
          </w:tcPr>
          <w:p w:rsidR="0045214B" w:rsidRDefault="0045214B" w:rsidP="00E6166C"/>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c>
          <w:tcPr>
            <w:tcW w:w="1543" w:type="dxa"/>
          </w:tcPr>
          <w:p w:rsidR="0045214B" w:rsidRDefault="0045214B" w:rsidP="00E6166C">
            <w:pPr>
              <w:jc w:val="center"/>
              <w:cnfStyle w:val="000000100000" w:firstRow="0" w:lastRow="0" w:firstColumn="0" w:lastColumn="0" w:oddVBand="0" w:evenVBand="0" w:oddHBand="1" w:evenHBand="0" w:firstRowFirstColumn="0" w:firstRowLastColumn="0" w:lastRowFirstColumn="0" w:lastRowLastColumn="0"/>
            </w:pPr>
          </w:p>
        </w:tc>
      </w:tr>
    </w:tbl>
    <w:p w:rsidR="0045214B" w:rsidRPr="003C5D77" w:rsidRDefault="0045214B" w:rsidP="0045214B">
      <w:pPr>
        <w:rPr>
          <w:sz w:val="18"/>
        </w:rPr>
      </w:pPr>
      <w:r w:rsidRPr="003C5D77">
        <w:rPr>
          <w:b/>
          <w:sz w:val="18"/>
        </w:rPr>
        <w:t>Initial Assessment (I)</w:t>
      </w:r>
      <w:r w:rsidRPr="003C5D77">
        <w:rPr>
          <w:sz w:val="18"/>
        </w:rPr>
        <w:t xml:space="preserve"> takes a baseline measure of student achievement.  Results are used to suggest changes in curricular material, structure, and/or delivery that demonstrate the program is seeking improvement.  Changes should be inspired by the assessment results and discussions within the program.</w:t>
      </w:r>
    </w:p>
    <w:p w:rsidR="0045214B" w:rsidRPr="00360C7A" w:rsidRDefault="0045214B" w:rsidP="0045214B">
      <w:pPr>
        <w:rPr>
          <w:sz w:val="18"/>
        </w:rPr>
      </w:pPr>
      <w:r w:rsidRPr="003C5D77">
        <w:rPr>
          <w:b/>
          <w:sz w:val="18"/>
        </w:rPr>
        <w:t>Follow-up Assessment (F)</w:t>
      </w:r>
      <w:r w:rsidRPr="003C5D77">
        <w:rPr>
          <w:sz w:val="18"/>
        </w:rPr>
        <w:t xml:space="preserve"> collects data 2-3 years later to determine if the improvements made helped promote student success.  This assessment would “close the loop” and determine if the changes improved student learning.  The result does not have to be that it improved learning.  It is ok to determine that a change was not effective.</w:t>
      </w:r>
      <w:r>
        <w:br w:type="page"/>
      </w:r>
    </w:p>
    <w:p w:rsidR="0045214B" w:rsidRPr="006611A6" w:rsidRDefault="0045214B" w:rsidP="0045214B">
      <w:pPr>
        <w:rPr>
          <w:b/>
        </w:rPr>
      </w:pPr>
      <w:r w:rsidRPr="006611A6">
        <w:rPr>
          <w:b/>
        </w:rPr>
        <w:lastRenderedPageBreak/>
        <w:t xml:space="preserve">Program 1: </w:t>
      </w:r>
      <w:r w:rsidRPr="006611A6">
        <w:rPr>
          <w:i/>
        </w:rPr>
        <w:t>e.g. Basket Weaving</w:t>
      </w:r>
      <w:r w:rsidRPr="006611A6">
        <w:rPr>
          <w:i/>
        </w:rPr>
        <w:tab/>
      </w:r>
      <w:r w:rsidRPr="006611A6">
        <w:rPr>
          <w:i/>
        </w:rPr>
        <w:tab/>
      </w:r>
      <w:r w:rsidRPr="006611A6">
        <w:rPr>
          <w:i/>
        </w:rPr>
        <w:tab/>
      </w:r>
      <w:r w:rsidRPr="006611A6">
        <w:rPr>
          <w:i/>
        </w:rPr>
        <w:tab/>
      </w:r>
      <w:r w:rsidRPr="006611A6">
        <w:rPr>
          <w:i/>
        </w:rPr>
        <w:tab/>
      </w:r>
      <w:r w:rsidRPr="006611A6">
        <w:rPr>
          <w:i/>
        </w:rPr>
        <w:tab/>
      </w:r>
      <w:r w:rsidRPr="006611A6">
        <w:rPr>
          <w:i/>
        </w:rPr>
        <w:tab/>
      </w:r>
      <w:proofErr w:type="gramStart"/>
      <w:r w:rsidRPr="006611A6">
        <w:rPr>
          <w:i/>
        </w:rPr>
        <w:t>Major</w:t>
      </w:r>
      <w:proofErr w:type="gramEnd"/>
      <w:r w:rsidRPr="006611A6">
        <w:rPr>
          <w:i/>
        </w:rPr>
        <w:t xml:space="preserve"> and Minor</w:t>
      </w:r>
    </w:p>
    <w:p w:rsidR="0045214B" w:rsidRPr="00F907B2" w:rsidRDefault="0045214B" w:rsidP="0045214B">
      <w:pPr>
        <w:rPr>
          <w:i/>
        </w:rPr>
      </w:pPr>
      <w:r>
        <w:rPr>
          <w:b/>
        </w:rPr>
        <w:t>Program 1 Mission Statement:</w:t>
      </w:r>
      <w:r w:rsidRPr="00DE2FAF">
        <w:rPr>
          <w:i/>
        </w:rPr>
        <w:t xml:space="preserve"> </w:t>
      </w:r>
      <w:r>
        <w:rPr>
          <w:i/>
        </w:rPr>
        <w:br/>
        <w:t>I</w:t>
      </w:r>
      <w:r w:rsidRPr="00DE2FAF">
        <w:rPr>
          <w:i/>
        </w:rPr>
        <w:t>f the same as the departmental mission statement</w:t>
      </w:r>
      <w:r>
        <w:rPr>
          <w:i/>
        </w:rPr>
        <w:t>, please list it here with a 1-3 sentence justification.</w:t>
      </w:r>
    </w:p>
    <w:p w:rsidR="0045214B" w:rsidRPr="00DE2FAF" w:rsidRDefault="0045214B" w:rsidP="0045214B">
      <w:pPr>
        <w:rPr>
          <w:b/>
        </w:rPr>
      </w:pPr>
      <w:r>
        <w:rPr>
          <w:b/>
        </w:rPr>
        <w:t>Student Learning Outcomes</w:t>
      </w:r>
      <w:proofErr w:type="gramStart"/>
      <w:r>
        <w:rPr>
          <w:b/>
        </w:rPr>
        <w:t>:</w:t>
      </w:r>
      <w:proofErr w:type="gramEnd"/>
      <w:r>
        <w:rPr>
          <w:b/>
        </w:rPr>
        <w:br/>
      </w:r>
      <w:r>
        <w:rPr>
          <w:i/>
        </w:rPr>
        <w:t>SLOs are written in a student-centered manner and detail an assessable knowledge, skill, ability, or competency students should develop in the program.  When selecting SLOs please consider the feasibility of measuring them by two methods, with at least one being direct.</w:t>
      </w:r>
    </w:p>
    <w:p w:rsidR="0045214B" w:rsidRDefault="0045214B" w:rsidP="0045214B">
      <w:pPr>
        <w:pStyle w:val="ListParagraph"/>
        <w:numPr>
          <w:ilvl w:val="0"/>
          <w:numId w:val="3"/>
        </w:numPr>
        <w:rPr>
          <w:b/>
        </w:rPr>
      </w:pPr>
      <w:r>
        <w:rPr>
          <w:b/>
        </w:rPr>
        <w:t xml:space="preserve"> SLO 1:  </w:t>
      </w:r>
      <w:r>
        <w:rPr>
          <w:i/>
        </w:rPr>
        <w:t xml:space="preserve">e.g. Students will be able to explain the relationship between X and Y.  </w:t>
      </w:r>
    </w:p>
    <w:p w:rsidR="0045214B" w:rsidRDefault="0045214B" w:rsidP="0045214B">
      <w:pPr>
        <w:pStyle w:val="ListParagraph"/>
        <w:numPr>
          <w:ilvl w:val="0"/>
          <w:numId w:val="3"/>
        </w:numPr>
        <w:rPr>
          <w:b/>
        </w:rPr>
      </w:pPr>
      <w:r>
        <w:rPr>
          <w:b/>
        </w:rPr>
        <w:t xml:space="preserve"> SLO 2</w:t>
      </w:r>
    </w:p>
    <w:p w:rsidR="0045214B" w:rsidRDefault="0045214B" w:rsidP="0045214B">
      <w:pPr>
        <w:pStyle w:val="ListParagraph"/>
        <w:numPr>
          <w:ilvl w:val="0"/>
          <w:numId w:val="3"/>
        </w:numPr>
        <w:rPr>
          <w:b/>
        </w:rPr>
      </w:pPr>
      <w:r>
        <w:rPr>
          <w:b/>
        </w:rPr>
        <w:t xml:space="preserve"> SLO 3</w:t>
      </w:r>
    </w:p>
    <w:p w:rsidR="0045214B" w:rsidRDefault="0045214B" w:rsidP="0045214B">
      <w:pPr>
        <w:pStyle w:val="ListParagraph"/>
        <w:numPr>
          <w:ilvl w:val="0"/>
          <w:numId w:val="3"/>
        </w:numPr>
        <w:rPr>
          <w:b/>
        </w:rPr>
      </w:pPr>
      <w:r>
        <w:rPr>
          <w:b/>
        </w:rPr>
        <w:t xml:space="preserve"> SLO 4 </w:t>
      </w:r>
    </w:p>
    <w:p w:rsidR="0045214B" w:rsidRDefault="0045214B" w:rsidP="0045214B">
      <w:pPr>
        <w:pStyle w:val="ListParagraph"/>
        <w:numPr>
          <w:ilvl w:val="0"/>
          <w:numId w:val="3"/>
        </w:numPr>
        <w:rPr>
          <w:b/>
        </w:rPr>
      </w:pPr>
      <w:r>
        <w:rPr>
          <w:b/>
        </w:rPr>
        <w:t xml:space="preserve"> SLO 5</w:t>
      </w:r>
    </w:p>
    <w:p w:rsidR="0045214B" w:rsidRDefault="0045214B" w:rsidP="0045214B">
      <w:pPr>
        <w:rPr>
          <w:sz w:val="18"/>
        </w:rPr>
      </w:pPr>
    </w:p>
    <w:p w:rsidR="0045214B" w:rsidRDefault="0045214B" w:rsidP="0045214B">
      <w:pPr>
        <w:rPr>
          <w:sz w:val="18"/>
        </w:rPr>
      </w:pPr>
    </w:p>
    <w:p w:rsidR="0045214B" w:rsidRDefault="0045214B" w:rsidP="0045214B">
      <w:pPr>
        <w:rPr>
          <w:sz w:val="18"/>
        </w:rPr>
      </w:pPr>
      <w:r>
        <w:rPr>
          <w:sz w:val="18"/>
        </w:rPr>
        <w:br w:type="page"/>
      </w:r>
    </w:p>
    <w:p w:rsidR="0045214B" w:rsidRPr="00EB6427" w:rsidRDefault="0045214B" w:rsidP="0045214B">
      <w:pPr>
        <w:rPr>
          <w:b/>
        </w:rPr>
      </w:pPr>
      <w:r w:rsidRPr="00EB6427">
        <w:rPr>
          <w:b/>
        </w:rPr>
        <w:lastRenderedPageBreak/>
        <w:t>Program 1:</w:t>
      </w:r>
    </w:p>
    <w:p w:rsidR="0045214B" w:rsidRPr="00EB6427" w:rsidRDefault="0045214B" w:rsidP="0045214B">
      <w:pPr>
        <w:rPr>
          <w:b/>
        </w:rPr>
      </w:pPr>
      <w:r w:rsidRPr="00EB6427">
        <w:rPr>
          <w:b/>
        </w:rPr>
        <w:t xml:space="preserve">SLO </w:t>
      </w:r>
      <w:r>
        <w:rPr>
          <w:b/>
        </w:rPr>
        <w:t>1</w:t>
      </w:r>
      <w:r w:rsidRPr="00EB6427">
        <w:rPr>
          <w:b/>
        </w:rPr>
        <w:t xml:space="preserve">:   </w:t>
      </w:r>
    </w:p>
    <w:p w:rsidR="0045214B" w:rsidRDefault="0045214B" w:rsidP="0045214B">
      <w:pPr>
        <w:rPr>
          <w:sz w:val="18"/>
        </w:rPr>
      </w:pPr>
    </w:p>
    <w:p w:rsidR="0045214B" w:rsidRPr="00EB6427" w:rsidRDefault="0045214B" w:rsidP="0045214B">
      <w:pPr>
        <w:rPr>
          <w:b/>
        </w:rPr>
      </w:pPr>
      <w:r w:rsidRPr="00EB6427">
        <w:rPr>
          <w:b/>
        </w:rPr>
        <w:t>Measure 1:</w:t>
      </w:r>
    </w:p>
    <w:p w:rsidR="0045214B" w:rsidRPr="00EB6427" w:rsidRDefault="0045214B" w:rsidP="0045214B">
      <w:pPr>
        <w:rPr>
          <w:i/>
        </w:rPr>
      </w:pPr>
      <w:r w:rsidRPr="00EB6427">
        <w:tab/>
      </w:r>
      <w:r w:rsidRPr="00EB6427">
        <w:rPr>
          <w:i/>
        </w:rPr>
        <w:t xml:space="preserve">Briefly describe your direct measure.  </w:t>
      </w:r>
    </w:p>
    <w:p w:rsidR="0045214B" w:rsidRPr="00EB6427" w:rsidRDefault="0045214B" w:rsidP="0045214B">
      <w:pPr>
        <w:ind w:firstLine="720"/>
      </w:pPr>
      <w:r w:rsidRPr="00EB6427">
        <w:rPr>
          <w:i/>
        </w:rPr>
        <w:t>Please include the following:</w:t>
      </w:r>
      <w:r w:rsidRPr="00EB6427">
        <w:tab/>
      </w:r>
    </w:p>
    <w:p w:rsidR="0045214B" w:rsidRPr="00EB6427" w:rsidRDefault="0045214B" w:rsidP="0045214B">
      <w:pPr>
        <w:pStyle w:val="ListParagraph"/>
        <w:numPr>
          <w:ilvl w:val="0"/>
          <w:numId w:val="1"/>
        </w:numPr>
        <w:ind w:left="1080"/>
      </w:pPr>
      <w:r w:rsidRPr="00EB6427">
        <w:rPr>
          <w:i/>
        </w:rPr>
        <w:t>Artifact type:</w:t>
      </w:r>
      <w:r w:rsidRPr="00EB6427">
        <w:t xml:space="preserve"> </w:t>
      </w:r>
      <w:r w:rsidRPr="00EB6427">
        <w:rPr>
          <w:i/>
        </w:rPr>
        <w:t>Exam, homework, lab report, presentation, performance, etc.</w:t>
      </w:r>
    </w:p>
    <w:p w:rsidR="0045214B" w:rsidRPr="00EB6427" w:rsidRDefault="0045214B" w:rsidP="0045214B">
      <w:pPr>
        <w:pStyle w:val="ListParagraph"/>
        <w:numPr>
          <w:ilvl w:val="0"/>
          <w:numId w:val="1"/>
        </w:numPr>
        <w:ind w:left="1080"/>
      </w:pPr>
      <w:r w:rsidRPr="00EB6427">
        <w:rPr>
          <w:i/>
        </w:rPr>
        <w:t>Artifact source:</w:t>
      </w:r>
      <w:r w:rsidRPr="00EB6427">
        <w:t xml:space="preserve"> </w:t>
      </w:r>
      <w:r w:rsidRPr="00EB6427">
        <w:rPr>
          <w:i/>
        </w:rPr>
        <w:t>Course, co-curricular presentation or performance, external evaluator, etc.</w:t>
      </w:r>
    </w:p>
    <w:p w:rsidR="0045214B" w:rsidRPr="00EB6427" w:rsidRDefault="0045214B" w:rsidP="0045214B">
      <w:pPr>
        <w:pStyle w:val="ListParagraph"/>
        <w:numPr>
          <w:ilvl w:val="0"/>
          <w:numId w:val="1"/>
        </w:numPr>
        <w:ind w:left="1080"/>
      </w:pPr>
      <w:r w:rsidRPr="00EB6427">
        <w:rPr>
          <w:i/>
        </w:rPr>
        <w:t>Rubric and/or how the artifact is assessed</w:t>
      </w:r>
    </w:p>
    <w:p w:rsidR="0045214B" w:rsidRPr="00EB6427" w:rsidRDefault="0045214B" w:rsidP="0045214B"/>
    <w:p w:rsidR="0045214B" w:rsidRPr="00EB6427" w:rsidRDefault="0045214B" w:rsidP="0045214B">
      <w:r w:rsidRPr="00EB6427">
        <w:rPr>
          <w:b/>
        </w:rPr>
        <w:t>Target for Measure 1</w:t>
      </w:r>
      <w:r w:rsidRPr="00EB6427">
        <w:t>:</w:t>
      </w:r>
    </w:p>
    <w:p w:rsidR="0045214B" w:rsidRPr="00EB6427" w:rsidRDefault="0045214B" w:rsidP="0045214B"/>
    <w:p w:rsidR="0045214B" w:rsidRPr="00EB6427" w:rsidRDefault="0045214B" w:rsidP="0045214B"/>
    <w:p w:rsidR="0045214B" w:rsidRPr="00EB6427" w:rsidRDefault="0045214B" w:rsidP="0045214B"/>
    <w:p w:rsidR="0045214B" w:rsidRPr="00EB6427" w:rsidRDefault="0045214B" w:rsidP="0045214B">
      <w:pPr>
        <w:rPr>
          <w:b/>
        </w:rPr>
      </w:pPr>
      <w:r w:rsidRPr="00EB6427">
        <w:rPr>
          <w:b/>
        </w:rPr>
        <w:t xml:space="preserve">Measure 2: </w:t>
      </w:r>
      <w:r w:rsidRPr="00EB6427">
        <w:rPr>
          <w:b/>
          <w:i/>
        </w:rPr>
        <w:t xml:space="preserve"> </w:t>
      </w:r>
    </w:p>
    <w:p w:rsidR="0045214B" w:rsidRPr="00EB6427" w:rsidRDefault="0045214B" w:rsidP="0045214B">
      <w:pPr>
        <w:rPr>
          <w:i/>
        </w:rPr>
      </w:pPr>
      <w:r w:rsidRPr="00EB6427">
        <w:tab/>
      </w:r>
      <w:r w:rsidRPr="00EB6427">
        <w:rPr>
          <w:i/>
        </w:rPr>
        <w:t xml:space="preserve">Briefly describe the measure.  Clearly state if it is direct or indirect.  </w:t>
      </w:r>
    </w:p>
    <w:p w:rsidR="0045214B" w:rsidRPr="00EB6427" w:rsidRDefault="0045214B" w:rsidP="0045214B">
      <w:pPr>
        <w:rPr>
          <w:i/>
        </w:rPr>
      </w:pPr>
      <w:r w:rsidRPr="00EB6427">
        <w:rPr>
          <w:i/>
        </w:rPr>
        <w:tab/>
        <w:t>For a second direct measure see above.</w:t>
      </w:r>
    </w:p>
    <w:p w:rsidR="0045214B" w:rsidRPr="00EB6427" w:rsidRDefault="0045214B" w:rsidP="0045214B">
      <w:pPr>
        <w:rPr>
          <w:i/>
        </w:rPr>
      </w:pPr>
      <w:r w:rsidRPr="00EB6427">
        <w:rPr>
          <w:i/>
        </w:rPr>
        <w:tab/>
        <w:t>For an indirect measure please include the following:</w:t>
      </w:r>
    </w:p>
    <w:p w:rsidR="0045214B" w:rsidRPr="00EB6427" w:rsidRDefault="0045214B" w:rsidP="0045214B">
      <w:pPr>
        <w:pStyle w:val="ListParagraph"/>
        <w:numPr>
          <w:ilvl w:val="0"/>
          <w:numId w:val="2"/>
        </w:numPr>
        <w:ind w:left="1080"/>
        <w:rPr>
          <w:i/>
        </w:rPr>
      </w:pPr>
      <w:r w:rsidRPr="00EB6427">
        <w:rPr>
          <w:i/>
        </w:rPr>
        <w:t>Method of administration (survey, interview, focus group)</w:t>
      </w:r>
    </w:p>
    <w:p w:rsidR="0045214B" w:rsidRPr="00EB6427" w:rsidRDefault="0045214B" w:rsidP="0045214B">
      <w:pPr>
        <w:pStyle w:val="ListParagraph"/>
        <w:numPr>
          <w:ilvl w:val="0"/>
          <w:numId w:val="2"/>
        </w:numPr>
        <w:ind w:left="1080"/>
        <w:rPr>
          <w:i/>
        </w:rPr>
      </w:pPr>
      <w:r w:rsidRPr="00EB6427">
        <w:rPr>
          <w:i/>
        </w:rPr>
        <w:t>List the question(s) that directly tie to the SLO.</w:t>
      </w:r>
    </w:p>
    <w:p w:rsidR="0045214B" w:rsidRPr="00EB6427" w:rsidRDefault="0045214B" w:rsidP="0045214B">
      <w:pPr>
        <w:rPr>
          <w:i/>
        </w:rPr>
      </w:pPr>
    </w:p>
    <w:p w:rsidR="0045214B" w:rsidRPr="00EB6427" w:rsidRDefault="0045214B" w:rsidP="0045214B">
      <w:pPr>
        <w:rPr>
          <w:b/>
        </w:rPr>
      </w:pPr>
      <w:r w:rsidRPr="00EB6427">
        <w:rPr>
          <w:b/>
        </w:rPr>
        <w:t>Target for Measure 2:</w:t>
      </w:r>
    </w:p>
    <w:p w:rsidR="0045214B" w:rsidRDefault="0045214B" w:rsidP="0045214B">
      <w:pPr>
        <w:rPr>
          <w:b/>
        </w:rPr>
      </w:pPr>
      <w:r>
        <w:rPr>
          <w:i/>
          <w:sz w:val="18"/>
        </w:rPr>
        <w:br w:type="page"/>
      </w:r>
    </w:p>
    <w:p w:rsidR="0045214B" w:rsidRPr="00EB6427" w:rsidRDefault="0045214B" w:rsidP="0045214B">
      <w:pPr>
        <w:rPr>
          <w:b/>
        </w:rPr>
      </w:pPr>
      <w:r w:rsidRPr="00EB6427">
        <w:rPr>
          <w:b/>
        </w:rPr>
        <w:lastRenderedPageBreak/>
        <w:t>Program 1:</w:t>
      </w:r>
    </w:p>
    <w:p w:rsidR="0045214B" w:rsidRPr="00EB6427" w:rsidRDefault="0045214B" w:rsidP="0045214B">
      <w:pPr>
        <w:rPr>
          <w:b/>
        </w:rPr>
      </w:pPr>
      <w:r w:rsidRPr="00EB6427">
        <w:rPr>
          <w:b/>
        </w:rPr>
        <w:t xml:space="preserve">SLO </w:t>
      </w:r>
      <w:r>
        <w:rPr>
          <w:b/>
        </w:rPr>
        <w:t>2</w:t>
      </w:r>
      <w:r w:rsidRPr="00EB6427">
        <w:rPr>
          <w:b/>
        </w:rPr>
        <w:t xml:space="preserve">:   </w:t>
      </w:r>
    </w:p>
    <w:p w:rsidR="0045214B" w:rsidRDefault="0045214B" w:rsidP="0045214B">
      <w:pPr>
        <w:rPr>
          <w:sz w:val="18"/>
        </w:rPr>
      </w:pPr>
    </w:p>
    <w:p w:rsidR="0045214B" w:rsidRPr="00EB6427" w:rsidRDefault="0045214B" w:rsidP="0045214B">
      <w:pPr>
        <w:rPr>
          <w:b/>
        </w:rPr>
      </w:pPr>
      <w:r w:rsidRPr="00EB6427">
        <w:rPr>
          <w:b/>
        </w:rPr>
        <w:t>Measure 1:</w:t>
      </w:r>
    </w:p>
    <w:p w:rsidR="0045214B" w:rsidRPr="00EB6427" w:rsidRDefault="0045214B" w:rsidP="0045214B">
      <w:pPr>
        <w:rPr>
          <w:i/>
        </w:rPr>
      </w:pPr>
      <w:r w:rsidRPr="00EB6427">
        <w:tab/>
      </w:r>
      <w:r w:rsidRPr="00EB6427">
        <w:rPr>
          <w:i/>
        </w:rPr>
        <w:t xml:space="preserve">Briefly describe your direct measure.  </w:t>
      </w:r>
    </w:p>
    <w:p w:rsidR="0045214B" w:rsidRPr="00EB6427" w:rsidRDefault="0045214B" w:rsidP="0045214B">
      <w:pPr>
        <w:ind w:firstLine="720"/>
      </w:pPr>
      <w:r w:rsidRPr="00EB6427">
        <w:rPr>
          <w:i/>
        </w:rPr>
        <w:t>Please include the following:</w:t>
      </w:r>
      <w:r w:rsidRPr="00EB6427">
        <w:tab/>
      </w:r>
    </w:p>
    <w:p w:rsidR="0045214B" w:rsidRPr="00EB6427" w:rsidRDefault="0045214B" w:rsidP="0045214B">
      <w:pPr>
        <w:pStyle w:val="ListParagraph"/>
        <w:numPr>
          <w:ilvl w:val="0"/>
          <w:numId w:val="1"/>
        </w:numPr>
        <w:ind w:left="1080"/>
      </w:pPr>
      <w:r w:rsidRPr="00EB6427">
        <w:rPr>
          <w:i/>
        </w:rPr>
        <w:t>Artifact type:</w:t>
      </w:r>
      <w:r w:rsidRPr="00EB6427">
        <w:t xml:space="preserve"> </w:t>
      </w:r>
      <w:r w:rsidRPr="00EB6427">
        <w:rPr>
          <w:i/>
        </w:rPr>
        <w:t>Exam, homework, lab report, presentation, performance, etc.</w:t>
      </w:r>
    </w:p>
    <w:p w:rsidR="0045214B" w:rsidRPr="00EB6427" w:rsidRDefault="0045214B" w:rsidP="0045214B">
      <w:pPr>
        <w:pStyle w:val="ListParagraph"/>
        <w:numPr>
          <w:ilvl w:val="0"/>
          <w:numId w:val="1"/>
        </w:numPr>
        <w:ind w:left="1080"/>
      </w:pPr>
      <w:r w:rsidRPr="00EB6427">
        <w:rPr>
          <w:i/>
        </w:rPr>
        <w:t>Artifact source:</w:t>
      </w:r>
      <w:r w:rsidRPr="00EB6427">
        <w:t xml:space="preserve"> </w:t>
      </w:r>
      <w:r w:rsidRPr="00EB6427">
        <w:rPr>
          <w:i/>
        </w:rPr>
        <w:t>Course, co-curricular presentation or performance, external evaluator, etc.</w:t>
      </w:r>
    </w:p>
    <w:p w:rsidR="0045214B" w:rsidRPr="00EB6427" w:rsidRDefault="0045214B" w:rsidP="0045214B">
      <w:pPr>
        <w:pStyle w:val="ListParagraph"/>
        <w:numPr>
          <w:ilvl w:val="0"/>
          <w:numId w:val="1"/>
        </w:numPr>
        <w:ind w:left="1080"/>
      </w:pPr>
      <w:r w:rsidRPr="00EB6427">
        <w:rPr>
          <w:i/>
        </w:rPr>
        <w:t>Rubric and/or how the artifact is assessed</w:t>
      </w:r>
    </w:p>
    <w:p w:rsidR="0045214B" w:rsidRPr="00EB6427" w:rsidRDefault="0045214B" w:rsidP="0045214B"/>
    <w:p w:rsidR="0045214B" w:rsidRPr="00EB6427" w:rsidRDefault="0045214B" w:rsidP="0045214B">
      <w:r w:rsidRPr="00EB6427">
        <w:rPr>
          <w:b/>
        </w:rPr>
        <w:t>Target for Measure 1</w:t>
      </w:r>
      <w:r w:rsidRPr="00EB6427">
        <w:t>:</w:t>
      </w:r>
    </w:p>
    <w:p w:rsidR="0045214B" w:rsidRPr="00EB6427" w:rsidRDefault="0045214B" w:rsidP="0045214B"/>
    <w:p w:rsidR="0045214B" w:rsidRPr="00EB6427" w:rsidRDefault="0045214B" w:rsidP="0045214B"/>
    <w:p w:rsidR="0045214B" w:rsidRPr="00EB6427" w:rsidRDefault="0045214B" w:rsidP="0045214B"/>
    <w:p w:rsidR="0045214B" w:rsidRPr="00EB6427" w:rsidRDefault="0045214B" w:rsidP="0045214B">
      <w:pPr>
        <w:rPr>
          <w:b/>
        </w:rPr>
      </w:pPr>
      <w:r w:rsidRPr="00EB6427">
        <w:rPr>
          <w:b/>
        </w:rPr>
        <w:t xml:space="preserve">Measure 2: </w:t>
      </w:r>
      <w:r w:rsidRPr="00EB6427">
        <w:rPr>
          <w:b/>
          <w:i/>
        </w:rPr>
        <w:t xml:space="preserve"> </w:t>
      </w:r>
    </w:p>
    <w:p w:rsidR="0045214B" w:rsidRPr="00EB6427" w:rsidRDefault="0045214B" w:rsidP="0045214B">
      <w:pPr>
        <w:rPr>
          <w:i/>
        </w:rPr>
      </w:pPr>
      <w:r w:rsidRPr="00EB6427">
        <w:tab/>
      </w:r>
      <w:r w:rsidRPr="00EB6427">
        <w:rPr>
          <w:i/>
        </w:rPr>
        <w:t xml:space="preserve">Briefly describe the measure.  Clearly state if it is direct or indirect.  </w:t>
      </w:r>
    </w:p>
    <w:p w:rsidR="0045214B" w:rsidRPr="00EB6427" w:rsidRDefault="0045214B" w:rsidP="0045214B">
      <w:pPr>
        <w:rPr>
          <w:i/>
        </w:rPr>
      </w:pPr>
      <w:r w:rsidRPr="00EB6427">
        <w:rPr>
          <w:i/>
        </w:rPr>
        <w:tab/>
        <w:t>For a second direct measure see above.</w:t>
      </w:r>
    </w:p>
    <w:p w:rsidR="0045214B" w:rsidRPr="00EB6427" w:rsidRDefault="0045214B" w:rsidP="0045214B">
      <w:pPr>
        <w:rPr>
          <w:i/>
        </w:rPr>
      </w:pPr>
      <w:r w:rsidRPr="00EB6427">
        <w:rPr>
          <w:i/>
        </w:rPr>
        <w:tab/>
        <w:t>For an indirect measure please include the following:</w:t>
      </w:r>
    </w:p>
    <w:p w:rsidR="0045214B" w:rsidRPr="00EB6427" w:rsidRDefault="0045214B" w:rsidP="0045214B">
      <w:pPr>
        <w:pStyle w:val="ListParagraph"/>
        <w:numPr>
          <w:ilvl w:val="0"/>
          <w:numId w:val="2"/>
        </w:numPr>
        <w:ind w:left="1080"/>
        <w:rPr>
          <w:i/>
        </w:rPr>
      </w:pPr>
      <w:r w:rsidRPr="00EB6427">
        <w:rPr>
          <w:i/>
        </w:rPr>
        <w:t>Method of administration (survey, interview, focus group)</w:t>
      </w:r>
    </w:p>
    <w:p w:rsidR="0045214B" w:rsidRPr="00EB6427" w:rsidRDefault="0045214B" w:rsidP="0045214B">
      <w:pPr>
        <w:pStyle w:val="ListParagraph"/>
        <w:numPr>
          <w:ilvl w:val="0"/>
          <w:numId w:val="2"/>
        </w:numPr>
        <w:ind w:left="1080"/>
        <w:rPr>
          <w:i/>
        </w:rPr>
      </w:pPr>
      <w:r w:rsidRPr="00EB6427">
        <w:rPr>
          <w:i/>
        </w:rPr>
        <w:t>List the question(s) that directly tie to the SLO.</w:t>
      </w:r>
    </w:p>
    <w:p w:rsidR="0045214B" w:rsidRPr="00EB6427" w:rsidRDefault="0045214B" w:rsidP="0045214B">
      <w:pPr>
        <w:rPr>
          <w:i/>
        </w:rPr>
      </w:pPr>
    </w:p>
    <w:p w:rsidR="0045214B" w:rsidRPr="00EB6427" w:rsidRDefault="0045214B" w:rsidP="0045214B">
      <w:pPr>
        <w:rPr>
          <w:b/>
        </w:rPr>
      </w:pPr>
      <w:r w:rsidRPr="00EB6427">
        <w:rPr>
          <w:b/>
        </w:rPr>
        <w:t>Target for Measure 2:</w:t>
      </w:r>
    </w:p>
    <w:p w:rsidR="0045214B" w:rsidRPr="00EB6427" w:rsidRDefault="0045214B" w:rsidP="0045214B">
      <w:pPr>
        <w:rPr>
          <w:b/>
        </w:rPr>
      </w:pPr>
      <w:r>
        <w:rPr>
          <w:i/>
          <w:sz w:val="18"/>
        </w:rPr>
        <w:br w:type="page"/>
      </w:r>
      <w:r w:rsidRPr="00EB6427">
        <w:rPr>
          <w:b/>
        </w:rPr>
        <w:lastRenderedPageBreak/>
        <w:t>Program 1:</w:t>
      </w:r>
    </w:p>
    <w:p w:rsidR="0045214B" w:rsidRPr="00EB6427" w:rsidRDefault="0045214B" w:rsidP="0045214B">
      <w:pPr>
        <w:rPr>
          <w:b/>
        </w:rPr>
      </w:pPr>
      <w:r w:rsidRPr="00EB6427">
        <w:rPr>
          <w:b/>
        </w:rPr>
        <w:t xml:space="preserve">SLO </w:t>
      </w:r>
      <w:r>
        <w:rPr>
          <w:b/>
        </w:rPr>
        <w:t>3</w:t>
      </w:r>
      <w:r w:rsidRPr="00EB6427">
        <w:rPr>
          <w:b/>
        </w:rPr>
        <w:t xml:space="preserve">:   </w:t>
      </w:r>
    </w:p>
    <w:p w:rsidR="0045214B" w:rsidRDefault="0045214B" w:rsidP="0045214B">
      <w:pPr>
        <w:rPr>
          <w:sz w:val="18"/>
        </w:rPr>
      </w:pPr>
    </w:p>
    <w:p w:rsidR="0045214B" w:rsidRPr="00EB6427" w:rsidRDefault="0045214B" w:rsidP="0045214B">
      <w:pPr>
        <w:rPr>
          <w:b/>
        </w:rPr>
      </w:pPr>
      <w:r w:rsidRPr="00EB6427">
        <w:rPr>
          <w:b/>
        </w:rPr>
        <w:t>Measure 1:</w:t>
      </w:r>
    </w:p>
    <w:p w:rsidR="0045214B" w:rsidRPr="00EB6427" w:rsidRDefault="0045214B" w:rsidP="0045214B">
      <w:pPr>
        <w:rPr>
          <w:i/>
        </w:rPr>
      </w:pPr>
      <w:r w:rsidRPr="00EB6427">
        <w:tab/>
      </w:r>
      <w:r w:rsidRPr="00EB6427">
        <w:rPr>
          <w:i/>
        </w:rPr>
        <w:t xml:space="preserve">Briefly describe your direct measure.  </w:t>
      </w:r>
    </w:p>
    <w:p w:rsidR="0045214B" w:rsidRPr="00EB6427" w:rsidRDefault="0045214B" w:rsidP="0045214B">
      <w:pPr>
        <w:ind w:firstLine="720"/>
      </w:pPr>
      <w:r w:rsidRPr="00EB6427">
        <w:rPr>
          <w:i/>
        </w:rPr>
        <w:t>Please include the following:</w:t>
      </w:r>
      <w:r w:rsidRPr="00EB6427">
        <w:tab/>
      </w:r>
    </w:p>
    <w:p w:rsidR="0045214B" w:rsidRPr="00EB6427" w:rsidRDefault="0045214B" w:rsidP="0045214B">
      <w:pPr>
        <w:pStyle w:val="ListParagraph"/>
        <w:numPr>
          <w:ilvl w:val="0"/>
          <w:numId w:val="1"/>
        </w:numPr>
        <w:ind w:left="1080"/>
      </w:pPr>
      <w:r w:rsidRPr="00EB6427">
        <w:rPr>
          <w:i/>
        </w:rPr>
        <w:t>Artifact type:</w:t>
      </w:r>
      <w:r w:rsidRPr="00EB6427">
        <w:t xml:space="preserve"> </w:t>
      </w:r>
      <w:r w:rsidRPr="00EB6427">
        <w:rPr>
          <w:i/>
        </w:rPr>
        <w:t>Exam, homework, lab report, presentation, performance, etc.</w:t>
      </w:r>
    </w:p>
    <w:p w:rsidR="0045214B" w:rsidRPr="00EB6427" w:rsidRDefault="0045214B" w:rsidP="0045214B">
      <w:pPr>
        <w:pStyle w:val="ListParagraph"/>
        <w:numPr>
          <w:ilvl w:val="0"/>
          <w:numId w:val="1"/>
        </w:numPr>
        <w:ind w:left="1080"/>
      </w:pPr>
      <w:r w:rsidRPr="00EB6427">
        <w:rPr>
          <w:i/>
        </w:rPr>
        <w:t>Artifact source:</w:t>
      </w:r>
      <w:r w:rsidRPr="00EB6427">
        <w:t xml:space="preserve"> </w:t>
      </w:r>
      <w:r w:rsidRPr="00EB6427">
        <w:rPr>
          <w:i/>
        </w:rPr>
        <w:t>Course, co-curricular presentation or performance, external evaluator, etc.</w:t>
      </w:r>
    </w:p>
    <w:p w:rsidR="0045214B" w:rsidRPr="00EB6427" w:rsidRDefault="0045214B" w:rsidP="0045214B">
      <w:pPr>
        <w:pStyle w:val="ListParagraph"/>
        <w:numPr>
          <w:ilvl w:val="0"/>
          <w:numId w:val="1"/>
        </w:numPr>
        <w:ind w:left="1080"/>
      </w:pPr>
      <w:r w:rsidRPr="00EB6427">
        <w:rPr>
          <w:i/>
        </w:rPr>
        <w:t>Rubric and/or how the artifact is assessed</w:t>
      </w:r>
    </w:p>
    <w:p w:rsidR="0045214B" w:rsidRPr="00EB6427" w:rsidRDefault="0045214B" w:rsidP="0045214B"/>
    <w:p w:rsidR="0045214B" w:rsidRPr="00EB6427" w:rsidRDefault="0045214B" w:rsidP="0045214B">
      <w:r w:rsidRPr="00EB6427">
        <w:rPr>
          <w:b/>
        </w:rPr>
        <w:t>Target for Measure 1</w:t>
      </w:r>
      <w:r w:rsidRPr="00EB6427">
        <w:t>:</w:t>
      </w:r>
    </w:p>
    <w:p w:rsidR="0045214B" w:rsidRPr="00EB6427" w:rsidRDefault="0045214B" w:rsidP="0045214B"/>
    <w:p w:rsidR="0045214B" w:rsidRPr="00EB6427" w:rsidRDefault="0045214B" w:rsidP="0045214B"/>
    <w:p w:rsidR="0045214B" w:rsidRPr="00EB6427" w:rsidRDefault="0045214B" w:rsidP="0045214B"/>
    <w:p w:rsidR="0045214B" w:rsidRPr="00EB6427" w:rsidRDefault="0045214B" w:rsidP="0045214B">
      <w:pPr>
        <w:rPr>
          <w:b/>
        </w:rPr>
      </w:pPr>
      <w:r w:rsidRPr="00EB6427">
        <w:rPr>
          <w:b/>
        </w:rPr>
        <w:t xml:space="preserve">Measure 2: </w:t>
      </w:r>
      <w:r w:rsidRPr="00EB6427">
        <w:rPr>
          <w:b/>
          <w:i/>
        </w:rPr>
        <w:t xml:space="preserve"> </w:t>
      </w:r>
    </w:p>
    <w:p w:rsidR="0045214B" w:rsidRPr="00EB6427" w:rsidRDefault="0045214B" w:rsidP="0045214B">
      <w:pPr>
        <w:rPr>
          <w:i/>
        </w:rPr>
      </w:pPr>
      <w:r w:rsidRPr="00EB6427">
        <w:tab/>
      </w:r>
      <w:r w:rsidRPr="00EB6427">
        <w:rPr>
          <w:i/>
        </w:rPr>
        <w:t xml:space="preserve">Briefly describe the measure.  Clearly state if it is direct or indirect.  </w:t>
      </w:r>
    </w:p>
    <w:p w:rsidR="0045214B" w:rsidRPr="00EB6427" w:rsidRDefault="0045214B" w:rsidP="0045214B">
      <w:pPr>
        <w:rPr>
          <w:i/>
        </w:rPr>
      </w:pPr>
      <w:r w:rsidRPr="00EB6427">
        <w:rPr>
          <w:i/>
        </w:rPr>
        <w:tab/>
        <w:t>For a second direct measure see above.</w:t>
      </w:r>
    </w:p>
    <w:p w:rsidR="0045214B" w:rsidRPr="00EB6427" w:rsidRDefault="0045214B" w:rsidP="0045214B">
      <w:pPr>
        <w:rPr>
          <w:i/>
        </w:rPr>
      </w:pPr>
      <w:r w:rsidRPr="00EB6427">
        <w:rPr>
          <w:i/>
        </w:rPr>
        <w:tab/>
        <w:t>For an indirect measure please include the following:</w:t>
      </w:r>
    </w:p>
    <w:p w:rsidR="0045214B" w:rsidRPr="00EB6427" w:rsidRDefault="0045214B" w:rsidP="0045214B">
      <w:pPr>
        <w:pStyle w:val="ListParagraph"/>
        <w:numPr>
          <w:ilvl w:val="0"/>
          <w:numId w:val="2"/>
        </w:numPr>
        <w:ind w:left="1080"/>
        <w:rPr>
          <w:i/>
        </w:rPr>
      </w:pPr>
      <w:r w:rsidRPr="00EB6427">
        <w:rPr>
          <w:i/>
        </w:rPr>
        <w:t>Method of administration (survey, interview, focus group)</w:t>
      </w:r>
    </w:p>
    <w:p w:rsidR="0045214B" w:rsidRPr="00EB6427" w:rsidRDefault="0045214B" w:rsidP="0045214B">
      <w:pPr>
        <w:pStyle w:val="ListParagraph"/>
        <w:numPr>
          <w:ilvl w:val="0"/>
          <w:numId w:val="2"/>
        </w:numPr>
        <w:ind w:left="1080"/>
        <w:rPr>
          <w:i/>
        </w:rPr>
      </w:pPr>
      <w:r w:rsidRPr="00EB6427">
        <w:rPr>
          <w:i/>
        </w:rPr>
        <w:t>List the question(s) that directly tie to the SLO.</w:t>
      </w:r>
    </w:p>
    <w:p w:rsidR="0045214B" w:rsidRPr="00EB6427" w:rsidRDefault="0045214B" w:rsidP="0045214B">
      <w:pPr>
        <w:rPr>
          <w:i/>
        </w:rPr>
      </w:pPr>
    </w:p>
    <w:p w:rsidR="0045214B" w:rsidRPr="00EB6427" w:rsidRDefault="0045214B" w:rsidP="0045214B">
      <w:pPr>
        <w:rPr>
          <w:b/>
        </w:rPr>
      </w:pPr>
      <w:r w:rsidRPr="00EB6427">
        <w:rPr>
          <w:b/>
        </w:rPr>
        <w:t>Target for Measure 2:</w:t>
      </w:r>
    </w:p>
    <w:p w:rsidR="0045214B" w:rsidRDefault="0045214B" w:rsidP="0045214B">
      <w:pPr>
        <w:rPr>
          <w:i/>
          <w:sz w:val="18"/>
        </w:rPr>
      </w:pPr>
      <w:r>
        <w:rPr>
          <w:i/>
          <w:sz w:val="18"/>
        </w:rPr>
        <w:br w:type="page"/>
      </w:r>
    </w:p>
    <w:p w:rsidR="0045214B" w:rsidRPr="00EB6427" w:rsidRDefault="0045214B" w:rsidP="0045214B">
      <w:pPr>
        <w:rPr>
          <w:b/>
        </w:rPr>
      </w:pPr>
      <w:r w:rsidRPr="00EB6427">
        <w:rPr>
          <w:b/>
        </w:rPr>
        <w:lastRenderedPageBreak/>
        <w:t>Program 1:</w:t>
      </w:r>
    </w:p>
    <w:p w:rsidR="0045214B" w:rsidRPr="00EB6427" w:rsidRDefault="0045214B" w:rsidP="0045214B">
      <w:pPr>
        <w:rPr>
          <w:b/>
        </w:rPr>
      </w:pPr>
      <w:r w:rsidRPr="00EB6427">
        <w:rPr>
          <w:b/>
        </w:rPr>
        <w:t xml:space="preserve">SLO </w:t>
      </w:r>
      <w:r>
        <w:rPr>
          <w:b/>
        </w:rPr>
        <w:t>4</w:t>
      </w:r>
      <w:r w:rsidRPr="00EB6427">
        <w:rPr>
          <w:b/>
        </w:rPr>
        <w:t xml:space="preserve">:   </w:t>
      </w:r>
    </w:p>
    <w:p w:rsidR="0045214B" w:rsidRDefault="0045214B" w:rsidP="0045214B">
      <w:pPr>
        <w:rPr>
          <w:sz w:val="18"/>
        </w:rPr>
      </w:pPr>
    </w:p>
    <w:p w:rsidR="0045214B" w:rsidRPr="00EB6427" w:rsidRDefault="0045214B" w:rsidP="0045214B">
      <w:pPr>
        <w:rPr>
          <w:b/>
        </w:rPr>
      </w:pPr>
      <w:r w:rsidRPr="00EB6427">
        <w:rPr>
          <w:b/>
        </w:rPr>
        <w:t>Measure 1:</w:t>
      </w:r>
    </w:p>
    <w:p w:rsidR="0045214B" w:rsidRPr="00EB6427" w:rsidRDefault="0045214B" w:rsidP="0045214B">
      <w:pPr>
        <w:rPr>
          <w:i/>
        </w:rPr>
      </w:pPr>
      <w:r w:rsidRPr="00EB6427">
        <w:tab/>
      </w:r>
      <w:r w:rsidRPr="00EB6427">
        <w:rPr>
          <w:i/>
        </w:rPr>
        <w:t xml:space="preserve">Briefly describe your direct measure.  </w:t>
      </w:r>
    </w:p>
    <w:p w:rsidR="0045214B" w:rsidRPr="00EB6427" w:rsidRDefault="0045214B" w:rsidP="0045214B">
      <w:pPr>
        <w:ind w:firstLine="720"/>
      </w:pPr>
      <w:r w:rsidRPr="00EB6427">
        <w:rPr>
          <w:i/>
        </w:rPr>
        <w:t>Please include the following:</w:t>
      </w:r>
      <w:r w:rsidRPr="00EB6427">
        <w:tab/>
      </w:r>
    </w:p>
    <w:p w:rsidR="0045214B" w:rsidRPr="00EB6427" w:rsidRDefault="0045214B" w:rsidP="0045214B">
      <w:pPr>
        <w:pStyle w:val="ListParagraph"/>
        <w:numPr>
          <w:ilvl w:val="0"/>
          <w:numId w:val="1"/>
        </w:numPr>
        <w:ind w:left="1080"/>
      </w:pPr>
      <w:r w:rsidRPr="00EB6427">
        <w:rPr>
          <w:i/>
        </w:rPr>
        <w:t>Artifact type:</w:t>
      </w:r>
      <w:r w:rsidRPr="00EB6427">
        <w:t xml:space="preserve"> </w:t>
      </w:r>
      <w:r w:rsidRPr="00EB6427">
        <w:rPr>
          <w:i/>
        </w:rPr>
        <w:t>Exam, homework, lab report, presentation, performance, etc.</w:t>
      </w:r>
    </w:p>
    <w:p w:rsidR="0045214B" w:rsidRPr="00EB6427" w:rsidRDefault="0045214B" w:rsidP="0045214B">
      <w:pPr>
        <w:pStyle w:val="ListParagraph"/>
        <w:numPr>
          <w:ilvl w:val="0"/>
          <w:numId w:val="1"/>
        </w:numPr>
        <w:ind w:left="1080"/>
      </w:pPr>
      <w:r w:rsidRPr="00EB6427">
        <w:rPr>
          <w:i/>
        </w:rPr>
        <w:t>Artifact source:</w:t>
      </w:r>
      <w:r w:rsidRPr="00EB6427">
        <w:t xml:space="preserve"> </w:t>
      </w:r>
      <w:r w:rsidRPr="00EB6427">
        <w:rPr>
          <w:i/>
        </w:rPr>
        <w:t>Course, co-curricular presentation or performance, external evaluator, etc.</w:t>
      </w:r>
    </w:p>
    <w:p w:rsidR="0045214B" w:rsidRPr="00EB6427" w:rsidRDefault="0045214B" w:rsidP="0045214B">
      <w:pPr>
        <w:pStyle w:val="ListParagraph"/>
        <w:numPr>
          <w:ilvl w:val="0"/>
          <w:numId w:val="1"/>
        </w:numPr>
        <w:ind w:left="1080"/>
      </w:pPr>
      <w:r w:rsidRPr="00EB6427">
        <w:rPr>
          <w:i/>
        </w:rPr>
        <w:t>Rubric and/or how the artifact is assessed</w:t>
      </w:r>
    </w:p>
    <w:p w:rsidR="0045214B" w:rsidRPr="00EB6427" w:rsidRDefault="0045214B" w:rsidP="0045214B"/>
    <w:p w:rsidR="0045214B" w:rsidRPr="00EB6427" w:rsidRDefault="0045214B" w:rsidP="0045214B">
      <w:r w:rsidRPr="00EB6427">
        <w:rPr>
          <w:b/>
        </w:rPr>
        <w:t>Target for Measure 1</w:t>
      </w:r>
      <w:r w:rsidRPr="00EB6427">
        <w:t>:</w:t>
      </w:r>
    </w:p>
    <w:p w:rsidR="0045214B" w:rsidRPr="00EB6427" w:rsidRDefault="0045214B" w:rsidP="0045214B"/>
    <w:p w:rsidR="0045214B" w:rsidRPr="00EB6427" w:rsidRDefault="0045214B" w:rsidP="0045214B"/>
    <w:p w:rsidR="0045214B" w:rsidRPr="00EB6427" w:rsidRDefault="0045214B" w:rsidP="0045214B"/>
    <w:p w:rsidR="0045214B" w:rsidRPr="00EB6427" w:rsidRDefault="0045214B" w:rsidP="0045214B">
      <w:pPr>
        <w:rPr>
          <w:b/>
        </w:rPr>
      </w:pPr>
      <w:r w:rsidRPr="00EB6427">
        <w:rPr>
          <w:b/>
        </w:rPr>
        <w:t xml:space="preserve">Measure 2: </w:t>
      </w:r>
      <w:r w:rsidRPr="00EB6427">
        <w:rPr>
          <w:b/>
          <w:i/>
        </w:rPr>
        <w:t xml:space="preserve"> </w:t>
      </w:r>
    </w:p>
    <w:p w:rsidR="0045214B" w:rsidRPr="00EB6427" w:rsidRDefault="0045214B" w:rsidP="0045214B">
      <w:pPr>
        <w:rPr>
          <w:i/>
        </w:rPr>
      </w:pPr>
      <w:r w:rsidRPr="00EB6427">
        <w:tab/>
      </w:r>
      <w:r w:rsidRPr="00EB6427">
        <w:rPr>
          <w:i/>
        </w:rPr>
        <w:t xml:space="preserve">Briefly describe the measure.  Clearly state if it is direct or indirect.  </w:t>
      </w:r>
    </w:p>
    <w:p w:rsidR="0045214B" w:rsidRPr="00EB6427" w:rsidRDefault="0045214B" w:rsidP="0045214B">
      <w:pPr>
        <w:rPr>
          <w:i/>
        </w:rPr>
      </w:pPr>
      <w:r w:rsidRPr="00EB6427">
        <w:rPr>
          <w:i/>
        </w:rPr>
        <w:tab/>
        <w:t>For a second direct measure see above.</w:t>
      </w:r>
    </w:p>
    <w:p w:rsidR="0045214B" w:rsidRPr="00EB6427" w:rsidRDefault="0045214B" w:rsidP="0045214B">
      <w:pPr>
        <w:rPr>
          <w:i/>
        </w:rPr>
      </w:pPr>
      <w:r w:rsidRPr="00EB6427">
        <w:rPr>
          <w:i/>
        </w:rPr>
        <w:tab/>
        <w:t>For an indirect measure please include the following:</w:t>
      </w:r>
    </w:p>
    <w:p w:rsidR="0045214B" w:rsidRPr="00EB6427" w:rsidRDefault="0045214B" w:rsidP="0045214B">
      <w:pPr>
        <w:pStyle w:val="ListParagraph"/>
        <w:numPr>
          <w:ilvl w:val="0"/>
          <w:numId w:val="2"/>
        </w:numPr>
        <w:ind w:left="1080"/>
        <w:rPr>
          <w:i/>
        </w:rPr>
      </w:pPr>
      <w:r w:rsidRPr="00EB6427">
        <w:rPr>
          <w:i/>
        </w:rPr>
        <w:t>Method of administration (survey, interview, focus group)</w:t>
      </w:r>
    </w:p>
    <w:p w:rsidR="0045214B" w:rsidRPr="00EB6427" w:rsidRDefault="0045214B" w:rsidP="0045214B">
      <w:pPr>
        <w:pStyle w:val="ListParagraph"/>
        <w:numPr>
          <w:ilvl w:val="0"/>
          <w:numId w:val="2"/>
        </w:numPr>
        <w:ind w:left="1080"/>
        <w:rPr>
          <w:i/>
        </w:rPr>
      </w:pPr>
      <w:r w:rsidRPr="00EB6427">
        <w:rPr>
          <w:i/>
        </w:rPr>
        <w:t>List the question(s) that directly tie to the SLO.</w:t>
      </w:r>
    </w:p>
    <w:p w:rsidR="0045214B" w:rsidRPr="00EB6427" w:rsidRDefault="0045214B" w:rsidP="0045214B">
      <w:pPr>
        <w:rPr>
          <w:i/>
        </w:rPr>
      </w:pPr>
    </w:p>
    <w:p w:rsidR="0045214B" w:rsidRPr="00EB6427" w:rsidRDefault="0045214B" w:rsidP="0045214B">
      <w:pPr>
        <w:rPr>
          <w:b/>
        </w:rPr>
      </w:pPr>
      <w:r w:rsidRPr="00EB6427">
        <w:rPr>
          <w:b/>
        </w:rPr>
        <w:t>Target for Measure 2:</w:t>
      </w:r>
    </w:p>
    <w:p w:rsidR="0045214B" w:rsidRDefault="0045214B" w:rsidP="0045214B">
      <w:pPr>
        <w:rPr>
          <w:i/>
          <w:sz w:val="18"/>
        </w:rPr>
      </w:pPr>
      <w:r>
        <w:rPr>
          <w:i/>
          <w:sz w:val="18"/>
        </w:rPr>
        <w:br w:type="page"/>
      </w:r>
    </w:p>
    <w:p w:rsidR="0045214B" w:rsidRPr="00EB6427" w:rsidRDefault="0045214B" w:rsidP="0045214B">
      <w:pPr>
        <w:rPr>
          <w:b/>
        </w:rPr>
      </w:pPr>
      <w:r w:rsidRPr="00EB6427">
        <w:rPr>
          <w:b/>
        </w:rPr>
        <w:lastRenderedPageBreak/>
        <w:t>Program 1:</w:t>
      </w:r>
    </w:p>
    <w:p w:rsidR="0045214B" w:rsidRPr="00EB6427" w:rsidRDefault="0045214B" w:rsidP="0045214B">
      <w:pPr>
        <w:rPr>
          <w:b/>
        </w:rPr>
      </w:pPr>
      <w:r w:rsidRPr="00EB6427">
        <w:rPr>
          <w:b/>
        </w:rPr>
        <w:t xml:space="preserve">SLO </w:t>
      </w:r>
      <w:r>
        <w:rPr>
          <w:b/>
        </w:rPr>
        <w:t>5</w:t>
      </w:r>
      <w:r w:rsidRPr="00EB6427">
        <w:rPr>
          <w:b/>
        </w:rPr>
        <w:t xml:space="preserve">:   </w:t>
      </w:r>
    </w:p>
    <w:p w:rsidR="0045214B" w:rsidRDefault="0045214B" w:rsidP="0045214B">
      <w:pPr>
        <w:rPr>
          <w:sz w:val="18"/>
        </w:rPr>
      </w:pPr>
    </w:p>
    <w:p w:rsidR="0045214B" w:rsidRPr="00EB6427" w:rsidRDefault="0045214B" w:rsidP="0045214B">
      <w:pPr>
        <w:rPr>
          <w:b/>
        </w:rPr>
      </w:pPr>
      <w:r w:rsidRPr="00EB6427">
        <w:rPr>
          <w:b/>
        </w:rPr>
        <w:t>Measure 1:</w:t>
      </w:r>
    </w:p>
    <w:p w:rsidR="0045214B" w:rsidRPr="00EB6427" w:rsidRDefault="0045214B" w:rsidP="0045214B">
      <w:pPr>
        <w:rPr>
          <w:i/>
        </w:rPr>
      </w:pPr>
      <w:r w:rsidRPr="00EB6427">
        <w:tab/>
      </w:r>
      <w:r w:rsidRPr="00EB6427">
        <w:rPr>
          <w:i/>
        </w:rPr>
        <w:t xml:space="preserve">Briefly describe your direct measure.  </w:t>
      </w:r>
    </w:p>
    <w:p w:rsidR="0045214B" w:rsidRPr="00EB6427" w:rsidRDefault="0045214B" w:rsidP="0045214B">
      <w:pPr>
        <w:ind w:firstLine="720"/>
      </w:pPr>
      <w:r w:rsidRPr="00EB6427">
        <w:rPr>
          <w:i/>
        </w:rPr>
        <w:t>Please include the following:</w:t>
      </w:r>
      <w:r w:rsidRPr="00EB6427">
        <w:tab/>
      </w:r>
    </w:p>
    <w:p w:rsidR="0045214B" w:rsidRPr="00EB6427" w:rsidRDefault="0045214B" w:rsidP="0045214B">
      <w:pPr>
        <w:pStyle w:val="ListParagraph"/>
        <w:numPr>
          <w:ilvl w:val="0"/>
          <w:numId w:val="1"/>
        </w:numPr>
        <w:ind w:left="1080"/>
      </w:pPr>
      <w:r w:rsidRPr="00EB6427">
        <w:rPr>
          <w:i/>
        </w:rPr>
        <w:t>Artifact type:</w:t>
      </w:r>
      <w:r w:rsidRPr="00EB6427">
        <w:t xml:space="preserve"> </w:t>
      </w:r>
      <w:r w:rsidRPr="00EB6427">
        <w:rPr>
          <w:i/>
        </w:rPr>
        <w:t>Exam, homework, lab report, presentation, performance, etc.</w:t>
      </w:r>
    </w:p>
    <w:p w:rsidR="0045214B" w:rsidRPr="00EB6427" w:rsidRDefault="0045214B" w:rsidP="0045214B">
      <w:pPr>
        <w:pStyle w:val="ListParagraph"/>
        <w:numPr>
          <w:ilvl w:val="0"/>
          <w:numId w:val="1"/>
        </w:numPr>
        <w:ind w:left="1080"/>
      </w:pPr>
      <w:r w:rsidRPr="00EB6427">
        <w:rPr>
          <w:i/>
        </w:rPr>
        <w:t>Artifact source:</w:t>
      </w:r>
      <w:r w:rsidRPr="00EB6427">
        <w:t xml:space="preserve"> </w:t>
      </w:r>
      <w:r w:rsidRPr="00EB6427">
        <w:rPr>
          <w:i/>
        </w:rPr>
        <w:t>Course, co-curricular presentation or performance, external evaluator, etc.</w:t>
      </w:r>
    </w:p>
    <w:p w:rsidR="0045214B" w:rsidRPr="00EB6427" w:rsidRDefault="0045214B" w:rsidP="0045214B">
      <w:pPr>
        <w:pStyle w:val="ListParagraph"/>
        <w:numPr>
          <w:ilvl w:val="0"/>
          <w:numId w:val="1"/>
        </w:numPr>
        <w:ind w:left="1080"/>
      </w:pPr>
      <w:r w:rsidRPr="00EB6427">
        <w:rPr>
          <w:i/>
        </w:rPr>
        <w:t>Rubric and/or how the artifact is assessed</w:t>
      </w:r>
    </w:p>
    <w:p w:rsidR="0045214B" w:rsidRPr="00EB6427" w:rsidRDefault="0045214B" w:rsidP="0045214B"/>
    <w:p w:rsidR="0045214B" w:rsidRPr="00EB6427" w:rsidRDefault="0045214B" w:rsidP="0045214B">
      <w:r w:rsidRPr="00EB6427">
        <w:rPr>
          <w:b/>
        </w:rPr>
        <w:t>Target for Measure 1</w:t>
      </w:r>
      <w:r w:rsidRPr="00EB6427">
        <w:t>:</w:t>
      </w:r>
    </w:p>
    <w:p w:rsidR="0045214B" w:rsidRPr="00EB6427" w:rsidRDefault="0045214B" w:rsidP="0045214B"/>
    <w:p w:rsidR="0045214B" w:rsidRPr="00EB6427" w:rsidRDefault="0045214B" w:rsidP="0045214B"/>
    <w:p w:rsidR="0045214B" w:rsidRPr="00EB6427" w:rsidRDefault="0045214B" w:rsidP="0045214B"/>
    <w:p w:rsidR="0045214B" w:rsidRPr="00EB6427" w:rsidRDefault="0045214B" w:rsidP="0045214B">
      <w:pPr>
        <w:rPr>
          <w:b/>
        </w:rPr>
      </w:pPr>
      <w:r w:rsidRPr="00EB6427">
        <w:rPr>
          <w:b/>
        </w:rPr>
        <w:t xml:space="preserve">Measure 2: </w:t>
      </w:r>
      <w:r w:rsidRPr="00EB6427">
        <w:rPr>
          <w:b/>
          <w:i/>
        </w:rPr>
        <w:t xml:space="preserve"> </w:t>
      </w:r>
    </w:p>
    <w:p w:rsidR="0045214B" w:rsidRPr="00EB6427" w:rsidRDefault="0045214B" w:rsidP="0045214B">
      <w:pPr>
        <w:rPr>
          <w:i/>
        </w:rPr>
      </w:pPr>
      <w:r w:rsidRPr="00EB6427">
        <w:tab/>
      </w:r>
      <w:r w:rsidRPr="00EB6427">
        <w:rPr>
          <w:i/>
        </w:rPr>
        <w:t xml:space="preserve">Briefly describe the measure.  Clearly state if it is direct or indirect.  </w:t>
      </w:r>
    </w:p>
    <w:p w:rsidR="0045214B" w:rsidRPr="00EB6427" w:rsidRDefault="0045214B" w:rsidP="0045214B">
      <w:pPr>
        <w:rPr>
          <w:i/>
        </w:rPr>
      </w:pPr>
      <w:r w:rsidRPr="00EB6427">
        <w:rPr>
          <w:i/>
        </w:rPr>
        <w:tab/>
        <w:t>For a second direct measure see above.</w:t>
      </w:r>
    </w:p>
    <w:p w:rsidR="0045214B" w:rsidRPr="00EB6427" w:rsidRDefault="0045214B" w:rsidP="0045214B">
      <w:pPr>
        <w:rPr>
          <w:i/>
        </w:rPr>
      </w:pPr>
      <w:r w:rsidRPr="00EB6427">
        <w:rPr>
          <w:i/>
        </w:rPr>
        <w:tab/>
        <w:t>For an indirect measure please include the following:</w:t>
      </w:r>
    </w:p>
    <w:p w:rsidR="0045214B" w:rsidRPr="00EB6427" w:rsidRDefault="0045214B" w:rsidP="0045214B">
      <w:pPr>
        <w:pStyle w:val="ListParagraph"/>
        <w:numPr>
          <w:ilvl w:val="0"/>
          <w:numId w:val="2"/>
        </w:numPr>
        <w:ind w:left="1080"/>
        <w:rPr>
          <w:i/>
        </w:rPr>
      </w:pPr>
      <w:r w:rsidRPr="00EB6427">
        <w:rPr>
          <w:i/>
        </w:rPr>
        <w:t>Method of administration (survey, interview, focus group)</w:t>
      </w:r>
    </w:p>
    <w:p w:rsidR="0045214B" w:rsidRPr="00EB6427" w:rsidRDefault="0045214B" w:rsidP="0045214B">
      <w:pPr>
        <w:pStyle w:val="ListParagraph"/>
        <w:numPr>
          <w:ilvl w:val="0"/>
          <w:numId w:val="2"/>
        </w:numPr>
        <w:ind w:left="1080"/>
        <w:rPr>
          <w:i/>
        </w:rPr>
      </w:pPr>
      <w:r w:rsidRPr="00EB6427">
        <w:rPr>
          <w:i/>
        </w:rPr>
        <w:t>List the question(s) that directly tie to the SLO.</w:t>
      </w:r>
    </w:p>
    <w:p w:rsidR="0045214B" w:rsidRPr="00EB6427" w:rsidRDefault="0045214B" w:rsidP="0045214B">
      <w:pPr>
        <w:rPr>
          <w:i/>
        </w:rPr>
      </w:pPr>
    </w:p>
    <w:p w:rsidR="0045214B" w:rsidRPr="00EB6427" w:rsidRDefault="0045214B" w:rsidP="0045214B">
      <w:pPr>
        <w:rPr>
          <w:b/>
        </w:rPr>
      </w:pPr>
      <w:r w:rsidRPr="00EB6427">
        <w:rPr>
          <w:b/>
        </w:rPr>
        <w:t>Target for Measure 2:</w:t>
      </w:r>
    </w:p>
    <w:p w:rsidR="0045214B" w:rsidRDefault="0045214B" w:rsidP="0045214B">
      <w:pPr>
        <w:rPr>
          <w:i/>
          <w:sz w:val="18"/>
        </w:rPr>
      </w:pPr>
      <w:r>
        <w:rPr>
          <w:i/>
          <w:sz w:val="18"/>
        </w:rPr>
        <w:br w:type="page"/>
      </w:r>
    </w:p>
    <w:p w:rsidR="0045214B" w:rsidRPr="00EB6427" w:rsidRDefault="0045214B" w:rsidP="0045214B">
      <w:pPr>
        <w:rPr>
          <w:b/>
        </w:rPr>
      </w:pPr>
      <w:r w:rsidRPr="00EB6427">
        <w:rPr>
          <w:b/>
        </w:rPr>
        <w:lastRenderedPageBreak/>
        <w:t>Program 1:</w:t>
      </w:r>
    </w:p>
    <w:p w:rsidR="0045214B" w:rsidRPr="00EB6427" w:rsidRDefault="0045214B" w:rsidP="0045214B">
      <w:pPr>
        <w:rPr>
          <w:b/>
        </w:rPr>
      </w:pPr>
      <w:r w:rsidRPr="00EB6427">
        <w:rPr>
          <w:b/>
        </w:rPr>
        <w:t xml:space="preserve">SLO </w:t>
      </w:r>
      <w:r>
        <w:rPr>
          <w:b/>
        </w:rPr>
        <w:t>6</w:t>
      </w:r>
      <w:r w:rsidRPr="00EB6427">
        <w:rPr>
          <w:b/>
        </w:rPr>
        <w:t xml:space="preserve">:   </w:t>
      </w:r>
    </w:p>
    <w:p w:rsidR="0045214B" w:rsidRDefault="0045214B" w:rsidP="0045214B">
      <w:pPr>
        <w:rPr>
          <w:sz w:val="18"/>
        </w:rPr>
      </w:pPr>
    </w:p>
    <w:p w:rsidR="0045214B" w:rsidRPr="00EB6427" w:rsidRDefault="0045214B" w:rsidP="0045214B">
      <w:pPr>
        <w:rPr>
          <w:b/>
        </w:rPr>
      </w:pPr>
      <w:r w:rsidRPr="00EB6427">
        <w:rPr>
          <w:b/>
        </w:rPr>
        <w:t>Measure 1:</w:t>
      </w:r>
    </w:p>
    <w:p w:rsidR="0045214B" w:rsidRPr="00EB6427" w:rsidRDefault="0045214B" w:rsidP="0045214B">
      <w:pPr>
        <w:rPr>
          <w:i/>
        </w:rPr>
      </w:pPr>
      <w:r w:rsidRPr="00EB6427">
        <w:tab/>
      </w:r>
      <w:r w:rsidRPr="00EB6427">
        <w:rPr>
          <w:i/>
        </w:rPr>
        <w:t xml:space="preserve">Briefly describe your direct measure.  </w:t>
      </w:r>
    </w:p>
    <w:p w:rsidR="0045214B" w:rsidRPr="00EB6427" w:rsidRDefault="0045214B" w:rsidP="0045214B">
      <w:pPr>
        <w:ind w:firstLine="720"/>
      </w:pPr>
      <w:r w:rsidRPr="00EB6427">
        <w:rPr>
          <w:i/>
        </w:rPr>
        <w:t>Please include the following:</w:t>
      </w:r>
      <w:r w:rsidRPr="00EB6427">
        <w:tab/>
      </w:r>
    </w:p>
    <w:p w:rsidR="0045214B" w:rsidRPr="00EB6427" w:rsidRDefault="0045214B" w:rsidP="0045214B">
      <w:pPr>
        <w:pStyle w:val="ListParagraph"/>
        <w:numPr>
          <w:ilvl w:val="0"/>
          <w:numId w:val="1"/>
        </w:numPr>
        <w:ind w:left="1080"/>
      </w:pPr>
      <w:r w:rsidRPr="00EB6427">
        <w:rPr>
          <w:i/>
        </w:rPr>
        <w:t>Artifact type:</w:t>
      </w:r>
      <w:r w:rsidRPr="00EB6427">
        <w:t xml:space="preserve"> </w:t>
      </w:r>
      <w:r w:rsidRPr="00EB6427">
        <w:rPr>
          <w:i/>
        </w:rPr>
        <w:t>Exam, homework, lab report, presentation, performance, etc.</w:t>
      </w:r>
    </w:p>
    <w:p w:rsidR="0045214B" w:rsidRPr="00EB6427" w:rsidRDefault="0045214B" w:rsidP="0045214B">
      <w:pPr>
        <w:pStyle w:val="ListParagraph"/>
        <w:numPr>
          <w:ilvl w:val="0"/>
          <w:numId w:val="1"/>
        </w:numPr>
        <w:ind w:left="1080"/>
      </w:pPr>
      <w:r w:rsidRPr="00EB6427">
        <w:rPr>
          <w:i/>
        </w:rPr>
        <w:t>Artifact source:</w:t>
      </w:r>
      <w:r w:rsidRPr="00EB6427">
        <w:t xml:space="preserve"> </w:t>
      </w:r>
      <w:r w:rsidRPr="00EB6427">
        <w:rPr>
          <w:i/>
        </w:rPr>
        <w:t>Course, co-curricular presentation or performance, external evaluator, etc.</w:t>
      </w:r>
    </w:p>
    <w:p w:rsidR="0045214B" w:rsidRPr="00EB6427" w:rsidRDefault="0045214B" w:rsidP="0045214B">
      <w:pPr>
        <w:pStyle w:val="ListParagraph"/>
        <w:numPr>
          <w:ilvl w:val="0"/>
          <w:numId w:val="1"/>
        </w:numPr>
        <w:ind w:left="1080"/>
      </w:pPr>
      <w:r w:rsidRPr="00EB6427">
        <w:rPr>
          <w:i/>
        </w:rPr>
        <w:t>Rubric and/or how the artifact is assessed</w:t>
      </w:r>
    </w:p>
    <w:p w:rsidR="0045214B" w:rsidRPr="00EB6427" w:rsidRDefault="0045214B" w:rsidP="0045214B"/>
    <w:p w:rsidR="0045214B" w:rsidRPr="00EB6427" w:rsidRDefault="0045214B" w:rsidP="0045214B">
      <w:r w:rsidRPr="00EB6427">
        <w:rPr>
          <w:b/>
        </w:rPr>
        <w:t>Target for Measure 1</w:t>
      </w:r>
      <w:r w:rsidRPr="00EB6427">
        <w:t>:</w:t>
      </w:r>
    </w:p>
    <w:p w:rsidR="0045214B" w:rsidRPr="00EB6427" w:rsidRDefault="0045214B" w:rsidP="0045214B"/>
    <w:p w:rsidR="0045214B" w:rsidRPr="00EB6427" w:rsidRDefault="0045214B" w:rsidP="0045214B"/>
    <w:p w:rsidR="0045214B" w:rsidRPr="00EB6427" w:rsidRDefault="0045214B" w:rsidP="0045214B"/>
    <w:p w:rsidR="0045214B" w:rsidRPr="00EB6427" w:rsidRDefault="0045214B" w:rsidP="0045214B">
      <w:pPr>
        <w:rPr>
          <w:b/>
        </w:rPr>
      </w:pPr>
      <w:r w:rsidRPr="00EB6427">
        <w:rPr>
          <w:b/>
        </w:rPr>
        <w:t xml:space="preserve">Measure 2: </w:t>
      </w:r>
      <w:r w:rsidRPr="00EB6427">
        <w:rPr>
          <w:b/>
          <w:i/>
        </w:rPr>
        <w:t xml:space="preserve"> </w:t>
      </w:r>
    </w:p>
    <w:p w:rsidR="0045214B" w:rsidRPr="00EB6427" w:rsidRDefault="0045214B" w:rsidP="0045214B">
      <w:pPr>
        <w:rPr>
          <w:i/>
        </w:rPr>
      </w:pPr>
      <w:r w:rsidRPr="00EB6427">
        <w:tab/>
      </w:r>
      <w:r w:rsidRPr="00EB6427">
        <w:rPr>
          <w:i/>
        </w:rPr>
        <w:t xml:space="preserve">Briefly describe the measure.  Clearly state if it is direct or indirect.  </w:t>
      </w:r>
    </w:p>
    <w:p w:rsidR="0045214B" w:rsidRPr="00EB6427" w:rsidRDefault="0045214B" w:rsidP="0045214B">
      <w:pPr>
        <w:rPr>
          <w:i/>
        </w:rPr>
      </w:pPr>
      <w:r w:rsidRPr="00EB6427">
        <w:rPr>
          <w:i/>
        </w:rPr>
        <w:tab/>
        <w:t>For a second direct measure see above.</w:t>
      </w:r>
    </w:p>
    <w:p w:rsidR="0045214B" w:rsidRPr="00EB6427" w:rsidRDefault="0045214B" w:rsidP="0045214B">
      <w:pPr>
        <w:rPr>
          <w:i/>
        </w:rPr>
      </w:pPr>
      <w:r w:rsidRPr="00EB6427">
        <w:rPr>
          <w:i/>
        </w:rPr>
        <w:tab/>
        <w:t>For an indirect measure please include the following:</w:t>
      </w:r>
    </w:p>
    <w:p w:rsidR="0045214B" w:rsidRPr="00EB6427" w:rsidRDefault="0045214B" w:rsidP="0045214B">
      <w:pPr>
        <w:pStyle w:val="ListParagraph"/>
        <w:numPr>
          <w:ilvl w:val="0"/>
          <w:numId w:val="2"/>
        </w:numPr>
        <w:ind w:left="1080"/>
        <w:rPr>
          <w:i/>
        </w:rPr>
      </w:pPr>
      <w:r w:rsidRPr="00EB6427">
        <w:rPr>
          <w:i/>
        </w:rPr>
        <w:t>Method of administration (survey, interview, focus group)</w:t>
      </w:r>
    </w:p>
    <w:p w:rsidR="0045214B" w:rsidRPr="00EB6427" w:rsidRDefault="0045214B" w:rsidP="0045214B">
      <w:pPr>
        <w:pStyle w:val="ListParagraph"/>
        <w:numPr>
          <w:ilvl w:val="0"/>
          <w:numId w:val="2"/>
        </w:numPr>
        <w:ind w:left="1080"/>
        <w:rPr>
          <w:i/>
        </w:rPr>
      </w:pPr>
      <w:r w:rsidRPr="00EB6427">
        <w:rPr>
          <w:i/>
        </w:rPr>
        <w:t>List the question(s) that directly tie to the SLO.</w:t>
      </w:r>
    </w:p>
    <w:p w:rsidR="0045214B" w:rsidRPr="00EB6427" w:rsidRDefault="0045214B" w:rsidP="0045214B">
      <w:pPr>
        <w:rPr>
          <w:i/>
        </w:rPr>
      </w:pPr>
    </w:p>
    <w:p w:rsidR="0045214B" w:rsidRDefault="0045214B" w:rsidP="0045214B">
      <w:pPr>
        <w:rPr>
          <w:b/>
        </w:rPr>
      </w:pPr>
      <w:r>
        <w:rPr>
          <w:b/>
        </w:rPr>
        <w:t>Target for Measure 2:</w:t>
      </w:r>
    </w:p>
    <w:p w:rsidR="0045214B" w:rsidRDefault="0045214B" w:rsidP="0045214B">
      <w:pPr>
        <w:rPr>
          <w:b/>
        </w:rPr>
      </w:pPr>
    </w:p>
    <w:p w:rsidR="0045214B" w:rsidRDefault="0045214B" w:rsidP="0045214B">
      <w:pPr>
        <w:rPr>
          <w:b/>
        </w:rPr>
      </w:pPr>
    </w:p>
    <w:p w:rsidR="00E6337A" w:rsidRDefault="00E6337A"/>
    <w:sectPr w:rsidR="00E6337A" w:rsidSect="009A1F60">
      <w:headerReference w:type="default" r:id="rId8"/>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19B1" w:rsidRDefault="007919B1" w:rsidP="0045214B">
      <w:pPr>
        <w:spacing w:after="0" w:line="240" w:lineRule="auto"/>
      </w:pPr>
      <w:r>
        <w:separator/>
      </w:r>
    </w:p>
  </w:endnote>
  <w:endnote w:type="continuationSeparator" w:id="0">
    <w:p w:rsidR="007919B1" w:rsidRDefault="007919B1" w:rsidP="004521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19B1" w:rsidRDefault="007919B1" w:rsidP="0045214B">
      <w:pPr>
        <w:spacing w:after="0" w:line="240" w:lineRule="auto"/>
      </w:pPr>
      <w:r>
        <w:separator/>
      </w:r>
    </w:p>
  </w:footnote>
  <w:footnote w:type="continuationSeparator" w:id="0">
    <w:p w:rsidR="007919B1" w:rsidRDefault="007919B1" w:rsidP="004521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214B" w:rsidRDefault="0045214B">
    <w:pPr>
      <w:pStyle w:val="Header"/>
    </w:pPr>
    <w:r>
      <w:t>Assessment Workshop</w:t>
    </w:r>
    <w:r>
      <w:tab/>
      <w:t>Assessment Plans</w:t>
    </w:r>
    <w:r>
      <w:tab/>
      <w:t>S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B2302"/>
    <w:multiLevelType w:val="hybridMultilevel"/>
    <w:tmpl w:val="8AB48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7EFD"/>
    <w:multiLevelType w:val="hybridMultilevel"/>
    <w:tmpl w:val="F398C9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C5031CA"/>
    <w:multiLevelType w:val="hybridMultilevel"/>
    <w:tmpl w:val="B5949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42735A"/>
    <w:multiLevelType w:val="hybridMultilevel"/>
    <w:tmpl w:val="F62A5E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1E5591"/>
    <w:multiLevelType w:val="hybridMultilevel"/>
    <w:tmpl w:val="D9AE95BC"/>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5" w15:restartNumberingAfterBreak="0">
    <w:nsid w:val="614A29A8"/>
    <w:multiLevelType w:val="hybridMultilevel"/>
    <w:tmpl w:val="8EEC7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F64B25"/>
    <w:multiLevelType w:val="hybridMultilevel"/>
    <w:tmpl w:val="180861A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75F5016C"/>
    <w:multiLevelType w:val="hybridMultilevel"/>
    <w:tmpl w:val="F62A5E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6"/>
  </w:num>
  <w:num w:numId="5">
    <w:abstractNumId w:val="4"/>
  </w:num>
  <w:num w:numId="6">
    <w:abstractNumId w:val="0"/>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2NjczMDU0NDYyMjRS0lEKTi0uzszPAykwrAUA10bv8ywAAAA="/>
  </w:docVars>
  <w:rsids>
    <w:rsidRoot w:val="0045214B"/>
    <w:rsid w:val="0045214B"/>
    <w:rsid w:val="007919B1"/>
    <w:rsid w:val="009148C1"/>
    <w:rsid w:val="009A1F60"/>
    <w:rsid w:val="00D76AE5"/>
    <w:rsid w:val="00E63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D924D"/>
  <w15:chartTrackingRefBased/>
  <w15:docId w15:val="{06F648AB-ED33-40EF-9297-711601CD9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1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45214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45214B"/>
    <w:pPr>
      <w:ind w:left="720"/>
      <w:contextualSpacing/>
    </w:pPr>
  </w:style>
  <w:style w:type="paragraph" w:styleId="Header">
    <w:name w:val="header"/>
    <w:basedOn w:val="Normal"/>
    <w:link w:val="HeaderChar"/>
    <w:uiPriority w:val="99"/>
    <w:unhideWhenUsed/>
    <w:rsid w:val="004521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14B"/>
  </w:style>
  <w:style w:type="paragraph" w:styleId="Footer">
    <w:name w:val="footer"/>
    <w:basedOn w:val="Normal"/>
    <w:link w:val="FooterChar"/>
    <w:uiPriority w:val="99"/>
    <w:unhideWhenUsed/>
    <w:rsid w:val="004521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14B"/>
  </w:style>
  <w:style w:type="character" w:styleId="Hyperlink">
    <w:name w:val="Hyperlink"/>
    <w:basedOn w:val="DefaultParagraphFont"/>
    <w:uiPriority w:val="99"/>
    <w:unhideWhenUsed/>
    <w:rsid w:val="009A1F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ssessment@austincolleg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1</Pages>
  <Words>1592</Words>
  <Characters>907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Hebda</dc:creator>
  <cp:keywords/>
  <dc:description/>
  <cp:lastModifiedBy>Jim Hebda</cp:lastModifiedBy>
  <cp:revision>4</cp:revision>
  <dcterms:created xsi:type="dcterms:W3CDTF">2023-05-23T17:46:00Z</dcterms:created>
  <dcterms:modified xsi:type="dcterms:W3CDTF">2023-05-23T18:06:00Z</dcterms:modified>
</cp:coreProperties>
</file>